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B617F5" w14:textId="0A7F007B" w:rsidR="008A23F7" w:rsidRDefault="00DE5113" w:rsidP="00791A32">
      <w:pPr>
        <w:pStyle w:val="Bezodstpw"/>
      </w:pPr>
      <w:r>
        <w:rPr>
          <w:noProof/>
          <w:lang w:val="pl-PL" w:eastAsia="pl-PL"/>
        </w:rPr>
        <w:drawing>
          <wp:anchor distT="0" distB="0" distL="114300" distR="114300" simplePos="0" relativeHeight="251685888" behindDoc="1" locked="0" layoutInCell="1" allowOverlap="1" wp14:anchorId="4654E52A" wp14:editId="572364B0">
            <wp:simplePos x="0" y="0"/>
            <wp:positionH relativeFrom="column">
              <wp:posOffset>585470</wp:posOffset>
            </wp:positionH>
            <wp:positionV relativeFrom="paragraph">
              <wp:posOffset>0</wp:posOffset>
            </wp:positionV>
            <wp:extent cx="1512000" cy="759600"/>
            <wp:effectExtent l="0" t="0" r="0" b="0"/>
            <wp:wrapTight wrapText="bothSides">
              <wp:wrapPolygon edited="0">
                <wp:start x="5171" y="0"/>
                <wp:lineTo x="2722" y="1084"/>
                <wp:lineTo x="0" y="5960"/>
                <wp:lineTo x="0" y="11920"/>
                <wp:lineTo x="1633" y="18421"/>
                <wp:lineTo x="2722" y="20589"/>
                <wp:lineTo x="5171" y="20589"/>
                <wp:lineTo x="20139" y="18421"/>
                <wp:lineTo x="21228" y="17880"/>
                <wp:lineTo x="21228" y="9211"/>
                <wp:lineTo x="19051" y="0"/>
                <wp:lineTo x="5171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ogo-IDEAL GAM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75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771"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BA3702" wp14:editId="3187F91B">
                <wp:simplePos x="0" y="0"/>
                <wp:positionH relativeFrom="margin">
                  <wp:align>right</wp:align>
                </wp:positionH>
                <wp:positionV relativeFrom="paragraph">
                  <wp:posOffset>-49530</wp:posOffset>
                </wp:positionV>
                <wp:extent cx="5217795" cy="6350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7795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712BEB" w14:textId="78862525" w:rsidR="00040BA5" w:rsidRPr="004346CA" w:rsidRDefault="00B05DDC" w:rsidP="00186771">
                            <w:pPr>
                              <w:jc w:val="center"/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iuletyn</w:t>
                            </w:r>
                            <w:r w:rsidR="00626C92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- Wydanie</w:t>
                            </w:r>
                            <w:r w:rsidR="00040BA5" w:rsidRPr="004346CA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1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BA370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59.65pt;margin-top:-3.9pt;width:410.85pt;height:50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" filled="f" stroked="f">
                <v:textbox>
                  <w:txbxContent>
                    <w:p w14:paraId="77712BEB" w14:textId="78862525" w:rsidR="00040BA5" w:rsidRPr="004346CA" w:rsidRDefault="00B05DDC" w:rsidP="00186771">
                      <w:pPr>
                        <w:jc w:val="center"/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Biuletyn</w:t>
                      </w:r>
                      <w:r w:rsidR="00626C92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- Wydanie</w:t>
                      </w:r>
                      <w:r w:rsidR="00040BA5" w:rsidRPr="004346CA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1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7F5A26" w14:textId="044F6863" w:rsidR="008A23F7" w:rsidRDefault="0033095F">
      <w:r>
        <w:rPr>
          <w:noProof/>
          <w:lang w:val="pl-PL" w:eastAsia="pl-PL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2D9A5D3" wp14:editId="7DCD05DF">
                <wp:simplePos x="0" y="0"/>
                <wp:positionH relativeFrom="margin">
                  <wp:align>right</wp:align>
                </wp:positionH>
                <wp:positionV relativeFrom="paragraph">
                  <wp:posOffset>3604260</wp:posOffset>
                </wp:positionV>
                <wp:extent cx="3154680" cy="3733800"/>
                <wp:effectExtent l="0" t="0" r="2667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373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F558F" w14:textId="77777777" w:rsidR="0033095F" w:rsidRDefault="0033095F" w:rsidP="00A95373">
                            <w:pPr>
                              <w:pStyle w:val="Default"/>
                              <w:spacing w:line="360" w:lineRule="auto"/>
                              <w:rPr>
                                <w:rFonts w:ascii="Calibri" w:eastAsia="Calibri" w:hAnsi="Calibri" w:cs="Times New Roman"/>
                                <w:b/>
                                <w:color w:val="00B0F0"/>
                                <w:lang w:val="pl-PL"/>
                              </w:rPr>
                            </w:pPr>
                          </w:p>
                          <w:p w14:paraId="55F14874" w14:textId="007A57FD" w:rsidR="00643EDB" w:rsidRPr="00643EDB" w:rsidRDefault="00643EDB" w:rsidP="00A95373">
                            <w:pPr>
                              <w:pStyle w:val="Default"/>
                              <w:spacing w:line="360" w:lineRule="auto"/>
                              <w:rPr>
                                <w:rFonts w:ascii="Calibri" w:eastAsia="Calibri" w:hAnsi="Calibri" w:cs="Times New Roman"/>
                                <w:b/>
                                <w:color w:val="00B0F0"/>
                                <w:lang w:val="pl-PL"/>
                              </w:rPr>
                            </w:pPr>
                            <w:r w:rsidRPr="00643EDB">
                              <w:rPr>
                                <w:rFonts w:ascii="Calibri" w:eastAsia="Calibri" w:hAnsi="Calibri" w:cs="Times New Roman"/>
                                <w:b/>
                                <w:color w:val="00B0F0"/>
                                <w:lang w:val="pl-PL"/>
                              </w:rPr>
                              <w:t xml:space="preserve">Projekt IDEAL GAME ma na celu </w:t>
                            </w:r>
                            <w:r w:rsidR="0033095F">
                              <w:rPr>
                                <w:rFonts w:ascii="Calibri" w:eastAsia="Calibri" w:hAnsi="Calibri" w:cs="Times New Roman"/>
                                <w:b/>
                                <w:color w:val="00B0F0"/>
                                <w:lang w:val="pl-PL"/>
                              </w:rPr>
                              <w:t>opracowanie</w:t>
                            </w:r>
                            <w:r w:rsidRPr="00643EDB">
                              <w:rPr>
                                <w:rFonts w:ascii="Calibri" w:eastAsia="Calibri" w:hAnsi="Calibri" w:cs="Times New Roman"/>
                                <w:b/>
                                <w:color w:val="00B0F0"/>
                                <w:lang w:val="pl-PL"/>
                              </w:rPr>
                              <w:t xml:space="preserve">: </w:t>
                            </w:r>
                          </w:p>
                          <w:p w14:paraId="007602DB" w14:textId="241F7232" w:rsidR="00643EDB" w:rsidRPr="00643EDB" w:rsidRDefault="00643EDB" w:rsidP="0033095F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</w:pPr>
                            <w:r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 xml:space="preserve">(a) Kreatora gier </w:t>
                            </w:r>
                            <w:r w:rsidR="00F96053"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 xml:space="preserve">poważnych </w:t>
                            </w:r>
                            <w:r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online IDEAL GAME</w:t>
                            </w:r>
                          </w:p>
                          <w:p w14:paraId="4A584DB8" w14:textId="0EFB1523" w:rsidR="00643EDB" w:rsidRPr="00643EDB" w:rsidRDefault="00643EDB" w:rsidP="0033095F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</w:pPr>
                            <w:r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(b) 50 gier</w:t>
                            </w:r>
                            <w:r w:rsidR="00F96053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 xml:space="preserve"> </w:t>
                            </w:r>
                            <w:r w:rsidR="00F96053"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poważnych</w:t>
                            </w:r>
                          </w:p>
                          <w:p w14:paraId="38AA7498" w14:textId="77777777" w:rsidR="00643EDB" w:rsidRPr="00643EDB" w:rsidRDefault="00643EDB" w:rsidP="0033095F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</w:pPr>
                            <w:r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(c) Metody odwróconej klasy</w:t>
                            </w:r>
                          </w:p>
                          <w:p w14:paraId="7E47CDF9" w14:textId="10E5F579" w:rsidR="00643EDB" w:rsidRPr="00643EDB" w:rsidRDefault="00F96053" w:rsidP="0033095F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(d) Zbioru dobrych</w:t>
                            </w:r>
                            <w:r w:rsidR="00643EDB"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 xml:space="preserve"> praktyk w zakresie zasobów edukacyjnych </w:t>
                            </w:r>
                          </w:p>
                          <w:p w14:paraId="23B5B2BC" w14:textId="77777777" w:rsidR="00643EDB" w:rsidRPr="00643EDB" w:rsidRDefault="00643EDB" w:rsidP="0033095F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</w:pPr>
                            <w:r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(e) Raportu z badań dotyczących korzystania z gier poważnych</w:t>
                            </w:r>
                          </w:p>
                          <w:p w14:paraId="0C9691B8" w14:textId="1BA4E011" w:rsidR="00643EDB" w:rsidRPr="00643EDB" w:rsidRDefault="00643EDB" w:rsidP="0033095F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</w:pPr>
                            <w:r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(f) Dokument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u strategiczneg</w:t>
                            </w:r>
                            <w:r w:rsidR="00BF45B0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o</w:t>
                            </w:r>
                            <w:r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 xml:space="preserve"> IDEAL GAME</w:t>
                            </w:r>
                          </w:p>
                          <w:p w14:paraId="0760F4E6" w14:textId="403A8ADD" w:rsidR="00643EDB" w:rsidRPr="00643EDB" w:rsidRDefault="00BF45B0" w:rsidP="0033095F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(g) Strony Internetowe</w:t>
                            </w:r>
                            <w:r w:rsidR="00643EDB"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 xml:space="preserve"> IDEAL GAME</w:t>
                            </w:r>
                          </w:p>
                          <w:p w14:paraId="2D9FBFBF" w14:textId="470AAD4E" w:rsidR="00643EDB" w:rsidRPr="00643EDB" w:rsidRDefault="00BF45B0" w:rsidP="0033095F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(h) Materiałów reklamowych</w:t>
                            </w:r>
                            <w:r w:rsidR="00643EDB"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 xml:space="preserve"> IDEAL GAME </w:t>
                            </w:r>
                          </w:p>
                          <w:p w14:paraId="648BD1F5" w14:textId="77777777" w:rsidR="00643EDB" w:rsidRPr="00643EDB" w:rsidRDefault="00643EDB" w:rsidP="0033095F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</w:pPr>
                            <w:r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(i) Podręcznika dla kadry dydaktycznej IDEAL GAME</w:t>
                            </w:r>
                          </w:p>
                          <w:p w14:paraId="6302A075" w14:textId="7FA75D1A" w:rsidR="00643EDB" w:rsidRPr="00643EDB" w:rsidRDefault="00643EDB" w:rsidP="0033095F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</w:pPr>
                            <w:r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(j) Podręcznik</w:t>
                            </w:r>
                            <w:r w:rsidR="00BF45B0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a</w:t>
                            </w:r>
                            <w:r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 xml:space="preserve"> z materiałami dydaktycznymi IDEAL GAME </w:t>
                            </w:r>
                          </w:p>
                          <w:p w14:paraId="76D29D64" w14:textId="460B1970" w:rsidR="00643EDB" w:rsidRPr="00643EDB" w:rsidRDefault="00643EDB" w:rsidP="0033095F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</w:pPr>
                            <w:r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(k) Podręcznik</w:t>
                            </w:r>
                            <w:r w:rsidR="00BF45B0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>a dla studentów</w:t>
                            </w:r>
                            <w:r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pl-PL"/>
                              </w:rPr>
                              <w:t xml:space="preserve"> IDEAL GAME</w:t>
                            </w:r>
                          </w:p>
                          <w:p w14:paraId="4B166F6E" w14:textId="3A65A670" w:rsidR="00040BA5" w:rsidRPr="000B31DC" w:rsidRDefault="00BF45B0" w:rsidP="0033095F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en-US"/>
                              </w:rPr>
                              <w:t xml:space="preserve">(l)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en-US"/>
                              </w:rPr>
                              <w:t>Prezentacji</w:t>
                            </w:r>
                            <w:proofErr w:type="spellEnd"/>
                            <w:r w:rsidR="00643EDB"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643EDB"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en-US"/>
                              </w:rPr>
                              <w:t>wideo</w:t>
                            </w:r>
                            <w:proofErr w:type="spellEnd"/>
                            <w:r w:rsidR="00643EDB" w:rsidRPr="00643EDB">
                              <w:rPr>
                                <w:rFonts w:asciiTheme="minorHAnsi" w:hAnsiTheme="minorHAnsi"/>
                                <w:sz w:val="22"/>
                                <w:szCs w:val="20"/>
                                <w:lang w:val="en-US"/>
                              </w:rPr>
                              <w:t xml:space="preserve"> IDEAL G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D9A5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197.2pt;margin-top:283.8pt;width:248.4pt;height:294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">
                <v:textbox>
                  <w:txbxContent>
                    <w:p w14:paraId="1F6F558F" w14:textId="77777777" w:rsidR="0033095F" w:rsidRDefault="0033095F" w:rsidP="00A95373">
                      <w:pPr>
                        <w:pStyle w:val="Default"/>
                        <w:spacing w:line="360" w:lineRule="auto"/>
                        <w:rPr>
                          <w:rFonts w:ascii="Calibri" w:eastAsia="Calibri" w:hAnsi="Calibri" w:cs="Times New Roman"/>
                          <w:b/>
                          <w:color w:val="00B0F0"/>
                          <w:lang w:val="pl-PL"/>
                        </w:rPr>
                      </w:pPr>
                    </w:p>
                    <w:p w14:paraId="55F14874" w14:textId="007A57FD" w:rsidR="00643EDB" w:rsidRPr="00643EDB" w:rsidRDefault="00643EDB" w:rsidP="00A95373">
                      <w:pPr>
                        <w:pStyle w:val="Default"/>
                        <w:spacing w:line="360" w:lineRule="auto"/>
                        <w:rPr>
                          <w:rFonts w:ascii="Calibri" w:eastAsia="Calibri" w:hAnsi="Calibri" w:cs="Times New Roman"/>
                          <w:b/>
                          <w:color w:val="00B0F0"/>
                          <w:lang w:val="pl-PL"/>
                        </w:rPr>
                      </w:pPr>
                      <w:r w:rsidRPr="00643EDB">
                        <w:rPr>
                          <w:rFonts w:ascii="Calibri" w:eastAsia="Calibri" w:hAnsi="Calibri" w:cs="Times New Roman"/>
                          <w:b/>
                          <w:color w:val="00B0F0"/>
                          <w:lang w:val="pl-PL"/>
                        </w:rPr>
                        <w:t xml:space="preserve">Projekt IDEAL GAME ma na celu </w:t>
                      </w:r>
                      <w:r w:rsidR="0033095F">
                        <w:rPr>
                          <w:rFonts w:ascii="Calibri" w:eastAsia="Calibri" w:hAnsi="Calibri" w:cs="Times New Roman"/>
                          <w:b/>
                          <w:color w:val="00B0F0"/>
                          <w:lang w:val="pl-PL"/>
                        </w:rPr>
                        <w:t>opracowanie</w:t>
                      </w:r>
                      <w:r w:rsidRPr="00643EDB">
                        <w:rPr>
                          <w:rFonts w:ascii="Calibri" w:eastAsia="Calibri" w:hAnsi="Calibri" w:cs="Times New Roman"/>
                          <w:b/>
                          <w:color w:val="00B0F0"/>
                          <w:lang w:val="pl-PL"/>
                        </w:rPr>
                        <w:t xml:space="preserve">: </w:t>
                      </w:r>
                    </w:p>
                    <w:p w14:paraId="007602DB" w14:textId="241F7232" w:rsidR="00643EDB" w:rsidRPr="00643EDB" w:rsidRDefault="00643EDB" w:rsidP="0033095F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</w:pPr>
                      <w:r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 xml:space="preserve">(a) Kreatora gier </w:t>
                      </w:r>
                      <w:r w:rsidR="00F96053"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 xml:space="preserve">poważnych </w:t>
                      </w:r>
                      <w:r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online IDEAL GAME</w:t>
                      </w:r>
                    </w:p>
                    <w:p w14:paraId="4A584DB8" w14:textId="0EFB1523" w:rsidR="00643EDB" w:rsidRPr="00643EDB" w:rsidRDefault="00643EDB" w:rsidP="0033095F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</w:pPr>
                      <w:r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(b) 50 gier</w:t>
                      </w:r>
                      <w:r w:rsidR="00F96053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 xml:space="preserve"> </w:t>
                      </w:r>
                      <w:r w:rsidR="00F96053"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poważnych</w:t>
                      </w:r>
                    </w:p>
                    <w:p w14:paraId="38AA7498" w14:textId="77777777" w:rsidR="00643EDB" w:rsidRPr="00643EDB" w:rsidRDefault="00643EDB" w:rsidP="0033095F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</w:pPr>
                      <w:r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(c) Metody odwróconej klasy</w:t>
                      </w:r>
                    </w:p>
                    <w:p w14:paraId="7E47CDF9" w14:textId="10E5F579" w:rsidR="00643EDB" w:rsidRPr="00643EDB" w:rsidRDefault="00F96053" w:rsidP="0033095F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(d) Zbioru dobrych</w:t>
                      </w:r>
                      <w:r w:rsidR="00643EDB"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 xml:space="preserve"> praktyk w zakresie zasobów edukacyjnych </w:t>
                      </w:r>
                    </w:p>
                    <w:p w14:paraId="23B5B2BC" w14:textId="77777777" w:rsidR="00643EDB" w:rsidRPr="00643EDB" w:rsidRDefault="00643EDB" w:rsidP="0033095F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</w:pPr>
                      <w:r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(e) Raportu z badań dotyczących korzystania z gier poważnych</w:t>
                      </w:r>
                    </w:p>
                    <w:p w14:paraId="0C9691B8" w14:textId="1BA4E011" w:rsidR="00643EDB" w:rsidRPr="00643EDB" w:rsidRDefault="00643EDB" w:rsidP="0033095F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</w:pPr>
                      <w:r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(f) Dokument</w:t>
                      </w:r>
                      <w:r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u strategiczneg</w:t>
                      </w:r>
                      <w:r w:rsidR="00BF45B0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o</w:t>
                      </w:r>
                      <w:r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 xml:space="preserve"> IDEAL GAME</w:t>
                      </w:r>
                    </w:p>
                    <w:p w14:paraId="0760F4E6" w14:textId="403A8ADD" w:rsidR="00643EDB" w:rsidRPr="00643EDB" w:rsidRDefault="00BF45B0" w:rsidP="0033095F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(g) Strony Internetowe</w:t>
                      </w:r>
                      <w:r w:rsidR="00643EDB"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 xml:space="preserve"> IDEAL GAME</w:t>
                      </w:r>
                    </w:p>
                    <w:p w14:paraId="2D9FBFBF" w14:textId="470AAD4E" w:rsidR="00643EDB" w:rsidRPr="00643EDB" w:rsidRDefault="00BF45B0" w:rsidP="0033095F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(h) Materiałów reklamowych</w:t>
                      </w:r>
                      <w:r w:rsidR="00643EDB"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 xml:space="preserve"> IDEAL GAME </w:t>
                      </w:r>
                    </w:p>
                    <w:p w14:paraId="648BD1F5" w14:textId="77777777" w:rsidR="00643EDB" w:rsidRPr="00643EDB" w:rsidRDefault="00643EDB" w:rsidP="0033095F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</w:pPr>
                      <w:r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(i) Podręcznika dla kadry dydaktycznej IDEAL GAME</w:t>
                      </w:r>
                    </w:p>
                    <w:p w14:paraId="6302A075" w14:textId="7FA75D1A" w:rsidR="00643EDB" w:rsidRPr="00643EDB" w:rsidRDefault="00643EDB" w:rsidP="0033095F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</w:pPr>
                      <w:r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(j) Podręcznik</w:t>
                      </w:r>
                      <w:r w:rsidR="00BF45B0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a</w:t>
                      </w:r>
                      <w:r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 xml:space="preserve"> z materiałami dydaktycznymi IDEAL GAME </w:t>
                      </w:r>
                    </w:p>
                    <w:p w14:paraId="76D29D64" w14:textId="460B1970" w:rsidR="00643EDB" w:rsidRPr="00643EDB" w:rsidRDefault="00643EDB" w:rsidP="0033095F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</w:pPr>
                      <w:r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(k) Podręcznik</w:t>
                      </w:r>
                      <w:r w:rsidR="00BF45B0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>a dla studentów</w:t>
                      </w:r>
                      <w:r w:rsidRPr="00643EDB">
                        <w:rPr>
                          <w:rFonts w:asciiTheme="minorHAnsi" w:hAnsiTheme="minorHAnsi"/>
                          <w:sz w:val="22"/>
                          <w:szCs w:val="20"/>
                          <w:lang w:val="pl-PL"/>
                        </w:rPr>
                        <w:t xml:space="preserve"> IDEAL GAME</w:t>
                      </w:r>
                    </w:p>
                    <w:p w14:paraId="4B166F6E" w14:textId="3A65A670" w:rsidR="00040BA5" w:rsidRPr="000B31DC" w:rsidRDefault="00BF45B0" w:rsidP="0033095F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0"/>
                          <w:lang w:val="en-US"/>
                        </w:rPr>
                        <w:t xml:space="preserve">(l)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2"/>
                          <w:szCs w:val="20"/>
                          <w:lang w:val="en-US"/>
                        </w:rPr>
                        <w:t>Prezentacji</w:t>
                      </w:r>
                      <w:proofErr w:type="spellEnd"/>
                      <w:r w:rsidR="00643EDB" w:rsidRPr="00643EDB">
                        <w:rPr>
                          <w:rFonts w:asciiTheme="minorHAnsi" w:hAnsiTheme="minorHAnsi"/>
                          <w:sz w:val="22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="00643EDB" w:rsidRPr="00643EDB">
                        <w:rPr>
                          <w:rFonts w:asciiTheme="minorHAnsi" w:hAnsiTheme="minorHAnsi"/>
                          <w:sz w:val="22"/>
                          <w:szCs w:val="20"/>
                          <w:lang w:val="en-US"/>
                        </w:rPr>
                        <w:t>wideo</w:t>
                      </w:r>
                      <w:proofErr w:type="spellEnd"/>
                      <w:r w:rsidR="00643EDB" w:rsidRPr="00643EDB">
                        <w:rPr>
                          <w:rFonts w:asciiTheme="minorHAnsi" w:hAnsiTheme="minorHAnsi"/>
                          <w:sz w:val="22"/>
                          <w:szCs w:val="20"/>
                          <w:lang w:val="en-US"/>
                        </w:rPr>
                        <w:t xml:space="preserve"> IDEAL G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C4F27">
        <w:rPr>
          <w:noProof/>
          <w:lang w:val="pl-PL" w:eastAsia="pl-PL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00DBCAAC" wp14:editId="47364553">
                <wp:simplePos x="0" y="0"/>
                <wp:positionH relativeFrom="margin">
                  <wp:posOffset>6306185</wp:posOffset>
                </wp:positionH>
                <wp:positionV relativeFrom="paragraph">
                  <wp:posOffset>420656</wp:posOffset>
                </wp:positionV>
                <wp:extent cx="889917" cy="523599"/>
                <wp:effectExtent l="38100" t="76200" r="24765" b="86360"/>
                <wp:wrapNone/>
                <wp:docPr id="29" name="Gruppieren 29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CBA3FF-A0AC-41AD-9F31-809BF4938C5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881984">
                          <a:off x="0" y="0"/>
                          <a:ext cx="889917" cy="523599"/>
                          <a:chOff x="0" y="0"/>
                          <a:chExt cx="6609769" cy="6045138"/>
                        </a:xfrm>
                      </wpg:grpSpPr>
                      <wpg:grpSp>
                        <wpg:cNvPr id="30" name="Gruppieren 30">
                          <a:extLst>
                            <a:ext uri="{FF2B5EF4-FFF2-40B4-BE49-F238E27FC236}">
                              <a16:creationId xmlns:a16="http://schemas.microsoft.com/office/drawing/2014/main" id="{A6D0F854-0EF6-429E-A317-BAABC677A9FF}"/>
                            </a:ext>
                          </a:extLst>
                        </wpg:cNvPr>
                        <wpg:cNvGrpSpPr/>
                        <wpg:grpSpPr>
                          <a:xfrm>
                            <a:off x="0" y="2257762"/>
                            <a:ext cx="6609769" cy="3787376"/>
                            <a:chOff x="0" y="2257762"/>
                            <a:chExt cx="6609769" cy="3787376"/>
                          </a:xfrm>
                        </wpg:grpSpPr>
                        <wps:wsp>
                          <wps:cNvPr id="31" name="Flussdiagramm: Verzögerung 31">
                            <a:extLst>
                              <a:ext uri="{FF2B5EF4-FFF2-40B4-BE49-F238E27FC236}">
                                <a16:creationId xmlns:a16="http://schemas.microsoft.com/office/drawing/2014/main" id="{B58CF751-2578-4290-BF85-3F10AA6EA05C}"/>
                              </a:ext>
                            </a:extLst>
                          </wps:cNvPr>
                          <wps:cNvSpPr/>
                          <wps:spPr>
                            <a:xfrm rot="7110202">
                              <a:off x="-528701" y="3639512"/>
                              <a:ext cx="2934327" cy="1876926"/>
                            </a:xfrm>
                            <a:prstGeom prst="flowChartDelay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92" name="Rechteck: abgerundete Ecken 3">
                            <a:extLst>
                              <a:ext uri="{FF2B5EF4-FFF2-40B4-BE49-F238E27FC236}">
                                <a16:creationId xmlns:a16="http://schemas.microsoft.com/office/drawing/2014/main" id="{900EC578-4F0C-4E99-8078-17CAE2826308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9865" y="2642774"/>
                              <a:ext cx="5005137" cy="1564105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93" name="Ellipse 193">
                            <a:extLst>
                              <a:ext uri="{FF2B5EF4-FFF2-40B4-BE49-F238E27FC236}">
                                <a16:creationId xmlns:a16="http://schemas.microsoft.com/office/drawing/2014/main" id="{6E6ED779-059F-49DE-B3E3-A875894C9D3F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34706" y="2901231"/>
                              <a:ext cx="1279247" cy="117330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tlCol="0" anchor="ctr"/>
                        </wps:wsp>
                        <wps:wsp>
                          <wps:cNvPr id="194" name="Flussdiagramm: Verzögerung 194">
                            <a:extLst>
                              <a:ext uri="{FF2B5EF4-FFF2-40B4-BE49-F238E27FC236}">
                                <a16:creationId xmlns:a16="http://schemas.microsoft.com/office/drawing/2014/main" id="{A883A30C-A5EE-4CA6-BA79-8358153F1311}"/>
                              </a:ext>
                            </a:extLst>
                          </wps:cNvPr>
                          <wps:cNvSpPr/>
                          <wps:spPr>
                            <a:xfrm rot="14489798" flipH="1">
                              <a:off x="4204142" y="3604042"/>
                              <a:ext cx="2934327" cy="1876926"/>
                            </a:xfrm>
                            <a:prstGeom prst="flowChartDelay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95" name="Ellipse 195">
                            <a:extLst>
                              <a:ext uri="{FF2B5EF4-FFF2-40B4-BE49-F238E27FC236}">
                                <a16:creationId xmlns:a16="http://schemas.microsoft.com/office/drawing/2014/main" id="{9E8F9900-3764-47A6-A842-B601D16F36B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47617" y="2921769"/>
                              <a:ext cx="429585" cy="433719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tlCol="0" anchor="ctr"/>
                        </wps:wsp>
                        <wps:wsp>
                          <wps:cNvPr id="196" name="Ellipse 196">
                            <a:extLst>
                              <a:ext uri="{FF2B5EF4-FFF2-40B4-BE49-F238E27FC236}">
                                <a16:creationId xmlns:a16="http://schemas.microsoft.com/office/drawing/2014/main" id="{B650DB0C-B18D-4350-A4EF-9B84120F166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58484" y="3281202"/>
                              <a:ext cx="429585" cy="433719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tlCol="0" anchor="ctr"/>
                        </wps:wsp>
                        <wps:wsp>
                          <wps:cNvPr id="197" name="Ellipse 197">
                            <a:extLst>
                              <a:ext uri="{FF2B5EF4-FFF2-40B4-BE49-F238E27FC236}">
                                <a16:creationId xmlns:a16="http://schemas.microsoft.com/office/drawing/2014/main" id="{700D5BB4-894B-44B2-94B3-6F77AB116E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1635" y="3281202"/>
                              <a:ext cx="429585" cy="433719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tlCol="0" anchor="ctr"/>
                        </wps:wsp>
                        <wps:wsp>
                          <wps:cNvPr id="198" name="Ellipse 198">
                            <a:extLst>
                              <a:ext uri="{FF2B5EF4-FFF2-40B4-BE49-F238E27FC236}">
                                <a16:creationId xmlns:a16="http://schemas.microsoft.com/office/drawing/2014/main" id="{45644DD5-7ECA-430E-8576-872D9550C4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53867" y="3628136"/>
                              <a:ext cx="429585" cy="433719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tlCol="0" anchor="ctr"/>
                        </wps:wsp>
                        <wps:wsp>
                          <wps:cNvPr id="199" name="Rechteck: abgerundete Ecken 10">
                            <a:extLst>
                              <a:ext uri="{FF2B5EF4-FFF2-40B4-BE49-F238E27FC236}">
                                <a16:creationId xmlns:a16="http://schemas.microsoft.com/office/drawing/2014/main" id="{5F549D84-AD76-41C8-9C7E-A82D22CC12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65486" y="2257762"/>
                              <a:ext cx="1074821" cy="583041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00" name="Rechteck: abgerundete Ecken 11">
                            <a:extLst>
                              <a:ext uri="{FF2B5EF4-FFF2-40B4-BE49-F238E27FC236}">
                                <a16:creationId xmlns:a16="http://schemas.microsoft.com/office/drawing/2014/main" id="{6905D27A-C8D4-4230-B74A-603E26D195D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34706" y="2270062"/>
                              <a:ext cx="1074821" cy="583041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01" name="Rechteck: abgerundete Ecken 12">
                            <a:extLst>
                              <a:ext uri="{FF2B5EF4-FFF2-40B4-BE49-F238E27FC236}">
                                <a16:creationId xmlns:a16="http://schemas.microsoft.com/office/drawing/2014/main" id="{36C9E6F6-4079-49CA-B7F7-9555594A9A7F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28659" y="3033067"/>
                              <a:ext cx="260375" cy="843809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02" name="Rechteck: abgerundete Ecken 13">
                            <a:extLst>
                              <a:ext uri="{FF2B5EF4-FFF2-40B4-BE49-F238E27FC236}">
                                <a16:creationId xmlns:a16="http://schemas.microsoft.com/office/drawing/2014/main" id="{AE3380BC-D1AA-4165-9398-BB1C3C0AC68B}"/>
                              </a:ext>
                            </a:extLst>
                          </wps:cNvPr>
                          <wps:cNvSpPr/>
                          <wps:spPr>
                            <a:xfrm rot="5400000">
                              <a:off x="1536721" y="3065033"/>
                              <a:ext cx="272647" cy="819696"/>
                            </a:xfrm>
                            <a:prstGeom prst="round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03" name="Ellipse 203">
                            <a:extLst>
                              <a:ext uri="{FF2B5EF4-FFF2-40B4-BE49-F238E27FC236}">
                                <a16:creationId xmlns:a16="http://schemas.microsoft.com/office/drawing/2014/main" id="{9916FB8C-E9E7-4F47-B5CD-C0D0FA45BAC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36859" y="3941510"/>
                              <a:ext cx="906372" cy="843809"/>
                            </a:xfrm>
                            <a:prstGeom prst="ellipse">
                              <a:avLst/>
                            </a:prstGeom>
                            <a:ln w="101600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tlCol="0" anchor="ctr"/>
                        </wps:wsp>
                        <wps:wsp>
                          <wps:cNvPr id="204" name="Ellipse 204">
                            <a:extLst>
                              <a:ext uri="{FF2B5EF4-FFF2-40B4-BE49-F238E27FC236}">
                                <a16:creationId xmlns:a16="http://schemas.microsoft.com/office/drawing/2014/main" id="{BC91C740-C26C-477D-899A-F307C748584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93238" y="3941509"/>
                              <a:ext cx="906372" cy="843809"/>
                            </a:xfrm>
                            <a:prstGeom prst="ellipse">
                              <a:avLst/>
                            </a:prstGeom>
                            <a:ln w="101600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tlCol="0" anchor="ctr"/>
                        </wps:wsp>
                      </wpg:grpSp>
                      <pic:pic xmlns:pic="http://schemas.openxmlformats.org/drawingml/2006/picture">
                        <pic:nvPicPr>
                          <pic:cNvPr id="205" name="Grafik 205">
                            <a:extLst>
                              <a:ext uri="{FF2B5EF4-FFF2-40B4-BE49-F238E27FC236}">
                                <a16:creationId xmlns:a16="http://schemas.microsoft.com/office/drawing/2014/main" id="{82CAE881-F7E3-4E3B-A17A-076A681EB25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cx1="http://schemas.microsoft.com/office/drawing/2015/9/8/chartex"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99448" y="384721"/>
                            <a:ext cx="1074821" cy="163372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6" name="Grafik 206">
                            <a:extLst>
                              <a:ext uri="{FF2B5EF4-FFF2-40B4-BE49-F238E27FC236}">
                                <a16:creationId xmlns:a16="http://schemas.microsoft.com/office/drawing/2014/main" id="{A9E297EE-71D9-4BC8-A5BD-841AC849368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87956" y="588820"/>
                            <a:ext cx="3402615" cy="17943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7" name="Gerader Verbinder 207">
                          <a:extLst>
                            <a:ext uri="{FF2B5EF4-FFF2-40B4-BE49-F238E27FC236}">
                              <a16:creationId xmlns:a16="http://schemas.microsoft.com/office/drawing/2014/main" id="{C0A1473F-DA17-4882-85D1-00FF0957DB39}"/>
                            </a:ext>
                          </a:extLst>
                        </wps:cNvPr>
                        <wps:cNvCnPr/>
                        <wps:spPr>
                          <a:xfrm>
                            <a:off x="1176561" y="138340"/>
                            <a:ext cx="251173" cy="25575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" name="Gerader Verbinder 208">
                          <a:extLst>
                            <a:ext uri="{FF2B5EF4-FFF2-40B4-BE49-F238E27FC236}">
                              <a16:creationId xmlns:a16="http://schemas.microsoft.com/office/drawing/2014/main" id="{B4BCA800-67D4-43BF-BBE0-E7A9BA4D0202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2376857" y="133977"/>
                            <a:ext cx="251173" cy="25575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9" name="Gerader Verbinder 209">
                          <a:extLst>
                            <a:ext uri="{FF2B5EF4-FFF2-40B4-BE49-F238E27FC236}">
                              <a16:creationId xmlns:a16="http://schemas.microsoft.com/office/drawing/2014/main" id="{AA93AD15-64B5-46F4-AE0F-D706940907A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525536" y="0"/>
                            <a:ext cx="148736" cy="26185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0" name="Gerader Verbinder 210">
                          <a:extLst>
                            <a:ext uri="{FF2B5EF4-FFF2-40B4-BE49-F238E27FC236}">
                              <a16:creationId xmlns:a16="http://schemas.microsoft.com/office/drawing/2014/main" id="{D8EF3EF5-64A5-4B93-9FD6-F7491BD7270E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2110369" y="0"/>
                            <a:ext cx="148736" cy="26185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EB06D7" id="Gruppieren 29" o:spid="_x0000_s1026" style="position:absolute;margin-left:496.55pt;margin-top:33.1pt;width:70.05pt;height:41.25pt;rotation:963362fd;z-index:251692032;mso-position-horizontal-relative:margin;mso-width-relative:margin;mso-height-relative:margin" coordsize="66097,604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">
                <v:group id="Gruppieren 30" o:spid="_x0000_s1027" style="position:absolute;top:22577;width:66097;height:37874" coordorigin=",22577" coordsize="66097,37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type id="_x0000_t135" coordsize="21600,21600" o:spt="135" path="m10800,qx21600,10800,10800,21600l,21600,,xe">
                    <v:stroke joinstyle="miter"/>
                    <v:path gradientshapeok="t" o:connecttype="rect" textboxrect="0,3163,18437,18437"/>
                  </v:shapetype>
                  <v:shape id="Flussdiagramm: Verzögerung 31" o:spid="_x0000_s1028" type="#_x0000_t135" style="position:absolute;left:-5287;top:36395;width:29343;height:18769;rotation:776623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" fillcolor="black [3200]" strokecolor="black [1600]" strokeweight="1pt"/>
                  <v:roundrect id="Rechteck: abgerundete Ecken 3" o:spid="_x0000_s1029" style="position:absolute;left:7998;top:26427;width:50052;height:1564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" fillcolor="black [3200]" strokecolor="black [1600]" strokeweight="1pt">
                    <v:stroke joinstyle="miter"/>
                  </v:roundrect>
                  <v:oval id="Ellipse 193" o:spid="_x0000_s1030" style="position:absolute;left:10347;top:29012;width:12792;height:11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" fillcolor="white [3201]" strokecolor="black [3200]" strokeweight="1pt">
                    <v:stroke joinstyle="miter"/>
                  </v:oval>
                  <v:shape id="Flussdiagramm: Verzögerung 194" o:spid="_x0000_s1031" type="#_x0000_t135" style="position:absolute;left:42041;top:36040;width:29343;height:18769;rotation:7766237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" fillcolor="black [3200]" strokecolor="black [1600]" strokeweight="1pt"/>
                  <v:oval id="Ellipse 195" o:spid="_x0000_s1032" style="position:absolute;left:49476;top:29217;width:4296;height:43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" fillcolor="white [3201]" strokecolor="black [3200]" strokeweight="1pt">
                    <v:stroke joinstyle="miter"/>
                  </v:oval>
                  <v:oval id="Ellipse 196" o:spid="_x0000_s1033" style="position:absolute;left:53584;top:32812;width:4296;height:43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" fillcolor="white [3201]" strokecolor="black [3200]" strokeweight="1pt">
                    <v:stroke joinstyle="miter"/>
                  </v:oval>
                  <v:oval id="Ellipse 197" o:spid="_x0000_s1034" style="position:absolute;left:45216;top:32812;width:4296;height:43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" fillcolor="white [3201]" strokecolor="black [3200]" strokeweight="1pt">
                    <v:stroke joinstyle="miter"/>
                  </v:oval>
                  <v:oval id="Ellipse 198" o:spid="_x0000_s1035" style="position:absolute;left:49538;top:36281;width:4296;height:43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" fillcolor="white [3201]" strokecolor="black [3200]" strokeweight="1pt">
                    <v:stroke joinstyle="miter"/>
                  </v:oval>
                  <v:roundrect id="Rechteck: abgerundete Ecken 10" o:spid="_x0000_s1036" style="position:absolute;left:44654;top:22577;width:10749;height:583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" fillcolor="black [3200]" strokecolor="black [1600]" strokeweight="1pt">
                    <v:stroke joinstyle="miter"/>
                  </v:roundrect>
                  <v:roundrect id="Rechteck: abgerundete Ecken 11" o:spid="_x0000_s1037" style="position:absolute;left:10347;top:22700;width:10748;height:583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" fillcolor="black [3200]" strokecolor="black [1600]" strokeweight="1pt">
                    <v:stroke joinstyle="miter"/>
                  </v:roundrect>
                  <v:roundrect id="Rechteck: abgerundete Ecken 12" o:spid="_x0000_s1038" style="position:absolute;left:15286;top:30330;width:2604;height:843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" fillcolor="black [3200]" strokecolor="black [1600]" strokeweight="1pt">
                    <v:stroke joinstyle="miter"/>
                  </v:roundrect>
                  <v:roundrect id="Rechteck: abgerundete Ecken 13" o:spid="_x0000_s1039" style="position:absolute;left:15366;top:30650;width:2727;height:8197;rotation:9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" fillcolor="black [3200]" strokecolor="black [1600]" strokeweight="1pt">
                    <v:stroke joinstyle="miter"/>
                  </v:roundrect>
                  <v:oval id="Ellipse 203" o:spid="_x0000_s1040" style="position:absolute;left:19368;top:39415;width:9064;height:84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" fillcolor="white [3201]" strokecolor="black [3200]" strokeweight="8pt">
                    <v:stroke joinstyle="miter"/>
                  </v:oval>
                  <v:oval id="Ellipse 204" o:spid="_x0000_s1041" style="position:absolute;left:37932;top:39415;width:9064;height:84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" fillcolor="white [3201]" strokecolor="black [3200]" strokeweight="8pt">
                    <v:stroke joinstyle="miter"/>
                  </v:oval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205" o:spid="_x0000_s1042" type="#_x0000_t75" style="position:absolute;left:13994;top:3847;width:10748;height:16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">
                  <v:imagedata r:id="rId15" o:title=""/>
                  <v:path arrowok="t"/>
                </v:shape>
                <v:shape id="Grafik 206" o:spid="_x0000_s1043" type="#_x0000_t75" style="position:absolute;left:30879;top:5888;width:34026;height:179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">
                  <v:imagedata r:id="rId16" o:title=""/>
                  <v:path arrowok="t"/>
                </v:shape>
                <v:line id="Gerader Verbinder 207" o:spid="_x0000_s1044" style="position:absolute;visibility:visible;mso-wrap-style:square" from="11765,1383" to="14277,39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" strokecolor="black [3200]" strokeweight=".5pt">
                  <v:stroke joinstyle="miter"/>
                </v:line>
                <v:line id="Gerader Verbinder 208" o:spid="_x0000_s1045" style="position:absolute;flip:x;visibility:visible;mso-wrap-style:square" from="23768,1339" to="26280,3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" strokecolor="black [3200]" strokeweight=".5pt">
                  <v:stroke joinstyle="miter"/>
                  <o:lock v:ext="edit" shapetype="f"/>
                </v:line>
                <v:line id="Gerader Verbinder 209" o:spid="_x0000_s1046" style="position:absolute;visibility:visible;mso-wrap-style:square" from="15255,0" to="16742,26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" strokecolor="black [3200]" strokeweight=".5pt">
                  <v:stroke joinstyle="miter"/>
                  <o:lock v:ext="edit" shapetype="f"/>
                </v:line>
                <v:line id="Gerader Verbinder 210" o:spid="_x0000_s1047" style="position:absolute;flip:x;visibility:visible;mso-wrap-style:square" from="21103,0" to="22591,26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" strokecolor="black [3200]" strokeweight=".5pt">
                  <v:stroke joinstyle="miter"/>
                  <o:lock v:ext="edit" shapetype="f"/>
                </v:line>
                <w10:wrap anchorx="margin"/>
              </v:group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2AC0654" wp14:editId="551553F1">
                <wp:simplePos x="0" y="0"/>
                <wp:positionH relativeFrom="margin">
                  <wp:align>left</wp:align>
                </wp:positionH>
                <wp:positionV relativeFrom="paragraph">
                  <wp:posOffset>594360</wp:posOffset>
                </wp:positionV>
                <wp:extent cx="4146550" cy="5695950"/>
                <wp:effectExtent l="0" t="0" r="254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5695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658DA" w14:textId="251103D6" w:rsidR="00040BA5" w:rsidRPr="00626C92" w:rsidRDefault="00B05DDC" w:rsidP="00261813">
                            <w:pPr>
                              <w:spacing w:before="120" w:after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pl-PL"/>
                              </w:rPr>
                            </w:pPr>
                            <w:r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pl-PL"/>
                              </w:rPr>
                              <w:t>Co to jest</w:t>
                            </w:r>
                            <w:r w:rsidR="00040BA5" w:rsidRPr="00626C92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pl-PL"/>
                              </w:rPr>
                              <w:t xml:space="preserve"> </w:t>
                            </w:r>
                            <w:r w:rsidR="00C60C10" w:rsidRPr="00626C92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pl-PL"/>
                              </w:rPr>
                              <w:t>IDEAL GAME</w:t>
                            </w:r>
                            <w:r w:rsidR="00040BA5" w:rsidRPr="00626C92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pl-PL"/>
                              </w:rPr>
                              <w:t>?</w:t>
                            </w:r>
                          </w:p>
                          <w:p w14:paraId="4AF3FE1F" w14:textId="089FF96E" w:rsidR="00626C92" w:rsidRDefault="00B12D3F" w:rsidP="00E74CF0">
                            <w:pPr>
                              <w:spacing w:after="240"/>
                              <w:jc w:val="both"/>
                              <w:rPr>
                                <w:lang w:val="pl-PL"/>
                              </w:rPr>
                            </w:pPr>
                            <w:r>
                              <w:rPr>
                                <w:lang w:val="pl-PL"/>
                              </w:rPr>
                              <w:t xml:space="preserve">Cyfryzacja – </w:t>
                            </w:r>
                            <w:r w:rsidR="00E403F2">
                              <w:rPr>
                                <w:lang w:val="pl-PL"/>
                              </w:rPr>
                              <w:t xml:space="preserve">ten </w:t>
                            </w:r>
                            <w:r w:rsidR="00626C92" w:rsidRPr="00626C92">
                              <w:rPr>
                                <w:lang w:val="pl-PL"/>
                              </w:rPr>
                              <w:t>spowodowany globalnymi zmianami</w:t>
                            </w:r>
                            <w:r w:rsidR="00E403F2">
                              <w:rPr>
                                <w:lang w:val="pl-PL"/>
                              </w:rPr>
                              <w:t xml:space="preserve"> </w:t>
                            </w:r>
                            <w:proofErr w:type="spellStart"/>
                            <w:r w:rsidR="00E403F2">
                              <w:rPr>
                                <w:lang w:val="pl-PL"/>
                              </w:rPr>
                              <w:t>megatrend</w:t>
                            </w:r>
                            <w:proofErr w:type="spellEnd"/>
                            <w:r w:rsidR="00626C92" w:rsidRPr="00626C92">
                              <w:rPr>
                                <w:lang w:val="pl-PL"/>
                              </w:rPr>
                              <w:t xml:space="preserve"> posiada już ponad 32 800 000 wpisów w Google (dane na</w:t>
                            </w:r>
                            <w:r>
                              <w:rPr>
                                <w:lang w:val="pl-PL"/>
                              </w:rPr>
                              <w:t xml:space="preserve"> </w:t>
                            </w:r>
                            <w:r w:rsidR="0033095F">
                              <w:rPr>
                                <w:lang w:val="pl-PL"/>
                              </w:rPr>
                              <w:t xml:space="preserve">XII </w:t>
                            </w:r>
                            <w:r>
                              <w:rPr>
                                <w:lang w:val="pl-PL"/>
                              </w:rPr>
                              <w:t>2020 r.), c</w:t>
                            </w:r>
                            <w:r w:rsidR="00E74CF0">
                              <w:rPr>
                                <w:lang w:val="pl-PL"/>
                              </w:rPr>
                              <w:t>o</w:t>
                            </w:r>
                            <w:r w:rsidR="00E46CA2">
                              <w:rPr>
                                <w:lang w:val="pl-PL"/>
                              </w:rPr>
                              <w:t xml:space="preserve"> </w:t>
                            </w:r>
                            <w:r w:rsidR="00F96053">
                              <w:rPr>
                                <w:lang w:val="pl-PL"/>
                              </w:rPr>
                              <w:t xml:space="preserve">doskonale </w:t>
                            </w:r>
                            <w:r w:rsidR="00E46CA2">
                              <w:rPr>
                                <w:lang w:val="pl-PL"/>
                              </w:rPr>
                              <w:t>obrazuje</w:t>
                            </w:r>
                            <w:r w:rsidR="00626C92" w:rsidRPr="00626C92">
                              <w:rPr>
                                <w:lang w:val="pl-PL"/>
                              </w:rPr>
                              <w:t xml:space="preserve"> znaczenie cyfryza</w:t>
                            </w:r>
                            <w:r w:rsidR="00CB5160">
                              <w:rPr>
                                <w:lang w:val="pl-PL"/>
                              </w:rPr>
                              <w:t>cji w każdym kontekście</w:t>
                            </w:r>
                            <w:r w:rsidR="00626C92" w:rsidRPr="00626C92">
                              <w:rPr>
                                <w:lang w:val="pl-PL"/>
                              </w:rPr>
                              <w:t xml:space="preserve"> organizacyjn</w:t>
                            </w:r>
                            <w:r w:rsidR="00F96053">
                              <w:rPr>
                                <w:lang w:val="pl-PL"/>
                              </w:rPr>
                              <w:t>ym. W dziedzinie edukacji wzrasta</w:t>
                            </w:r>
                            <w:r w:rsidR="00626C92" w:rsidRPr="00626C92">
                              <w:rPr>
                                <w:lang w:val="pl-PL"/>
                              </w:rPr>
                              <w:t xml:space="preserve"> waga i rola odpowiednich zmian cyfrowych. Niemniej cyfryzacja w sektorze szkolnictwa</w:t>
                            </w:r>
                            <w:r w:rsidR="00CB5160">
                              <w:rPr>
                                <w:lang w:val="pl-PL"/>
                              </w:rPr>
                              <w:t xml:space="preserve"> (wyższego)</w:t>
                            </w:r>
                            <w:r w:rsidR="00F96053">
                              <w:rPr>
                                <w:lang w:val="pl-PL"/>
                              </w:rPr>
                              <w:t xml:space="preserve"> </w:t>
                            </w:r>
                            <w:r w:rsidR="00F96053" w:rsidRPr="00626C92">
                              <w:rPr>
                                <w:lang w:val="pl-PL"/>
                              </w:rPr>
                              <w:t>stwarza również wyzwania</w:t>
                            </w:r>
                            <w:r w:rsidR="00CB5160">
                              <w:rPr>
                                <w:lang w:val="pl-PL"/>
                              </w:rPr>
                              <w:t xml:space="preserve">. Chcąc </w:t>
                            </w:r>
                            <w:r w:rsidR="00F96053">
                              <w:rPr>
                                <w:lang w:val="pl-PL"/>
                              </w:rPr>
                              <w:t xml:space="preserve">im </w:t>
                            </w:r>
                            <w:r w:rsidR="00626C92" w:rsidRPr="00626C92">
                              <w:rPr>
                                <w:lang w:val="pl-PL"/>
                              </w:rPr>
                              <w:t>sprostać, konieczne jest wsparcie systemu edukacji najnowszą wiedzą oraz innowacyjnymi sposobami uczenia się i nauczania.</w:t>
                            </w:r>
                            <w:r w:rsidR="00CB5160">
                              <w:rPr>
                                <w:lang w:val="pl-PL"/>
                              </w:rPr>
                              <w:t xml:space="preserve"> </w:t>
                            </w:r>
                          </w:p>
                          <w:p w14:paraId="280AC31A" w14:textId="02B3B621" w:rsidR="00CB5160" w:rsidRPr="00626C92" w:rsidRDefault="00E74CF0" w:rsidP="00E74CF0">
                            <w:pPr>
                              <w:spacing w:after="240"/>
                              <w:jc w:val="both"/>
                              <w:rPr>
                                <w:lang w:val="pl-PL"/>
                              </w:rPr>
                            </w:pPr>
                            <w:r>
                              <w:rPr>
                                <w:lang w:val="pl-PL"/>
                              </w:rPr>
                              <w:t>P</w:t>
                            </w:r>
                            <w:r w:rsidR="00B12D3F">
                              <w:rPr>
                                <w:lang w:val="pl-PL"/>
                              </w:rPr>
                              <w:t>rojekt Erasmus</w:t>
                            </w:r>
                            <w:r w:rsidR="00CB5160" w:rsidRPr="00CB5160">
                              <w:rPr>
                                <w:lang w:val="pl-PL"/>
                              </w:rPr>
                              <w:t>+ IDEAL GAME („Ulepszanie dydaktyki, edukacji i</w:t>
                            </w:r>
                            <w:r w:rsidR="00F96053">
                              <w:rPr>
                                <w:lang w:val="pl-PL"/>
                              </w:rPr>
                              <w:t xml:space="preserve"> procesu</w:t>
                            </w:r>
                            <w:r w:rsidR="00CB5160" w:rsidRPr="00CB5160">
                              <w:rPr>
                                <w:lang w:val="pl-PL"/>
                              </w:rPr>
                              <w:t xml:space="preserve"> uczenia się</w:t>
                            </w:r>
                            <w:r w:rsidR="00D63BBA">
                              <w:rPr>
                                <w:lang w:val="pl-PL"/>
                              </w:rPr>
                              <w:t xml:space="preserve"> w szkolnictwie wyższym dzięki Kreatorowi Poważnych Gier O</w:t>
                            </w:r>
                            <w:r w:rsidR="00CB5160" w:rsidRPr="00CB5160">
                              <w:rPr>
                                <w:lang w:val="pl-PL"/>
                              </w:rPr>
                              <w:t>nline”) ma na celu usprawnienie nauczania i uczenia się w instytucjach szkolnictwa wyższego poprzez stworzenie Kreatora Gier Online dla poważnych gier.</w:t>
                            </w:r>
                          </w:p>
                          <w:p w14:paraId="4DCB36A3" w14:textId="5B5F23A1" w:rsidR="00B12D3F" w:rsidRPr="00B12D3F" w:rsidRDefault="00B12D3F" w:rsidP="00E74CF0">
                            <w:pPr>
                              <w:spacing w:after="240"/>
                              <w:jc w:val="both"/>
                              <w:rPr>
                                <w:lang w:val="pl-PL"/>
                              </w:rPr>
                            </w:pPr>
                            <w:r w:rsidRPr="00B12D3F">
                              <w:rPr>
                                <w:lang w:val="pl-PL"/>
                              </w:rPr>
                              <w:t>IDEAL GAME ma za zadanie wspierać nauczycieli przy t</w:t>
                            </w:r>
                            <w:r w:rsidR="00E74CF0">
                              <w:rPr>
                                <w:lang w:val="pl-PL"/>
                              </w:rPr>
                              <w:t>worzeniu różnego rodzaju małych,</w:t>
                            </w:r>
                            <w:r w:rsidRPr="00B12D3F">
                              <w:rPr>
                                <w:lang w:val="pl-PL"/>
                              </w:rPr>
                              <w:t xml:space="preserve"> poważnych gier, które można zintegrować z</w:t>
                            </w:r>
                            <w:r w:rsidR="00DD057F">
                              <w:rPr>
                                <w:lang w:val="pl-PL"/>
                              </w:rPr>
                              <w:t xml:space="preserve"> zajęciami i wykładami: np. (a)</w:t>
                            </w:r>
                            <w:r w:rsidRPr="00B12D3F">
                              <w:rPr>
                                <w:lang w:val="pl-PL"/>
                              </w:rPr>
                              <w:t xml:space="preserve"> gry</w:t>
                            </w:r>
                            <w:r w:rsidR="00DD057F">
                              <w:rPr>
                                <w:lang w:val="pl-PL"/>
                              </w:rPr>
                              <w:t xml:space="preserve"> </w:t>
                            </w:r>
                            <w:r w:rsidR="00DD057F">
                              <w:rPr>
                                <w:rFonts w:asciiTheme="minorHAnsi" w:hAnsiTheme="minorHAnsi"/>
                                <w:szCs w:val="20"/>
                                <w:lang w:val="pl-PL"/>
                              </w:rPr>
                              <w:t xml:space="preserve">poważne </w:t>
                            </w:r>
                            <w:r w:rsidRPr="00B12D3F">
                              <w:rPr>
                                <w:lang w:val="pl-PL"/>
                              </w:rPr>
                              <w:t xml:space="preserve">do nauki słownictwa zawodowego i przedmiotowego, (b) gry </w:t>
                            </w:r>
                            <w:r w:rsidR="00DD057F" w:rsidRPr="00B12D3F">
                              <w:rPr>
                                <w:lang w:val="pl-PL"/>
                              </w:rPr>
                              <w:t xml:space="preserve">poważne </w:t>
                            </w:r>
                            <w:r w:rsidRPr="00B12D3F">
                              <w:rPr>
                                <w:lang w:val="pl-PL"/>
                              </w:rPr>
                              <w:t>do poznania odpo</w:t>
                            </w:r>
                            <w:r w:rsidR="00DD057F">
                              <w:rPr>
                                <w:lang w:val="pl-PL"/>
                              </w:rPr>
                              <w:t>wiednich faktów i terminów, (c)</w:t>
                            </w:r>
                            <w:r w:rsidRPr="00B12D3F">
                              <w:rPr>
                                <w:lang w:val="pl-PL"/>
                              </w:rPr>
                              <w:t xml:space="preserve"> gry</w:t>
                            </w:r>
                            <w:r w:rsidR="00DD057F">
                              <w:rPr>
                                <w:lang w:val="pl-PL"/>
                              </w:rPr>
                              <w:t xml:space="preserve"> </w:t>
                            </w:r>
                            <w:r w:rsidR="00DD057F" w:rsidRPr="00B12D3F">
                              <w:rPr>
                                <w:lang w:val="pl-PL"/>
                              </w:rPr>
                              <w:t>poważne</w:t>
                            </w:r>
                            <w:r w:rsidRPr="00B12D3F">
                              <w:rPr>
                                <w:lang w:val="pl-PL"/>
                              </w:rPr>
                              <w:t xml:space="preserve">, które koncentrują się na procesach, (d) </w:t>
                            </w:r>
                            <w:r w:rsidR="00DD057F">
                              <w:rPr>
                                <w:lang w:val="pl-PL"/>
                              </w:rPr>
                              <w:t>konkurencyjne</w:t>
                            </w:r>
                            <w:r w:rsidRPr="00B12D3F">
                              <w:rPr>
                                <w:lang w:val="pl-PL"/>
                              </w:rPr>
                              <w:t xml:space="preserve"> gry </w:t>
                            </w:r>
                            <w:r w:rsidR="00DD057F" w:rsidRPr="00B12D3F">
                              <w:rPr>
                                <w:lang w:val="pl-PL"/>
                              </w:rPr>
                              <w:t xml:space="preserve">poważne </w:t>
                            </w:r>
                            <w:r w:rsidRPr="00B12D3F">
                              <w:rPr>
                                <w:lang w:val="pl-PL"/>
                              </w:rPr>
                              <w:t>przyśpieszające naukę oraz (e) gry-układanki dające możliwość interakcji z różnymi modelami i teoriami itp.</w:t>
                            </w:r>
                          </w:p>
                          <w:p w14:paraId="02C82453" w14:textId="1073FE7F" w:rsidR="00040BA5" w:rsidRPr="00B12D3F" w:rsidRDefault="00B12D3F" w:rsidP="00E74CF0">
                            <w:pPr>
                              <w:spacing w:after="240"/>
                              <w:jc w:val="both"/>
                              <w:rPr>
                                <w:lang w:val="pl-PL"/>
                              </w:rPr>
                            </w:pPr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Projekt jest finansowany przez Unię Europejską. Ta trwająca 28 m</w:t>
                            </w:r>
                            <w:r w:rsidR="0033095F"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-</w:t>
                            </w:r>
                            <w:proofErr w:type="spellStart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cy</w:t>
                            </w:r>
                            <w:proofErr w:type="spellEnd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 xml:space="preserve"> inicjatywa (</w:t>
                            </w:r>
                            <w:r w:rsidR="0033095F"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01.09.2020-31.12.2022</w:t>
                            </w:r>
                            <w:proofErr w:type="gramStart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r</w:t>
                            </w:r>
                            <w:proofErr w:type="gramEnd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.) jest koordynowana przez Uniwersyt</w:t>
                            </w:r>
                            <w:r w:rsidR="00F96053"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et w Paderborn w Niemczech oraz została</w:t>
                            </w:r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 xml:space="preserve"> przedstaw</w:t>
                            </w:r>
                            <w:r w:rsidR="00F96053"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iona przez</w:t>
                            </w:r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 xml:space="preserve"> prof. Dr </w:t>
                            </w:r>
                            <w:proofErr w:type="spellStart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Marc</w:t>
                            </w:r>
                            <w:r w:rsidR="00F96053"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’a</w:t>
                            </w:r>
                            <w:proofErr w:type="spellEnd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 xml:space="preserve"> </w:t>
                            </w:r>
                            <w:proofErr w:type="spellStart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Beutner</w:t>
                            </w:r>
                            <w:r w:rsidR="00F96053"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’a</w:t>
                            </w:r>
                            <w:proofErr w:type="spellEnd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 xml:space="preserve">. Pozostali partnerzy europejscy to: </w:t>
                            </w:r>
                            <w:proofErr w:type="spellStart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Ingenious</w:t>
                            </w:r>
                            <w:proofErr w:type="spellEnd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 xml:space="preserve"> Knowledge GmbH (Niemcy); </w:t>
                            </w:r>
                            <w:proofErr w:type="spellStart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Universitatea</w:t>
                            </w:r>
                            <w:proofErr w:type="spellEnd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 xml:space="preserve"> </w:t>
                            </w:r>
                            <w:proofErr w:type="spellStart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din</w:t>
                            </w:r>
                            <w:proofErr w:type="spellEnd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 xml:space="preserve"> Pitesti (Rumunia); Wyższa Szkoła Ekonomii i Innowacji w Lublinie (Polska); University of </w:t>
                            </w:r>
                            <w:proofErr w:type="spellStart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Dundee</w:t>
                            </w:r>
                            <w:proofErr w:type="spellEnd"/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 xml:space="preserve"> (Wielka</w:t>
                            </w:r>
                            <w:r w:rsidR="0033095F">
                              <w:rPr>
                                <w:b/>
                                <w:sz w:val="20"/>
                                <w:lang w:val="pl-PL"/>
                              </w:rPr>
                              <w:t xml:space="preserve"> Brytania); oraz </w:t>
                            </w:r>
                            <w:proofErr w:type="spellStart"/>
                            <w:r w:rsidR="0033095F">
                              <w:rPr>
                                <w:b/>
                                <w:sz w:val="20"/>
                                <w:lang w:val="pl-PL"/>
                              </w:rPr>
                              <w:t>Universidad</w:t>
                            </w:r>
                            <w:proofErr w:type="spellEnd"/>
                            <w:r w:rsidR="0033095F">
                              <w:rPr>
                                <w:b/>
                                <w:sz w:val="20"/>
                                <w:lang w:val="pl-PL"/>
                              </w:rPr>
                              <w:t xml:space="preserve"> a </w:t>
                            </w:r>
                            <w:proofErr w:type="spellStart"/>
                            <w:r w:rsidR="0033095F">
                              <w:rPr>
                                <w:b/>
                                <w:sz w:val="20"/>
                                <w:lang w:val="pl-PL"/>
                              </w:rPr>
                              <w:t>D</w:t>
                            </w:r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istancia</w:t>
                            </w:r>
                            <w:proofErr w:type="spellEnd"/>
                            <w:r w:rsidRPr="0033095F">
                              <w:rPr>
                                <w:sz w:val="20"/>
                                <w:lang w:val="pl-PL"/>
                              </w:rPr>
                              <w:t xml:space="preserve"> </w:t>
                            </w:r>
                            <w:r w:rsidRPr="0033095F">
                              <w:rPr>
                                <w:b/>
                                <w:sz w:val="20"/>
                                <w:lang w:val="pl-PL"/>
                              </w:rPr>
                              <w:t>de Madrid SA (Hiszpani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C0654" id="_x0000_s1028" type="#_x0000_t202" style="position:absolute;margin-left:0;margin-top:46.8pt;width:326.5pt;height:448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">
                <v:textbox>
                  <w:txbxContent>
                    <w:p w14:paraId="5EF658DA" w14:textId="251103D6" w:rsidR="00040BA5" w:rsidRPr="00626C92" w:rsidRDefault="00B05DDC" w:rsidP="00261813">
                      <w:pPr>
                        <w:spacing w:before="120" w:after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  <w:lang w:val="pl-PL"/>
                        </w:rPr>
                      </w:pPr>
                      <w:r>
                        <w:rPr>
                          <w:b/>
                          <w:color w:val="00B0F0"/>
                          <w:sz w:val="26"/>
                          <w:szCs w:val="26"/>
                          <w:lang w:val="pl-PL"/>
                        </w:rPr>
                        <w:t>Co to jest</w:t>
                      </w:r>
                      <w:r w:rsidR="00040BA5" w:rsidRPr="00626C92">
                        <w:rPr>
                          <w:b/>
                          <w:color w:val="00B0F0"/>
                          <w:sz w:val="26"/>
                          <w:szCs w:val="26"/>
                          <w:lang w:val="pl-PL"/>
                        </w:rPr>
                        <w:t xml:space="preserve"> </w:t>
                      </w:r>
                      <w:r w:rsidR="00C60C10" w:rsidRPr="00626C92">
                        <w:rPr>
                          <w:b/>
                          <w:color w:val="00B0F0"/>
                          <w:sz w:val="26"/>
                          <w:szCs w:val="26"/>
                          <w:lang w:val="pl-PL"/>
                        </w:rPr>
                        <w:t>IDEAL GAME</w:t>
                      </w:r>
                      <w:r w:rsidR="00040BA5" w:rsidRPr="00626C92">
                        <w:rPr>
                          <w:b/>
                          <w:color w:val="00B0F0"/>
                          <w:sz w:val="26"/>
                          <w:szCs w:val="26"/>
                          <w:lang w:val="pl-PL"/>
                        </w:rPr>
                        <w:t>?</w:t>
                      </w:r>
                    </w:p>
                    <w:p w14:paraId="4AF3FE1F" w14:textId="089FF96E" w:rsidR="00626C92" w:rsidRDefault="00B12D3F" w:rsidP="00E74CF0">
                      <w:pPr>
                        <w:spacing w:after="240"/>
                        <w:jc w:val="both"/>
                        <w:rPr>
                          <w:lang w:val="pl-PL"/>
                        </w:rPr>
                      </w:pPr>
                      <w:r>
                        <w:rPr>
                          <w:lang w:val="pl-PL"/>
                        </w:rPr>
                        <w:t xml:space="preserve">Cyfryzacja – </w:t>
                      </w:r>
                      <w:r w:rsidR="00E403F2">
                        <w:rPr>
                          <w:lang w:val="pl-PL"/>
                        </w:rPr>
                        <w:t xml:space="preserve">ten </w:t>
                      </w:r>
                      <w:r w:rsidR="00626C92" w:rsidRPr="00626C92">
                        <w:rPr>
                          <w:lang w:val="pl-PL"/>
                        </w:rPr>
                        <w:t>spowodowany globalnymi zmianami</w:t>
                      </w:r>
                      <w:r w:rsidR="00E403F2">
                        <w:rPr>
                          <w:lang w:val="pl-PL"/>
                        </w:rPr>
                        <w:t xml:space="preserve"> </w:t>
                      </w:r>
                      <w:proofErr w:type="spellStart"/>
                      <w:r w:rsidR="00E403F2">
                        <w:rPr>
                          <w:lang w:val="pl-PL"/>
                        </w:rPr>
                        <w:t>megatrend</w:t>
                      </w:r>
                      <w:proofErr w:type="spellEnd"/>
                      <w:r w:rsidR="00626C92" w:rsidRPr="00626C92">
                        <w:rPr>
                          <w:lang w:val="pl-PL"/>
                        </w:rPr>
                        <w:t xml:space="preserve"> posiada już ponad 32 800 000 wpisów w Google (dane na</w:t>
                      </w:r>
                      <w:r>
                        <w:rPr>
                          <w:lang w:val="pl-PL"/>
                        </w:rPr>
                        <w:t xml:space="preserve"> </w:t>
                      </w:r>
                      <w:r w:rsidR="0033095F">
                        <w:rPr>
                          <w:lang w:val="pl-PL"/>
                        </w:rPr>
                        <w:t xml:space="preserve">XII </w:t>
                      </w:r>
                      <w:r>
                        <w:rPr>
                          <w:lang w:val="pl-PL"/>
                        </w:rPr>
                        <w:t>2020 r.), c</w:t>
                      </w:r>
                      <w:r w:rsidR="00E74CF0">
                        <w:rPr>
                          <w:lang w:val="pl-PL"/>
                        </w:rPr>
                        <w:t>o</w:t>
                      </w:r>
                      <w:r w:rsidR="00E46CA2">
                        <w:rPr>
                          <w:lang w:val="pl-PL"/>
                        </w:rPr>
                        <w:t xml:space="preserve"> </w:t>
                      </w:r>
                      <w:r w:rsidR="00F96053">
                        <w:rPr>
                          <w:lang w:val="pl-PL"/>
                        </w:rPr>
                        <w:t xml:space="preserve">doskonale </w:t>
                      </w:r>
                      <w:r w:rsidR="00E46CA2">
                        <w:rPr>
                          <w:lang w:val="pl-PL"/>
                        </w:rPr>
                        <w:t>obrazuje</w:t>
                      </w:r>
                      <w:r w:rsidR="00626C92" w:rsidRPr="00626C92">
                        <w:rPr>
                          <w:lang w:val="pl-PL"/>
                        </w:rPr>
                        <w:t xml:space="preserve"> znaczenie cyfryza</w:t>
                      </w:r>
                      <w:r w:rsidR="00CB5160">
                        <w:rPr>
                          <w:lang w:val="pl-PL"/>
                        </w:rPr>
                        <w:t>cji w każdym kontekście</w:t>
                      </w:r>
                      <w:r w:rsidR="00626C92" w:rsidRPr="00626C92">
                        <w:rPr>
                          <w:lang w:val="pl-PL"/>
                        </w:rPr>
                        <w:t xml:space="preserve"> organizacyjn</w:t>
                      </w:r>
                      <w:r w:rsidR="00F96053">
                        <w:rPr>
                          <w:lang w:val="pl-PL"/>
                        </w:rPr>
                        <w:t>ym. W dziedzinie edukacji wzrasta</w:t>
                      </w:r>
                      <w:r w:rsidR="00626C92" w:rsidRPr="00626C92">
                        <w:rPr>
                          <w:lang w:val="pl-PL"/>
                        </w:rPr>
                        <w:t xml:space="preserve"> waga i rola odpowiednich zmian cyfrowych. Niemniej cyfryzacja w sektorze szkolnictwa</w:t>
                      </w:r>
                      <w:r w:rsidR="00CB5160">
                        <w:rPr>
                          <w:lang w:val="pl-PL"/>
                        </w:rPr>
                        <w:t xml:space="preserve"> (wyższego)</w:t>
                      </w:r>
                      <w:r w:rsidR="00F96053">
                        <w:rPr>
                          <w:lang w:val="pl-PL"/>
                        </w:rPr>
                        <w:t xml:space="preserve"> </w:t>
                      </w:r>
                      <w:r w:rsidR="00F96053" w:rsidRPr="00626C92">
                        <w:rPr>
                          <w:lang w:val="pl-PL"/>
                        </w:rPr>
                        <w:t>stwarza również wyzwania</w:t>
                      </w:r>
                      <w:r w:rsidR="00CB5160">
                        <w:rPr>
                          <w:lang w:val="pl-PL"/>
                        </w:rPr>
                        <w:t xml:space="preserve">. Chcąc </w:t>
                      </w:r>
                      <w:r w:rsidR="00F96053">
                        <w:rPr>
                          <w:lang w:val="pl-PL"/>
                        </w:rPr>
                        <w:t xml:space="preserve">im </w:t>
                      </w:r>
                      <w:r w:rsidR="00626C92" w:rsidRPr="00626C92">
                        <w:rPr>
                          <w:lang w:val="pl-PL"/>
                        </w:rPr>
                        <w:t>sprostać, konieczne jest wsparcie systemu edukacji najnowszą wiedzą oraz innowacyjnymi sposobami uczenia się i nauczania.</w:t>
                      </w:r>
                      <w:r w:rsidR="00CB5160">
                        <w:rPr>
                          <w:lang w:val="pl-PL"/>
                        </w:rPr>
                        <w:t xml:space="preserve"> </w:t>
                      </w:r>
                    </w:p>
                    <w:p w14:paraId="280AC31A" w14:textId="02B3B621" w:rsidR="00CB5160" w:rsidRPr="00626C92" w:rsidRDefault="00E74CF0" w:rsidP="00E74CF0">
                      <w:pPr>
                        <w:spacing w:after="240"/>
                        <w:jc w:val="both"/>
                        <w:rPr>
                          <w:lang w:val="pl-PL"/>
                        </w:rPr>
                      </w:pPr>
                      <w:r>
                        <w:rPr>
                          <w:lang w:val="pl-PL"/>
                        </w:rPr>
                        <w:t>P</w:t>
                      </w:r>
                      <w:r w:rsidR="00B12D3F">
                        <w:rPr>
                          <w:lang w:val="pl-PL"/>
                        </w:rPr>
                        <w:t>rojekt Erasmus</w:t>
                      </w:r>
                      <w:r w:rsidR="00CB5160" w:rsidRPr="00CB5160">
                        <w:rPr>
                          <w:lang w:val="pl-PL"/>
                        </w:rPr>
                        <w:t>+ IDEAL GAME („Ulepszanie dydaktyki, edukacji i</w:t>
                      </w:r>
                      <w:r w:rsidR="00F96053">
                        <w:rPr>
                          <w:lang w:val="pl-PL"/>
                        </w:rPr>
                        <w:t xml:space="preserve"> procesu</w:t>
                      </w:r>
                      <w:r w:rsidR="00CB5160" w:rsidRPr="00CB5160">
                        <w:rPr>
                          <w:lang w:val="pl-PL"/>
                        </w:rPr>
                        <w:t xml:space="preserve"> uczenia się</w:t>
                      </w:r>
                      <w:r w:rsidR="00D63BBA">
                        <w:rPr>
                          <w:lang w:val="pl-PL"/>
                        </w:rPr>
                        <w:t xml:space="preserve"> w szkolnictwie wyższym dzięki Kreatorowi Poważnych Gier O</w:t>
                      </w:r>
                      <w:r w:rsidR="00CB5160" w:rsidRPr="00CB5160">
                        <w:rPr>
                          <w:lang w:val="pl-PL"/>
                        </w:rPr>
                        <w:t>nline”) ma na celu usprawnienie nauczania i uczenia się w instytucjach szkolnictwa wyższego poprzez stworzenie Kreatora Gier Online dla poważnych gier.</w:t>
                      </w:r>
                    </w:p>
                    <w:p w14:paraId="4DCB36A3" w14:textId="5B5F23A1" w:rsidR="00B12D3F" w:rsidRPr="00B12D3F" w:rsidRDefault="00B12D3F" w:rsidP="00E74CF0">
                      <w:pPr>
                        <w:spacing w:after="240"/>
                        <w:jc w:val="both"/>
                        <w:rPr>
                          <w:lang w:val="pl-PL"/>
                        </w:rPr>
                      </w:pPr>
                      <w:r w:rsidRPr="00B12D3F">
                        <w:rPr>
                          <w:lang w:val="pl-PL"/>
                        </w:rPr>
                        <w:t>IDEAL GAME ma za zadanie wspierać nauczycieli przy t</w:t>
                      </w:r>
                      <w:r w:rsidR="00E74CF0">
                        <w:rPr>
                          <w:lang w:val="pl-PL"/>
                        </w:rPr>
                        <w:t>worzeniu różnego rodzaju małych,</w:t>
                      </w:r>
                      <w:r w:rsidRPr="00B12D3F">
                        <w:rPr>
                          <w:lang w:val="pl-PL"/>
                        </w:rPr>
                        <w:t xml:space="preserve"> poważnych gier, które można zintegrować z</w:t>
                      </w:r>
                      <w:r w:rsidR="00DD057F">
                        <w:rPr>
                          <w:lang w:val="pl-PL"/>
                        </w:rPr>
                        <w:t xml:space="preserve"> zajęciami i wykładami: np. (a)</w:t>
                      </w:r>
                      <w:r w:rsidRPr="00B12D3F">
                        <w:rPr>
                          <w:lang w:val="pl-PL"/>
                        </w:rPr>
                        <w:t xml:space="preserve"> gry</w:t>
                      </w:r>
                      <w:r w:rsidR="00DD057F">
                        <w:rPr>
                          <w:lang w:val="pl-PL"/>
                        </w:rPr>
                        <w:t xml:space="preserve"> </w:t>
                      </w:r>
                      <w:r w:rsidR="00DD057F">
                        <w:rPr>
                          <w:rFonts w:asciiTheme="minorHAnsi" w:hAnsiTheme="minorHAnsi"/>
                          <w:szCs w:val="20"/>
                          <w:lang w:val="pl-PL"/>
                        </w:rPr>
                        <w:t xml:space="preserve">poważne </w:t>
                      </w:r>
                      <w:r w:rsidRPr="00B12D3F">
                        <w:rPr>
                          <w:lang w:val="pl-PL"/>
                        </w:rPr>
                        <w:t xml:space="preserve">do nauki słownictwa zawodowego i przedmiotowego, (b) gry </w:t>
                      </w:r>
                      <w:r w:rsidR="00DD057F" w:rsidRPr="00B12D3F">
                        <w:rPr>
                          <w:lang w:val="pl-PL"/>
                        </w:rPr>
                        <w:t xml:space="preserve">poważne </w:t>
                      </w:r>
                      <w:r w:rsidRPr="00B12D3F">
                        <w:rPr>
                          <w:lang w:val="pl-PL"/>
                        </w:rPr>
                        <w:t>do poznania odpo</w:t>
                      </w:r>
                      <w:r w:rsidR="00DD057F">
                        <w:rPr>
                          <w:lang w:val="pl-PL"/>
                        </w:rPr>
                        <w:t>wiednich faktów i terminów, (c)</w:t>
                      </w:r>
                      <w:r w:rsidRPr="00B12D3F">
                        <w:rPr>
                          <w:lang w:val="pl-PL"/>
                        </w:rPr>
                        <w:t xml:space="preserve"> gry</w:t>
                      </w:r>
                      <w:r w:rsidR="00DD057F">
                        <w:rPr>
                          <w:lang w:val="pl-PL"/>
                        </w:rPr>
                        <w:t xml:space="preserve"> </w:t>
                      </w:r>
                      <w:r w:rsidR="00DD057F" w:rsidRPr="00B12D3F">
                        <w:rPr>
                          <w:lang w:val="pl-PL"/>
                        </w:rPr>
                        <w:t>poważne</w:t>
                      </w:r>
                      <w:r w:rsidRPr="00B12D3F">
                        <w:rPr>
                          <w:lang w:val="pl-PL"/>
                        </w:rPr>
                        <w:t xml:space="preserve">, które koncentrują się na procesach, (d) </w:t>
                      </w:r>
                      <w:r w:rsidR="00DD057F">
                        <w:rPr>
                          <w:lang w:val="pl-PL"/>
                        </w:rPr>
                        <w:t>konkurencyjne</w:t>
                      </w:r>
                      <w:r w:rsidRPr="00B12D3F">
                        <w:rPr>
                          <w:lang w:val="pl-PL"/>
                        </w:rPr>
                        <w:t xml:space="preserve"> gry </w:t>
                      </w:r>
                      <w:r w:rsidR="00DD057F" w:rsidRPr="00B12D3F">
                        <w:rPr>
                          <w:lang w:val="pl-PL"/>
                        </w:rPr>
                        <w:t xml:space="preserve">poważne </w:t>
                      </w:r>
                      <w:r w:rsidRPr="00B12D3F">
                        <w:rPr>
                          <w:lang w:val="pl-PL"/>
                        </w:rPr>
                        <w:t>przyśpieszające naukę oraz (e) gry-układanki dające możliwość interakcji z różnymi modelami i teoriami itp.</w:t>
                      </w:r>
                    </w:p>
                    <w:p w14:paraId="02C82453" w14:textId="1073FE7F" w:rsidR="00040BA5" w:rsidRPr="00B12D3F" w:rsidRDefault="00B12D3F" w:rsidP="00E74CF0">
                      <w:pPr>
                        <w:spacing w:after="240"/>
                        <w:jc w:val="both"/>
                        <w:rPr>
                          <w:lang w:val="pl-PL"/>
                        </w:rPr>
                      </w:pPr>
                      <w:r w:rsidRPr="0033095F">
                        <w:rPr>
                          <w:b/>
                          <w:sz w:val="20"/>
                          <w:lang w:val="pl-PL"/>
                        </w:rPr>
                        <w:t>Projekt jest finansowany przez Unię Europejską. Ta trwająca 28 m</w:t>
                      </w:r>
                      <w:r w:rsidR="0033095F" w:rsidRPr="0033095F">
                        <w:rPr>
                          <w:b/>
                          <w:sz w:val="20"/>
                          <w:lang w:val="pl-PL"/>
                        </w:rPr>
                        <w:t>-</w:t>
                      </w:r>
                      <w:proofErr w:type="spellStart"/>
                      <w:r w:rsidRPr="0033095F">
                        <w:rPr>
                          <w:b/>
                          <w:sz w:val="20"/>
                          <w:lang w:val="pl-PL"/>
                        </w:rPr>
                        <w:t>cy</w:t>
                      </w:r>
                      <w:proofErr w:type="spellEnd"/>
                      <w:r w:rsidRPr="0033095F">
                        <w:rPr>
                          <w:b/>
                          <w:sz w:val="20"/>
                          <w:lang w:val="pl-PL"/>
                        </w:rPr>
                        <w:t xml:space="preserve"> inicjatywa (</w:t>
                      </w:r>
                      <w:r w:rsidR="0033095F" w:rsidRPr="0033095F">
                        <w:rPr>
                          <w:b/>
                          <w:sz w:val="20"/>
                          <w:lang w:val="pl-PL"/>
                        </w:rPr>
                        <w:t>01.09.2020-31.12.2022</w:t>
                      </w:r>
                      <w:proofErr w:type="gramStart"/>
                      <w:r w:rsidRPr="0033095F">
                        <w:rPr>
                          <w:b/>
                          <w:sz w:val="20"/>
                          <w:lang w:val="pl-PL"/>
                        </w:rPr>
                        <w:t>r</w:t>
                      </w:r>
                      <w:proofErr w:type="gramEnd"/>
                      <w:r w:rsidRPr="0033095F">
                        <w:rPr>
                          <w:b/>
                          <w:sz w:val="20"/>
                          <w:lang w:val="pl-PL"/>
                        </w:rPr>
                        <w:t>.) jest koordynowana przez Uniwersyt</w:t>
                      </w:r>
                      <w:r w:rsidR="00F96053" w:rsidRPr="0033095F">
                        <w:rPr>
                          <w:b/>
                          <w:sz w:val="20"/>
                          <w:lang w:val="pl-PL"/>
                        </w:rPr>
                        <w:t>et w Paderborn w Niemczech oraz została</w:t>
                      </w:r>
                      <w:r w:rsidRPr="0033095F">
                        <w:rPr>
                          <w:b/>
                          <w:sz w:val="20"/>
                          <w:lang w:val="pl-PL"/>
                        </w:rPr>
                        <w:t xml:space="preserve"> przedstaw</w:t>
                      </w:r>
                      <w:r w:rsidR="00F96053" w:rsidRPr="0033095F">
                        <w:rPr>
                          <w:b/>
                          <w:sz w:val="20"/>
                          <w:lang w:val="pl-PL"/>
                        </w:rPr>
                        <w:t>iona przez</w:t>
                      </w:r>
                      <w:r w:rsidRPr="0033095F">
                        <w:rPr>
                          <w:b/>
                          <w:sz w:val="20"/>
                          <w:lang w:val="pl-PL"/>
                        </w:rPr>
                        <w:t xml:space="preserve"> prof. Dr </w:t>
                      </w:r>
                      <w:proofErr w:type="spellStart"/>
                      <w:r w:rsidRPr="0033095F">
                        <w:rPr>
                          <w:b/>
                          <w:sz w:val="20"/>
                          <w:lang w:val="pl-PL"/>
                        </w:rPr>
                        <w:t>Marc</w:t>
                      </w:r>
                      <w:r w:rsidR="00F96053" w:rsidRPr="0033095F">
                        <w:rPr>
                          <w:b/>
                          <w:sz w:val="20"/>
                          <w:lang w:val="pl-PL"/>
                        </w:rPr>
                        <w:t>’a</w:t>
                      </w:r>
                      <w:proofErr w:type="spellEnd"/>
                      <w:r w:rsidRPr="0033095F">
                        <w:rPr>
                          <w:b/>
                          <w:sz w:val="20"/>
                          <w:lang w:val="pl-PL"/>
                        </w:rPr>
                        <w:t xml:space="preserve"> </w:t>
                      </w:r>
                      <w:proofErr w:type="spellStart"/>
                      <w:r w:rsidRPr="0033095F">
                        <w:rPr>
                          <w:b/>
                          <w:sz w:val="20"/>
                          <w:lang w:val="pl-PL"/>
                        </w:rPr>
                        <w:t>Beutner</w:t>
                      </w:r>
                      <w:r w:rsidR="00F96053" w:rsidRPr="0033095F">
                        <w:rPr>
                          <w:b/>
                          <w:sz w:val="20"/>
                          <w:lang w:val="pl-PL"/>
                        </w:rPr>
                        <w:t>’a</w:t>
                      </w:r>
                      <w:proofErr w:type="spellEnd"/>
                      <w:r w:rsidRPr="0033095F">
                        <w:rPr>
                          <w:b/>
                          <w:sz w:val="20"/>
                          <w:lang w:val="pl-PL"/>
                        </w:rPr>
                        <w:t xml:space="preserve">. Pozostali partnerzy europejscy to: </w:t>
                      </w:r>
                      <w:proofErr w:type="spellStart"/>
                      <w:r w:rsidRPr="0033095F">
                        <w:rPr>
                          <w:b/>
                          <w:sz w:val="20"/>
                          <w:lang w:val="pl-PL"/>
                        </w:rPr>
                        <w:t>Ingenious</w:t>
                      </w:r>
                      <w:proofErr w:type="spellEnd"/>
                      <w:r w:rsidRPr="0033095F">
                        <w:rPr>
                          <w:b/>
                          <w:sz w:val="20"/>
                          <w:lang w:val="pl-PL"/>
                        </w:rPr>
                        <w:t xml:space="preserve"> Knowledge GmbH (Niemcy); </w:t>
                      </w:r>
                      <w:proofErr w:type="spellStart"/>
                      <w:r w:rsidRPr="0033095F">
                        <w:rPr>
                          <w:b/>
                          <w:sz w:val="20"/>
                          <w:lang w:val="pl-PL"/>
                        </w:rPr>
                        <w:t>Universitatea</w:t>
                      </w:r>
                      <w:proofErr w:type="spellEnd"/>
                      <w:r w:rsidRPr="0033095F">
                        <w:rPr>
                          <w:b/>
                          <w:sz w:val="20"/>
                          <w:lang w:val="pl-PL"/>
                        </w:rPr>
                        <w:t xml:space="preserve"> </w:t>
                      </w:r>
                      <w:proofErr w:type="spellStart"/>
                      <w:r w:rsidRPr="0033095F">
                        <w:rPr>
                          <w:b/>
                          <w:sz w:val="20"/>
                          <w:lang w:val="pl-PL"/>
                        </w:rPr>
                        <w:t>din</w:t>
                      </w:r>
                      <w:proofErr w:type="spellEnd"/>
                      <w:r w:rsidRPr="0033095F">
                        <w:rPr>
                          <w:b/>
                          <w:sz w:val="20"/>
                          <w:lang w:val="pl-PL"/>
                        </w:rPr>
                        <w:t xml:space="preserve"> Pitesti (Rumunia); Wyższa Szkoła Ekonomii i Innowacji w Lublinie (Polska); University of </w:t>
                      </w:r>
                      <w:proofErr w:type="spellStart"/>
                      <w:r w:rsidRPr="0033095F">
                        <w:rPr>
                          <w:b/>
                          <w:sz w:val="20"/>
                          <w:lang w:val="pl-PL"/>
                        </w:rPr>
                        <w:t>Dundee</w:t>
                      </w:r>
                      <w:proofErr w:type="spellEnd"/>
                      <w:r w:rsidRPr="0033095F">
                        <w:rPr>
                          <w:b/>
                          <w:sz w:val="20"/>
                          <w:lang w:val="pl-PL"/>
                        </w:rPr>
                        <w:t xml:space="preserve"> (Wielka</w:t>
                      </w:r>
                      <w:r w:rsidR="0033095F">
                        <w:rPr>
                          <w:b/>
                          <w:sz w:val="20"/>
                          <w:lang w:val="pl-PL"/>
                        </w:rPr>
                        <w:t xml:space="preserve"> Brytania); oraz </w:t>
                      </w:r>
                      <w:proofErr w:type="spellStart"/>
                      <w:r w:rsidR="0033095F">
                        <w:rPr>
                          <w:b/>
                          <w:sz w:val="20"/>
                          <w:lang w:val="pl-PL"/>
                        </w:rPr>
                        <w:t>Universidad</w:t>
                      </w:r>
                      <w:proofErr w:type="spellEnd"/>
                      <w:r w:rsidR="0033095F">
                        <w:rPr>
                          <w:b/>
                          <w:sz w:val="20"/>
                          <w:lang w:val="pl-PL"/>
                        </w:rPr>
                        <w:t xml:space="preserve"> a </w:t>
                      </w:r>
                      <w:proofErr w:type="spellStart"/>
                      <w:r w:rsidR="0033095F">
                        <w:rPr>
                          <w:b/>
                          <w:sz w:val="20"/>
                          <w:lang w:val="pl-PL"/>
                        </w:rPr>
                        <w:t>D</w:t>
                      </w:r>
                      <w:r w:rsidRPr="0033095F">
                        <w:rPr>
                          <w:b/>
                          <w:sz w:val="20"/>
                          <w:lang w:val="pl-PL"/>
                        </w:rPr>
                        <w:t>istancia</w:t>
                      </w:r>
                      <w:proofErr w:type="spellEnd"/>
                      <w:r w:rsidRPr="0033095F">
                        <w:rPr>
                          <w:sz w:val="20"/>
                          <w:lang w:val="pl-PL"/>
                        </w:rPr>
                        <w:t xml:space="preserve"> </w:t>
                      </w:r>
                      <w:r w:rsidRPr="0033095F">
                        <w:rPr>
                          <w:b/>
                          <w:sz w:val="20"/>
                          <w:lang w:val="pl-PL"/>
                        </w:rPr>
                        <w:t>de Madrid SA (Hiszpania)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61813"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BBF2E4F" wp14:editId="2A1545A1">
                <wp:simplePos x="0" y="0"/>
                <wp:positionH relativeFrom="column">
                  <wp:posOffset>4249420</wp:posOffset>
                </wp:positionH>
                <wp:positionV relativeFrom="paragraph">
                  <wp:posOffset>831552</wp:posOffset>
                </wp:positionV>
                <wp:extent cx="3111500" cy="2369483"/>
                <wp:effectExtent l="0" t="0" r="12700" b="12065"/>
                <wp:wrapNone/>
                <wp:docPr id="25" name="Abgerundetes Rechteck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1500" cy="2369483"/>
                        </a:xfrm>
                        <a:prstGeom prst="roundRect">
                          <a:avLst/>
                        </a:prstGeom>
                        <a:solidFill>
                          <a:srgbClr val="00B0F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420D04" w14:textId="6CC28040" w:rsidR="0049134A" w:rsidRPr="0049134A" w:rsidRDefault="0049134A" w:rsidP="0049134A">
                            <w:pPr>
                              <w:spacing w:after="120"/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BF2E4F" id="Abgerundetes Rechteck 25" o:spid="_x0000_s1029" style="position:absolute;margin-left:334.6pt;margin-top:65.5pt;width:245pt;height:186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" fillcolor="#00b0f0" strokecolor="#4472c4 [3204]" strokeweight="1pt">
                <v:stroke joinstyle="miter"/>
                <v:textbox>
                  <w:txbxContent>
                    <w:p w14:paraId="74420D04" w14:textId="6CC28040" w:rsidR="0049134A" w:rsidRPr="0049134A" w:rsidRDefault="0049134A" w:rsidP="0049134A">
                      <w:pPr>
                        <w:spacing w:after="120"/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6B1C2A"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DE84B31" wp14:editId="4AAE04C9">
                <wp:simplePos x="0" y="0"/>
                <wp:positionH relativeFrom="margin">
                  <wp:align>left</wp:align>
                </wp:positionH>
                <wp:positionV relativeFrom="paragraph">
                  <wp:posOffset>6363335</wp:posOffset>
                </wp:positionV>
                <wp:extent cx="4165600" cy="1073150"/>
                <wp:effectExtent l="0" t="0" r="25400" b="12700"/>
                <wp:wrapNone/>
                <wp:docPr id="211" name="Abgerundetes Rechteck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5600" cy="1073150"/>
                        </a:xfrm>
                        <a:prstGeom prst="roundRect">
                          <a:avLst/>
                        </a:prstGeom>
                        <a:solidFill>
                          <a:srgbClr val="00B0F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966C06" w14:textId="49655D5F" w:rsidR="00DE5BC7" w:rsidRPr="0049134A" w:rsidRDefault="00DE5BC7" w:rsidP="00DE5BC7">
                            <w:pPr>
                              <w:spacing w:after="120"/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1DE84B31" id="Abgerundetes Rechteck 211" o:spid="_x0000_s1028" style="position:absolute;margin-left:0;margin-top:501.05pt;width:328pt;height:84.5pt;z-index:2516940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" fillcolor="#00b0f0" strokecolor="#4472c4 [3204]" strokeweight="1pt">
                <v:stroke joinstyle="miter"/>
                <v:textbox>
                  <w:txbxContent>
                    <w:p w14:paraId="5E966C06" w14:textId="49655D5F" w:rsidR="00DE5BC7" w:rsidRPr="0049134A" w:rsidRDefault="00DE5BC7" w:rsidP="00DE5BC7">
                      <w:pPr>
                        <w:spacing w:after="120"/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6B1C2A">
        <w:rPr>
          <w:noProof/>
          <w:lang w:val="pl-PL" w:eastAsia="pl-PL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43CD0C4C" wp14:editId="398A474B">
                <wp:simplePos x="0" y="0"/>
                <wp:positionH relativeFrom="column">
                  <wp:posOffset>52070</wp:posOffset>
                </wp:positionH>
                <wp:positionV relativeFrom="paragraph">
                  <wp:posOffset>6356985</wp:posOffset>
                </wp:positionV>
                <wp:extent cx="4044950" cy="1111250"/>
                <wp:effectExtent l="0" t="0" r="0" b="0"/>
                <wp:wrapSquare wrapText="bothSides"/>
                <wp:docPr id="21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4950" cy="1111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895A2B" w14:textId="77777777" w:rsidR="00CE1CA3" w:rsidRPr="00DD057F" w:rsidRDefault="00CE1CA3" w:rsidP="00CE1CA3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</w:pPr>
                            <w:r w:rsidRPr="00DD057F"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>Główne cele / założenia</w:t>
                            </w:r>
                          </w:p>
                          <w:p w14:paraId="59224F9E" w14:textId="779C8A56" w:rsidR="00DE5BC7" w:rsidRPr="00CE1CA3" w:rsidRDefault="00CE1CA3" w:rsidP="00CE1CA3">
                            <w:pPr>
                              <w:jc w:val="center"/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</w:pPr>
                            <w:r w:rsidRPr="00CE1CA3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 xml:space="preserve">Projekt IDEAL GAME ma na celu opracowanie kreatora </w:t>
                            </w:r>
                            <w:r w:rsidR="0033095F" w:rsidRPr="00CE1CA3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>gier</w:t>
                            </w:r>
                            <w:r w:rsidR="0033095F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 xml:space="preserve"> </w:t>
                            </w:r>
                            <w:r w:rsidR="0033095F" w:rsidRPr="00CE1CA3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>poważnych</w:t>
                            </w:r>
                            <w:r w:rsidR="00DD057F" w:rsidRPr="00CE1CA3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 xml:space="preserve"> </w:t>
                            </w:r>
                            <w:r w:rsidR="0033095F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>online oraz opracowanie</w:t>
                            </w:r>
                            <w:r w:rsidRPr="00CE1CA3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 xml:space="preserve">, przetestowanie i ocenę małych gier poważnych OER w ramach scenariuszy edukacyjnych. </w:t>
                            </w:r>
                            <w:r w:rsidR="0033095F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>P</w:t>
                            </w:r>
                            <w:r w:rsidRPr="00CE1CA3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>odejście to ma na celu ulepszenie dydaktyki, edukacji i procesu uczenia się w szkolnictwie wyższy</w:t>
                            </w:r>
                            <w:r w:rsidR="00DD057F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>m przy pomocy kreatora</w:t>
                            </w:r>
                            <w:r w:rsidRPr="00CE1CA3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 xml:space="preserve"> gier</w:t>
                            </w:r>
                            <w:r w:rsidR="00DD057F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 xml:space="preserve"> </w:t>
                            </w:r>
                            <w:r w:rsidR="00DD057F" w:rsidRPr="00CE1CA3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>poważnych</w:t>
                            </w:r>
                            <w:r w:rsidRPr="00CE1CA3">
                              <w:rPr>
                                <w:color w:val="FFFFFF" w:themeColor="background1"/>
                                <w:sz w:val="20"/>
                                <w:szCs w:val="20"/>
                                <w:lang w:val="pl-PL"/>
                              </w:rPr>
                              <w:t xml:space="preserve"> onlin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D0C4C" id="Textfeld 2" o:spid="_x0000_s1031" type="#_x0000_t202" style="position:absolute;margin-left:4.1pt;margin-top:500.55pt;width:318.5pt;height:87.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" filled="f" stroked="f">
                <v:textbox>
                  <w:txbxContent>
                    <w:p w14:paraId="67895A2B" w14:textId="77777777" w:rsidR="00CE1CA3" w:rsidRPr="00DD057F" w:rsidRDefault="00CE1CA3" w:rsidP="00CE1CA3">
                      <w:pPr>
                        <w:jc w:val="center"/>
                        <w:rPr>
                          <w:b/>
                          <w:color w:val="FFFFFF" w:themeColor="background1"/>
                          <w:sz w:val="20"/>
                          <w:szCs w:val="20"/>
                          <w:lang w:val="pl-PL"/>
                        </w:rPr>
                      </w:pPr>
                      <w:r w:rsidRPr="00DD057F">
                        <w:rPr>
                          <w:b/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>Główne cele / założenia</w:t>
                      </w:r>
                    </w:p>
                    <w:p w14:paraId="59224F9E" w14:textId="779C8A56" w:rsidR="00DE5BC7" w:rsidRPr="00CE1CA3" w:rsidRDefault="00CE1CA3" w:rsidP="00CE1CA3">
                      <w:pPr>
                        <w:jc w:val="center"/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</w:pPr>
                      <w:r w:rsidRPr="00CE1CA3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 xml:space="preserve">Projekt IDEAL GAME ma na celu opracowanie kreatora </w:t>
                      </w:r>
                      <w:r w:rsidR="0033095F" w:rsidRPr="00CE1CA3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>gier</w:t>
                      </w:r>
                      <w:r w:rsidR="0033095F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 xml:space="preserve"> </w:t>
                      </w:r>
                      <w:r w:rsidR="0033095F" w:rsidRPr="00CE1CA3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>poważnych</w:t>
                      </w:r>
                      <w:r w:rsidR="00DD057F" w:rsidRPr="00CE1CA3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 xml:space="preserve"> </w:t>
                      </w:r>
                      <w:r w:rsidR="0033095F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>online oraz opracowanie</w:t>
                      </w:r>
                      <w:r w:rsidRPr="00CE1CA3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 xml:space="preserve">, przetestowanie i ocenę małych gier poważnych OER w ramach scenariuszy edukacyjnych. </w:t>
                      </w:r>
                      <w:r w:rsidR="0033095F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>P</w:t>
                      </w:r>
                      <w:r w:rsidRPr="00CE1CA3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>odejście to ma na celu ulepszenie dydaktyki, edukacji i procesu uczenia się w szkolnictwie wyższy</w:t>
                      </w:r>
                      <w:r w:rsidR="00DD057F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>m przy pomocy kreatora</w:t>
                      </w:r>
                      <w:r w:rsidRPr="00CE1CA3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 xml:space="preserve"> gier</w:t>
                      </w:r>
                      <w:r w:rsidR="00DD057F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 xml:space="preserve"> </w:t>
                      </w:r>
                      <w:r w:rsidR="00DD057F" w:rsidRPr="00CE1CA3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>poważnych</w:t>
                      </w:r>
                      <w:r w:rsidRPr="00CE1CA3">
                        <w:rPr>
                          <w:color w:val="FFFFFF" w:themeColor="background1"/>
                          <w:sz w:val="20"/>
                          <w:szCs w:val="20"/>
                          <w:lang w:val="pl-PL"/>
                        </w:rPr>
                        <w:t xml:space="preserve"> onlin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pl-PL" w:eastAsia="pl-PL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2B6696BA" wp14:editId="30BEB993">
                <wp:simplePos x="0" y="0"/>
                <wp:positionH relativeFrom="column">
                  <wp:posOffset>4351020</wp:posOffset>
                </wp:positionH>
                <wp:positionV relativeFrom="paragraph">
                  <wp:posOffset>915035</wp:posOffset>
                </wp:positionV>
                <wp:extent cx="2360930" cy="2311400"/>
                <wp:effectExtent l="0" t="0" r="0" b="0"/>
                <wp:wrapSquare wrapText="bothSides"/>
                <wp:docPr id="28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11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F03833" w14:textId="77777777" w:rsidR="00780C27" w:rsidRPr="00E403F2" w:rsidRDefault="00780C27" w:rsidP="00780C27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lang w:val="pl-PL"/>
                              </w:rPr>
                            </w:pPr>
                            <w:r w:rsidRPr="00E403F2">
                              <w:rPr>
                                <w:b/>
                                <w:color w:val="FFFFFF" w:themeColor="background1"/>
                                <w:lang w:val="pl-PL"/>
                              </w:rPr>
                              <w:t>Poważne gry</w:t>
                            </w:r>
                          </w:p>
                          <w:p w14:paraId="6FA8DC35" w14:textId="6F37124E" w:rsidR="00780C27" w:rsidRPr="00780C27" w:rsidRDefault="00780C27" w:rsidP="00780C27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lang w:val="pl-PL"/>
                              </w:rPr>
                            </w:pPr>
                            <w:r w:rsidRPr="00780C27">
                              <w:rPr>
                                <w:color w:val="FFFFFF" w:themeColor="background1"/>
                                <w:lang w:val="pl-PL"/>
                              </w:rPr>
                              <w:t>„Gry przeznaczone także do nauki. Termin ten jest zwykle używany w odniesieniu do gier wideo lub gier elektronicznych, ale można go też zastosować do starych, dobrych gier planszowych lub karcianych. Jeśli kiedykolwiek grałeś w grę umysłową lub w realistyczną grę symulacyjną, to grałeś właśnie w</w:t>
                            </w:r>
                            <w:r w:rsidR="00F96053">
                              <w:rPr>
                                <w:color w:val="FFFFFF" w:themeColor="background1"/>
                                <w:lang w:val="pl-PL"/>
                              </w:rPr>
                              <w:t xml:space="preserve"> poważną grę! Ale zwrot „poważna</w:t>
                            </w:r>
                            <w:r w:rsidRPr="00780C27">
                              <w:rPr>
                                <w:color w:val="FFFFFF" w:themeColor="background1"/>
                                <w:lang w:val="pl-PL"/>
                              </w:rPr>
                              <w:t>” nie oznacza tutaj braku zabawy, ponieważ najbardziej efektywne poważne gry są tak samo przyjemne, jak każda inna gra, w którą ludzie graliby w swoim wolnym czasie ”.</w:t>
                            </w:r>
                          </w:p>
                          <w:p w14:paraId="3DFD7127" w14:textId="3C14DBBC" w:rsidR="0049134A" w:rsidRPr="0049134A" w:rsidRDefault="00780C27" w:rsidP="00780C27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</w:rPr>
                            </w:pPr>
                            <w:r w:rsidRPr="00780C27">
                              <w:rPr>
                                <w:b/>
                                <w:color w:val="FFFFFF" w:themeColor="background1"/>
                              </w:rPr>
                              <w:t>(</w:t>
                            </w:r>
                            <w:proofErr w:type="spellStart"/>
                            <w:r w:rsidRPr="00780C27">
                              <w:rPr>
                                <w:b/>
                                <w:color w:val="FFFFFF" w:themeColor="background1"/>
                              </w:rPr>
                              <w:t>GameON</w:t>
                            </w:r>
                            <w:proofErr w:type="spellEnd"/>
                            <w:r w:rsidRPr="00780C27">
                              <w:rPr>
                                <w:b/>
                                <w:color w:val="FFFFFF" w:themeColor="background1"/>
                              </w:rPr>
                              <w:t>-Project: Beutner i in. 2018, s. 34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696BA" id="_x0000_s1032" type="#_x0000_t202" style="position:absolute;margin-left:342.6pt;margin-top:72.05pt;width:185.9pt;height:182pt;z-index:2516899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" filled="f" stroked="f">
                <v:textbox>
                  <w:txbxContent>
                    <w:p w14:paraId="59F03833" w14:textId="77777777" w:rsidR="00780C27" w:rsidRPr="00E403F2" w:rsidRDefault="00780C27" w:rsidP="00780C27">
                      <w:pPr>
                        <w:jc w:val="center"/>
                        <w:rPr>
                          <w:b/>
                          <w:color w:val="FFFFFF" w:themeColor="background1"/>
                          <w:lang w:val="pl-PL"/>
                        </w:rPr>
                      </w:pPr>
                      <w:r w:rsidRPr="00E403F2">
                        <w:rPr>
                          <w:b/>
                          <w:color w:val="FFFFFF" w:themeColor="background1"/>
                          <w:lang w:val="pl-PL"/>
                        </w:rPr>
                        <w:t>Poważne gry</w:t>
                      </w:r>
                    </w:p>
                    <w:p w14:paraId="6FA8DC35" w14:textId="6F37124E" w:rsidR="00780C27" w:rsidRPr="00780C27" w:rsidRDefault="00780C27" w:rsidP="00780C27">
                      <w:pPr>
                        <w:jc w:val="center"/>
                        <w:rPr>
                          <w:b/>
                          <w:color w:val="FFFFFF" w:themeColor="background1"/>
                          <w:lang w:val="pl-PL"/>
                        </w:rPr>
                      </w:pPr>
                      <w:r w:rsidRPr="00780C27">
                        <w:rPr>
                          <w:color w:val="FFFFFF" w:themeColor="background1"/>
                          <w:lang w:val="pl-PL"/>
                        </w:rPr>
                        <w:t>„Gry przeznaczone także do nauki. Termin ten jest zwykle używany w odniesieniu do gier wideo lub gier elektronicznych, ale można go też zastosować do starych, dobrych gier planszowych lub karcianych. Jeśli kiedykolwiek grałeś w grę umysłową lub w realistyczną grę symulacyjną, to grałeś właśnie w</w:t>
                      </w:r>
                      <w:r w:rsidR="00F96053">
                        <w:rPr>
                          <w:color w:val="FFFFFF" w:themeColor="background1"/>
                          <w:lang w:val="pl-PL"/>
                        </w:rPr>
                        <w:t xml:space="preserve"> poważną grę! Ale zwrot „poważna</w:t>
                      </w:r>
                      <w:r w:rsidRPr="00780C27">
                        <w:rPr>
                          <w:color w:val="FFFFFF" w:themeColor="background1"/>
                          <w:lang w:val="pl-PL"/>
                        </w:rPr>
                        <w:t>” nie oznacza tutaj braku zabawy, ponieważ najbardziej efektywne poważne gry są tak samo przyjemne, jak każda inna gra, w którą ludzie graliby w swoim wolnym czasie ”.</w:t>
                      </w:r>
                    </w:p>
                    <w:p w14:paraId="3DFD7127" w14:textId="3C14DBBC" w:rsidR="0049134A" w:rsidRPr="0049134A" w:rsidRDefault="00780C27" w:rsidP="00780C27">
                      <w:pPr>
                        <w:jc w:val="center"/>
                        <w:rPr>
                          <w:color w:val="FFFFFF" w:themeColor="background1"/>
                          <w:sz w:val="18"/>
                        </w:rPr>
                      </w:pPr>
                      <w:r w:rsidRPr="00780C27">
                        <w:rPr>
                          <w:b/>
                          <w:color w:val="FFFFFF" w:themeColor="background1"/>
                        </w:rPr>
                        <w:t>(</w:t>
                      </w:r>
                      <w:proofErr w:type="spellStart"/>
                      <w:r w:rsidRPr="00780C27">
                        <w:rPr>
                          <w:b/>
                          <w:color w:val="FFFFFF" w:themeColor="background1"/>
                        </w:rPr>
                        <w:t>GameON</w:t>
                      </w:r>
                      <w:proofErr w:type="spellEnd"/>
                      <w:r w:rsidRPr="00780C27">
                        <w:rPr>
                          <w:b/>
                          <w:color w:val="FFFFFF" w:themeColor="background1"/>
                        </w:rPr>
                        <w:t>-Project: Beutner i in. 2018, s. 34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E21343A" w14:textId="223A3CB7" w:rsidR="0007485F" w:rsidRDefault="007A7443" w:rsidP="00791A32">
      <w:pPr>
        <w:pStyle w:val="Bezodstpw"/>
      </w:pPr>
      <w:r>
        <w:rPr>
          <w:noProof/>
          <w:lang w:val="pl-PL" w:eastAsia="pl-PL"/>
        </w:rPr>
        <w:lastRenderedPageBreak/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CEEB5BF" wp14:editId="2F37F074">
                <wp:simplePos x="0" y="0"/>
                <wp:positionH relativeFrom="margin">
                  <wp:align>right</wp:align>
                </wp:positionH>
                <wp:positionV relativeFrom="paragraph">
                  <wp:posOffset>3507105</wp:posOffset>
                </wp:positionV>
                <wp:extent cx="3154680" cy="3876675"/>
                <wp:effectExtent l="0" t="0" r="26670" b="285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3876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2FE5" w14:textId="4E37D78C" w:rsidR="00040BA5" w:rsidRPr="00CE1CA3" w:rsidRDefault="00B05DDC" w:rsidP="00E22A2C">
                            <w:pPr>
                              <w:spacing w:after="120"/>
                              <w:jc w:val="center"/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pl-PL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pl-PL"/>
                              </w:rPr>
                              <w:t>Jak dołączyć do</w:t>
                            </w:r>
                            <w:r w:rsidR="00040BA5" w:rsidRPr="00CE1CA3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pl-PL"/>
                              </w:rPr>
                              <w:t xml:space="preserve"> </w:t>
                            </w:r>
                            <w:r w:rsidR="00C60C10" w:rsidRPr="00CE1CA3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pl-PL"/>
                              </w:rPr>
                              <w:t>IDEAL GAME</w:t>
                            </w:r>
                            <w:r w:rsidR="00040BA5" w:rsidRPr="00CE1CA3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pl-PL"/>
                              </w:rPr>
                              <w:t>:</w:t>
                            </w:r>
                          </w:p>
                          <w:p w14:paraId="1691688F" w14:textId="083C0742" w:rsidR="00E22A2C" w:rsidRPr="00E403F2" w:rsidRDefault="00504EEC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E403F2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l-PL"/>
                              </w:rPr>
                              <w:t>Odwiedź naszą stronę</w:t>
                            </w:r>
                            <w:r w:rsidR="00040BA5" w:rsidRPr="00E403F2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l-PL"/>
                              </w:rPr>
                              <w:t>:</w:t>
                            </w:r>
                          </w:p>
                          <w:p w14:paraId="385751F1" w14:textId="5ACD71BE" w:rsidR="00040BA5" w:rsidRPr="00E403F2" w:rsidRDefault="00DE5113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Cs w:val="24"/>
                                <w:lang w:val="pl-PL"/>
                              </w:rPr>
                            </w:pPr>
                            <w:r w:rsidRPr="00E403F2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  <w:lang w:val="pl-PL"/>
                              </w:rPr>
                              <w:t>https</w:t>
                            </w:r>
                            <w:proofErr w:type="gramStart"/>
                            <w:r w:rsidRPr="00E403F2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  <w:lang w:val="pl-PL"/>
                              </w:rPr>
                              <w:t>://ideal-game</w:t>
                            </w:r>
                            <w:proofErr w:type="gramEnd"/>
                            <w:r w:rsidRPr="00E403F2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  <w:lang w:val="pl-PL"/>
                              </w:rPr>
                              <w:t>.</w:t>
                            </w:r>
                            <w:proofErr w:type="gramStart"/>
                            <w:r w:rsidRPr="00E403F2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  <w:lang w:val="pl-PL"/>
                              </w:rPr>
                              <w:t>eduproject</w:t>
                            </w:r>
                            <w:proofErr w:type="gramEnd"/>
                            <w:r w:rsidRPr="00E403F2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  <w:lang w:val="pl-PL"/>
                              </w:rPr>
                              <w:t>.</w:t>
                            </w:r>
                            <w:proofErr w:type="gramStart"/>
                            <w:r w:rsidRPr="00E403F2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  <w:lang w:val="pl-PL"/>
                              </w:rPr>
                              <w:t>eu</w:t>
                            </w:r>
                            <w:proofErr w:type="gramEnd"/>
                            <w:r w:rsidRPr="00E403F2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  <w:lang w:val="pl-PL"/>
                              </w:rPr>
                              <w:t>/</w:t>
                            </w:r>
                          </w:p>
                          <w:p w14:paraId="09D4CE43" w14:textId="6BB846CB" w:rsidR="00040BA5" w:rsidRPr="00504EEC" w:rsidRDefault="00504EEC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l-PL"/>
                              </w:rPr>
                            </w:pPr>
                            <w:proofErr w:type="gramStart"/>
                            <w:r w:rsidRPr="00504EE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l-PL"/>
                              </w:rPr>
                              <w:t>lub</w:t>
                            </w:r>
                            <w:proofErr w:type="gramEnd"/>
                            <w:r w:rsidRPr="00504EE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l-PL"/>
                              </w:rPr>
                              <w:t xml:space="preserve"> skontaktuj się z partnerem projektu w swoim kraju</w:t>
                            </w:r>
                            <w:r w:rsidR="004D1F5D" w:rsidRPr="00504EE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l-PL"/>
                              </w:rPr>
                              <w:t>!</w:t>
                            </w:r>
                            <w:r w:rsidR="00D01290" w:rsidRPr="00504EE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l-PL"/>
                              </w:rPr>
                              <w:t xml:space="preserve"> </w:t>
                            </w:r>
                            <w:r w:rsidR="00D01290" w:rsidRPr="00504EEC">
                              <w:rPr>
                                <w:rFonts w:asciiTheme="minorHAnsi" w:hAnsiTheme="minorHAnsi" w:cstheme="minorHAnsi"/>
                                <w:sz w:val="20"/>
                                <w:szCs w:val="24"/>
                                <w:lang w:val="pl-PL"/>
                              </w:rPr>
                              <w:t>(</w:t>
                            </w:r>
                            <w:r w:rsidR="007A7443" w:rsidRPr="00504EEC">
                              <w:rPr>
                                <w:rFonts w:asciiTheme="minorHAnsi" w:hAnsiTheme="minorHAnsi" w:cstheme="minorHAnsi"/>
                                <w:sz w:val="20"/>
                                <w:szCs w:val="24"/>
                                <w:lang w:val="pl-PL"/>
                              </w:rPr>
                              <w:t>Szczegóły</w:t>
                            </w:r>
                            <w:r w:rsidRPr="00504EEC">
                              <w:rPr>
                                <w:rFonts w:asciiTheme="minorHAnsi" w:hAnsiTheme="minorHAnsi" w:cstheme="minorHAnsi"/>
                                <w:sz w:val="20"/>
                                <w:szCs w:val="24"/>
                                <w:lang w:val="pl-PL"/>
                              </w:rPr>
                              <w:t xml:space="preserve"> na stronie</w:t>
                            </w:r>
                            <w:r w:rsidR="00D01290" w:rsidRPr="00504EEC">
                              <w:rPr>
                                <w:rFonts w:asciiTheme="minorHAnsi" w:hAnsiTheme="minorHAnsi" w:cstheme="minorHAnsi"/>
                                <w:sz w:val="20"/>
                                <w:szCs w:val="24"/>
                                <w:lang w:val="pl-PL"/>
                              </w:rPr>
                              <w:t>)</w:t>
                            </w:r>
                          </w:p>
                          <w:p w14:paraId="60F2D4BE" w14:textId="4BBB5EE9" w:rsidR="00AA5E2B" w:rsidRPr="00504EEC" w:rsidRDefault="00AA5E2B" w:rsidP="005933BC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l-PL"/>
                              </w:rPr>
                            </w:pPr>
                          </w:p>
                          <w:p w14:paraId="7BA216FB" w14:textId="77777777" w:rsidR="00E22A2C" w:rsidRPr="00504EEC" w:rsidRDefault="00E22A2C" w:rsidP="00E22A2C">
                            <w:pPr>
                              <w:spacing w:after="120"/>
                              <w:jc w:val="center"/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pl-PL"/>
                              </w:rPr>
                            </w:pPr>
                          </w:p>
                          <w:p w14:paraId="60FD77E3" w14:textId="4F54FEFC" w:rsidR="00E22A2C" w:rsidRPr="00504EEC" w:rsidRDefault="00504EEC" w:rsidP="00E22A2C">
                            <w:pPr>
                              <w:spacing w:after="120"/>
                              <w:jc w:val="center"/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504EEC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pl-PL"/>
                              </w:rPr>
                              <w:t>Ch</w:t>
                            </w:r>
                            <w:r w:rsidR="00B05DDC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pl-PL"/>
                              </w:rPr>
                              <w:t>c</w:t>
                            </w:r>
                            <w:r w:rsidRPr="00504EEC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pl-PL"/>
                              </w:rPr>
                              <w:t>esz być na bieżąco</w:t>
                            </w:r>
                            <w:r w:rsidR="00E22A2C" w:rsidRPr="00504EEC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  <w:lang w:val="pl-PL"/>
                              </w:rPr>
                              <w:t xml:space="preserve">? </w:t>
                            </w:r>
                          </w:p>
                          <w:p w14:paraId="467FDBAE" w14:textId="33DA7157" w:rsidR="00E22A2C" w:rsidRPr="00504EEC" w:rsidRDefault="00504EEC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l-PL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l-PL"/>
                              </w:rPr>
                              <w:t>Odwiedź te</w:t>
                            </w:r>
                            <w:r w:rsidRPr="00504EE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l-PL"/>
                              </w:rPr>
                              <w:t>ż nasze kanały mediów społecznościowych</w:t>
                            </w:r>
                            <w:r w:rsidR="00E22A2C" w:rsidRPr="00504EE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l-PL"/>
                              </w:rPr>
                              <w:t>:</w:t>
                            </w:r>
                          </w:p>
                          <w:p w14:paraId="6E3500F6" w14:textId="321B8DA9" w:rsidR="00AA5E2B" w:rsidRDefault="00AA5E2B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DEAL GAME Facebook:</w:t>
                            </w:r>
                          </w:p>
                          <w:p w14:paraId="66165200" w14:textId="67205F2D" w:rsidR="00E22A2C" w:rsidRPr="00E22A2C" w:rsidRDefault="00E22A2C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>https://www.facebook.com/Erasmus-Project-IDEAL-GAME-100195691949187/?view_public_ for=100195691949187</w:t>
                            </w:r>
                          </w:p>
                          <w:p w14:paraId="0BF76C5D" w14:textId="115B1751" w:rsidR="00AA5E2B" w:rsidRDefault="00E22A2C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DEAL GAME Twitter:</w:t>
                            </w: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  <w:lang w:val="de-DE"/>
                              </w:rPr>
                              <w:t xml:space="preserve"> </w:t>
                            </w:r>
                          </w:p>
                          <w:p w14:paraId="70538A7C" w14:textId="7A50DFDD" w:rsidR="00E22A2C" w:rsidRPr="00D50ACA" w:rsidRDefault="00E22A2C" w:rsidP="00E22A2C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>@IdealG</w:t>
                            </w: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>ame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EB5BF" id="_x0000_s1033" type="#_x0000_t202" style="position:absolute;margin-left:197.2pt;margin-top:276.15pt;width:248.4pt;height:305.25pt;z-index:2516766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">
                <v:textbox>
                  <w:txbxContent>
                    <w:p w14:paraId="43392FE5" w14:textId="4E37D78C" w:rsidR="00040BA5" w:rsidRPr="00CE1CA3" w:rsidRDefault="00B05DDC" w:rsidP="00E22A2C">
                      <w:pPr>
                        <w:spacing w:after="120"/>
                        <w:jc w:val="center"/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pl-PL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pl-PL"/>
                        </w:rPr>
                        <w:t xml:space="preserve">Jak dołączyć </w:t>
                      </w:r>
                      <w:bookmarkStart w:id="1" w:name="_GoBack"/>
                      <w:r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pl-PL"/>
                        </w:rPr>
                        <w:t>do</w:t>
                      </w:r>
                      <w:r w:rsidR="00040BA5" w:rsidRPr="00CE1CA3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pl-PL"/>
                        </w:rPr>
                        <w:t xml:space="preserve"> </w:t>
                      </w:r>
                      <w:r w:rsidR="00C60C10" w:rsidRPr="00CE1CA3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pl-PL"/>
                        </w:rPr>
                        <w:t>IDEAL GAME</w:t>
                      </w:r>
                      <w:r w:rsidR="00040BA5" w:rsidRPr="00CE1CA3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pl-PL"/>
                        </w:rPr>
                        <w:t>:</w:t>
                      </w:r>
                    </w:p>
                    <w:p w14:paraId="1691688F" w14:textId="083C0742" w:rsidR="00E22A2C" w:rsidRPr="00E403F2" w:rsidRDefault="00504EEC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 w:val="24"/>
                          <w:szCs w:val="24"/>
                          <w:lang w:val="pl-PL"/>
                        </w:rPr>
                      </w:pPr>
                      <w:r w:rsidRPr="00E403F2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l-PL"/>
                        </w:rPr>
                        <w:t>Odwiedź naszą stronę</w:t>
                      </w:r>
                      <w:r w:rsidR="00040BA5" w:rsidRPr="00E403F2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l-PL"/>
                        </w:rPr>
                        <w:t>:</w:t>
                      </w:r>
                    </w:p>
                    <w:p w14:paraId="385751F1" w14:textId="5ACD71BE" w:rsidR="00040BA5" w:rsidRPr="00E403F2" w:rsidRDefault="00DE5113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Cs w:val="24"/>
                          <w:lang w:val="pl-PL"/>
                        </w:rPr>
                      </w:pPr>
                      <w:r w:rsidRPr="00E403F2">
                        <w:rPr>
                          <w:rFonts w:asciiTheme="minorHAnsi" w:hAnsiTheme="minorHAnsi" w:cstheme="minorHAnsi"/>
                          <w:color w:val="00B0F0"/>
                          <w:szCs w:val="24"/>
                          <w:lang w:val="pl-PL"/>
                        </w:rPr>
                        <w:t>https</w:t>
                      </w:r>
                      <w:proofErr w:type="gramStart"/>
                      <w:r w:rsidRPr="00E403F2">
                        <w:rPr>
                          <w:rFonts w:asciiTheme="minorHAnsi" w:hAnsiTheme="minorHAnsi" w:cstheme="minorHAnsi"/>
                          <w:color w:val="00B0F0"/>
                          <w:szCs w:val="24"/>
                          <w:lang w:val="pl-PL"/>
                        </w:rPr>
                        <w:t>://ideal-game</w:t>
                      </w:r>
                      <w:proofErr w:type="gramEnd"/>
                      <w:r w:rsidRPr="00E403F2">
                        <w:rPr>
                          <w:rFonts w:asciiTheme="minorHAnsi" w:hAnsiTheme="minorHAnsi" w:cstheme="minorHAnsi"/>
                          <w:color w:val="00B0F0"/>
                          <w:szCs w:val="24"/>
                          <w:lang w:val="pl-PL"/>
                        </w:rPr>
                        <w:t>.</w:t>
                      </w:r>
                      <w:proofErr w:type="gramStart"/>
                      <w:r w:rsidRPr="00E403F2">
                        <w:rPr>
                          <w:rFonts w:asciiTheme="minorHAnsi" w:hAnsiTheme="minorHAnsi" w:cstheme="minorHAnsi"/>
                          <w:color w:val="00B0F0"/>
                          <w:szCs w:val="24"/>
                          <w:lang w:val="pl-PL"/>
                        </w:rPr>
                        <w:t>eduproject</w:t>
                      </w:r>
                      <w:proofErr w:type="gramEnd"/>
                      <w:r w:rsidRPr="00E403F2">
                        <w:rPr>
                          <w:rFonts w:asciiTheme="minorHAnsi" w:hAnsiTheme="minorHAnsi" w:cstheme="minorHAnsi"/>
                          <w:color w:val="00B0F0"/>
                          <w:szCs w:val="24"/>
                          <w:lang w:val="pl-PL"/>
                        </w:rPr>
                        <w:t>.</w:t>
                      </w:r>
                      <w:proofErr w:type="gramStart"/>
                      <w:r w:rsidRPr="00E403F2">
                        <w:rPr>
                          <w:rFonts w:asciiTheme="minorHAnsi" w:hAnsiTheme="minorHAnsi" w:cstheme="minorHAnsi"/>
                          <w:color w:val="00B0F0"/>
                          <w:szCs w:val="24"/>
                          <w:lang w:val="pl-PL"/>
                        </w:rPr>
                        <w:t>eu</w:t>
                      </w:r>
                      <w:proofErr w:type="gramEnd"/>
                      <w:r w:rsidRPr="00E403F2">
                        <w:rPr>
                          <w:rFonts w:asciiTheme="minorHAnsi" w:hAnsiTheme="minorHAnsi" w:cstheme="minorHAnsi"/>
                          <w:color w:val="00B0F0"/>
                          <w:szCs w:val="24"/>
                          <w:lang w:val="pl-PL"/>
                        </w:rPr>
                        <w:t>/</w:t>
                      </w:r>
                    </w:p>
                    <w:p w14:paraId="09D4CE43" w14:textId="6BB846CB" w:rsidR="00040BA5" w:rsidRPr="00504EEC" w:rsidRDefault="00504EEC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l-PL"/>
                        </w:rPr>
                      </w:pPr>
                      <w:proofErr w:type="gramStart"/>
                      <w:r w:rsidRPr="00504EE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l-PL"/>
                        </w:rPr>
                        <w:t>lub</w:t>
                      </w:r>
                      <w:proofErr w:type="gramEnd"/>
                      <w:r w:rsidRPr="00504EE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l-PL"/>
                        </w:rPr>
                        <w:t xml:space="preserve"> skontaktuj się z partnerem projektu w swoim kraju</w:t>
                      </w:r>
                      <w:r w:rsidR="004D1F5D" w:rsidRPr="00504EE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l-PL"/>
                        </w:rPr>
                        <w:t>!</w:t>
                      </w:r>
                      <w:r w:rsidR="00D01290" w:rsidRPr="00504EE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l-PL"/>
                        </w:rPr>
                        <w:t xml:space="preserve"> </w:t>
                      </w:r>
                      <w:r w:rsidR="00D01290" w:rsidRPr="00504EEC">
                        <w:rPr>
                          <w:rFonts w:asciiTheme="minorHAnsi" w:hAnsiTheme="minorHAnsi" w:cstheme="minorHAnsi"/>
                          <w:sz w:val="20"/>
                          <w:szCs w:val="24"/>
                          <w:lang w:val="pl-PL"/>
                        </w:rPr>
                        <w:t>(</w:t>
                      </w:r>
                      <w:r w:rsidR="007A7443" w:rsidRPr="00504EEC">
                        <w:rPr>
                          <w:rFonts w:asciiTheme="minorHAnsi" w:hAnsiTheme="minorHAnsi" w:cstheme="minorHAnsi"/>
                          <w:sz w:val="20"/>
                          <w:szCs w:val="24"/>
                          <w:lang w:val="pl-PL"/>
                        </w:rPr>
                        <w:t>Szczegóły</w:t>
                      </w:r>
                      <w:r w:rsidRPr="00504EEC">
                        <w:rPr>
                          <w:rFonts w:asciiTheme="minorHAnsi" w:hAnsiTheme="minorHAnsi" w:cstheme="minorHAnsi"/>
                          <w:sz w:val="20"/>
                          <w:szCs w:val="24"/>
                          <w:lang w:val="pl-PL"/>
                        </w:rPr>
                        <w:t xml:space="preserve"> na stronie</w:t>
                      </w:r>
                      <w:r w:rsidR="00D01290" w:rsidRPr="00504EEC">
                        <w:rPr>
                          <w:rFonts w:asciiTheme="minorHAnsi" w:hAnsiTheme="minorHAnsi" w:cstheme="minorHAnsi"/>
                          <w:sz w:val="20"/>
                          <w:szCs w:val="24"/>
                          <w:lang w:val="pl-PL"/>
                        </w:rPr>
                        <w:t>)</w:t>
                      </w:r>
                    </w:p>
                    <w:p w14:paraId="60F2D4BE" w14:textId="4BBB5EE9" w:rsidR="00AA5E2B" w:rsidRPr="00504EEC" w:rsidRDefault="00AA5E2B" w:rsidP="005933BC"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l-PL"/>
                        </w:rPr>
                      </w:pPr>
                    </w:p>
                    <w:p w14:paraId="7BA216FB" w14:textId="77777777" w:rsidR="00E22A2C" w:rsidRPr="00504EEC" w:rsidRDefault="00E22A2C" w:rsidP="00E22A2C">
                      <w:pPr>
                        <w:spacing w:after="120"/>
                        <w:jc w:val="center"/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pl-PL"/>
                        </w:rPr>
                      </w:pPr>
                    </w:p>
                    <w:p w14:paraId="60FD77E3" w14:textId="4F54FEFC" w:rsidR="00E22A2C" w:rsidRPr="00504EEC" w:rsidRDefault="00504EEC" w:rsidP="00E22A2C">
                      <w:pPr>
                        <w:spacing w:after="120"/>
                        <w:jc w:val="center"/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pl-PL"/>
                        </w:rPr>
                      </w:pPr>
                      <w:r w:rsidRPr="00504EEC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pl-PL"/>
                        </w:rPr>
                        <w:t>Ch</w:t>
                      </w:r>
                      <w:r w:rsidR="00B05DDC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pl-PL"/>
                        </w:rPr>
                        <w:t>c</w:t>
                      </w:r>
                      <w:r w:rsidRPr="00504EEC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pl-PL"/>
                        </w:rPr>
                        <w:t>esz być na bieżąco</w:t>
                      </w:r>
                      <w:r w:rsidR="00E22A2C" w:rsidRPr="00504EEC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  <w:lang w:val="pl-PL"/>
                        </w:rPr>
                        <w:t xml:space="preserve">? </w:t>
                      </w:r>
                    </w:p>
                    <w:p w14:paraId="467FDBAE" w14:textId="33DA7157" w:rsidR="00E22A2C" w:rsidRPr="00504EEC" w:rsidRDefault="00504EEC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l-PL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l-PL"/>
                        </w:rPr>
                        <w:t>Odwiedź te</w:t>
                      </w:r>
                      <w:r w:rsidRPr="00504EE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l-PL"/>
                        </w:rPr>
                        <w:t>ż nasze kanały mediów społecznościowych</w:t>
                      </w:r>
                      <w:r w:rsidR="00E22A2C" w:rsidRPr="00504EE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l-PL"/>
                        </w:rPr>
                        <w:t>:</w:t>
                      </w:r>
                    </w:p>
                    <w:p w14:paraId="6E3500F6" w14:textId="321B8DA9" w:rsidR="00AA5E2B" w:rsidRDefault="00AA5E2B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DEAL GAME Facebook:</w:t>
                      </w:r>
                    </w:p>
                    <w:p w14:paraId="66165200" w14:textId="67205F2D" w:rsidR="00E22A2C" w:rsidRPr="00E22A2C" w:rsidRDefault="00E22A2C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>https://www.facebook.com/Erasmus-Project-IDEAL-GAME-100195691949187/?view_public_ for=100195691949187</w:t>
                      </w:r>
                    </w:p>
                    <w:p w14:paraId="0BF76C5D" w14:textId="115B1751" w:rsidR="00AA5E2B" w:rsidRDefault="00E22A2C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DEAL GAME Twitter:</w:t>
                      </w: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  <w:lang w:val="de-DE"/>
                        </w:rPr>
                        <w:t xml:space="preserve"> </w:t>
                      </w:r>
                    </w:p>
                    <w:p w14:paraId="70538A7C" w14:textId="7A50DFDD" w:rsidR="00E22A2C" w:rsidRPr="00D50ACA" w:rsidRDefault="00E22A2C" w:rsidP="00E22A2C"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>@IdealG</w:t>
                      </w: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>ame3</w:t>
                      </w:r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3095F">
        <w:rPr>
          <w:noProof/>
          <w:lang w:val="pl-PL" w:eastAsia="pl-PL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7F69FDB" wp14:editId="15DC6A96">
                <wp:simplePos x="0" y="0"/>
                <wp:positionH relativeFrom="margin">
                  <wp:align>left</wp:align>
                </wp:positionH>
                <wp:positionV relativeFrom="paragraph">
                  <wp:posOffset>2540</wp:posOffset>
                </wp:positionV>
                <wp:extent cx="4146550" cy="4448175"/>
                <wp:effectExtent l="0" t="0" r="25400" b="2857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444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9389E4" w14:textId="79099130" w:rsidR="00040BA5" w:rsidRPr="00E403F2" w:rsidRDefault="00CE1CA3" w:rsidP="00B724AD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pl-PL"/>
                              </w:rPr>
                            </w:pPr>
                            <w:r w:rsidRPr="00E403F2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pl-PL"/>
                              </w:rPr>
                              <w:t>Co j</w:t>
                            </w:r>
                            <w:r w:rsidR="001A29E6" w:rsidRPr="00E403F2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pl-PL"/>
                              </w:rPr>
                              <w:t>uż mamy</w:t>
                            </w:r>
                            <w:r w:rsidRPr="00E403F2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pl-PL"/>
                              </w:rPr>
                              <w:t xml:space="preserve">? </w:t>
                            </w:r>
                          </w:p>
                          <w:p w14:paraId="1208249E" w14:textId="5D717B2B" w:rsidR="00040BA5" w:rsidRPr="00E403F2" w:rsidRDefault="00040BA5" w:rsidP="00D50ACA">
                            <w:pPr>
                              <w:jc w:val="center"/>
                              <w:rPr>
                                <w:b/>
                                <w:color w:val="2F5496" w:themeColor="accent1" w:themeShade="BF"/>
                                <w:sz w:val="26"/>
                                <w:szCs w:val="26"/>
                                <w:lang w:val="pl-PL"/>
                              </w:rPr>
                            </w:pPr>
                          </w:p>
                          <w:p w14:paraId="658EFC2E" w14:textId="2FD74B19" w:rsidR="00040BA5" w:rsidRPr="00E403F2" w:rsidRDefault="00040BA5" w:rsidP="00D50ACA">
                            <w:pPr>
                              <w:jc w:val="center"/>
                              <w:rPr>
                                <w:b/>
                                <w:color w:val="2F5496" w:themeColor="accent1" w:themeShade="BF"/>
                                <w:sz w:val="26"/>
                                <w:szCs w:val="26"/>
                                <w:lang w:val="pl-PL"/>
                              </w:rPr>
                            </w:pPr>
                          </w:p>
                          <w:p w14:paraId="365DD502" w14:textId="0F8480AF" w:rsidR="00040BA5" w:rsidRPr="00E403F2" w:rsidRDefault="00040BA5" w:rsidP="00D50ACA">
                            <w:pPr>
                              <w:jc w:val="center"/>
                              <w:rPr>
                                <w:b/>
                                <w:color w:val="2F5496" w:themeColor="accent1" w:themeShade="BF"/>
                                <w:sz w:val="26"/>
                                <w:szCs w:val="26"/>
                                <w:lang w:val="pl-PL"/>
                              </w:rPr>
                            </w:pPr>
                          </w:p>
                          <w:p w14:paraId="43079C85" w14:textId="160C7F19" w:rsidR="00040BA5" w:rsidRPr="00E403F2" w:rsidRDefault="00040BA5" w:rsidP="00D50ACA">
                            <w:pPr>
                              <w:jc w:val="center"/>
                              <w:rPr>
                                <w:b/>
                                <w:color w:val="2F5496" w:themeColor="accent1" w:themeShade="BF"/>
                                <w:sz w:val="26"/>
                                <w:szCs w:val="26"/>
                                <w:lang w:val="pl-PL"/>
                              </w:rPr>
                            </w:pPr>
                          </w:p>
                          <w:p w14:paraId="261A656C" w14:textId="77777777" w:rsidR="00040BA5" w:rsidRPr="00E403F2" w:rsidRDefault="00040BA5" w:rsidP="00174D92">
                            <w:pPr>
                              <w:spacing w:after="120"/>
                              <w:jc w:val="both"/>
                              <w:rPr>
                                <w:lang w:val="pl-PL"/>
                              </w:rPr>
                            </w:pPr>
                          </w:p>
                          <w:p w14:paraId="02C6E469" w14:textId="77777777" w:rsidR="00040BA5" w:rsidRPr="00E403F2" w:rsidRDefault="00040BA5" w:rsidP="00174D92">
                            <w:pPr>
                              <w:spacing w:after="120"/>
                              <w:jc w:val="both"/>
                              <w:rPr>
                                <w:lang w:val="pl-PL"/>
                              </w:rPr>
                            </w:pPr>
                          </w:p>
                          <w:p w14:paraId="4DDD3785" w14:textId="77777777" w:rsidR="00040BA5" w:rsidRPr="00E403F2" w:rsidRDefault="00040BA5" w:rsidP="00174D92">
                            <w:pPr>
                              <w:spacing w:after="120"/>
                              <w:jc w:val="both"/>
                              <w:rPr>
                                <w:lang w:val="pl-PL"/>
                              </w:rPr>
                            </w:pPr>
                          </w:p>
                          <w:p w14:paraId="53DF25B5" w14:textId="77777777" w:rsidR="00040BA5" w:rsidRPr="00E403F2" w:rsidRDefault="00040BA5" w:rsidP="00174D92">
                            <w:pPr>
                              <w:spacing w:after="120"/>
                              <w:jc w:val="both"/>
                              <w:rPr>
                                <w:lang w:val="pl-PL"/>
                              </w:rPr>
                            </w:pPr>
                          </w:p>
                          <w:p w14:paraId="30B91B6C" w14:textId="1D9361FE" w:rsidR="00F93B78" w:rsidRPr="00F93B78" w:rsidRDefault="00F93B78" w:rsidP="00F93B78">
                            <w:pPr>
                              <w:spacing w:after="120"/>
                              <w:jc w:val="both"/>
                              <w:rPr>
                                <w:lang w:val="pl-PL"/>
                              </w:rPr>
                            </w:pPr>
                            <w:r w:rsidRPr="00F93B78">
                              <w:rPr>
                                <w:lang w:val="pl-PL"/>
                              </w:rPr>
                              <w:t>Projekt oficjalnie rozpoczął się 1 września 2020 roku.</w:t>
                            </w:r>
                          </w:p>
                          <w:p w14:paraId="66D1DA61" w14:textId="219A0A7B" w:rsidR="00F93B78" w:rsidRPr="00F93B78" w:rsidRDefault="00F93B78" w:rsidP="00F93B78">
                            <w:pPr>
                              <w:spacing w:after="160" w:line="259" w:lineRule="auto"/>
                              <w:jc w:val="both"/>
                              <w:rPr>
                                <w:lang w:val="pl-PL"/>
                              </w:rPr>
                            </w:pPr>
                            <w:r w:rsidRPr="00F93B78">
                              <w:rPr>
                                <w:lang w:val="pl-PL"/>
                              </w:rPr>
                              <w:t xml:space="preserve">Wkrótce potem konsorcjum projektu spotkało się na spotkaniu inauguracyjnym. </w:t>
                            </w:r>
                            <w:r w:rsidR="0033095F">
                              <w:rPr>
                                <w:lang w:val="pl-PL"/>
                              </w:rPr>
                              <w:t>Spotkanie</w:t>
                            </w:r>
                            <w:r w:rsidRPr="00F93B78">
                              <w:rPr>
                                <w:lang w:val="pl-PL"/>
                              </w:rPr>
                              <w:t xml:space="preserve"> </w:t>
                            </w:r>
                            <w:r w:rsidR="0033095F">
                              <w:rPr>
                                <w:lang w:val="pl-PL"/>
                              </w:rPr>
                              <w:t>zostało zrealizowane</w:t>
                            </w:r>
                            <w:r w:rsidRPr="00F93B78">
                              <w:rPr>
                                <w:lang w:val="pl-PL"/>
                              </w:rPr>
                              <w:t xml:space="preserve"> online w dniach</w:t>
                            </w:r>
                            <w:r w:rsidR="0033095F">
                              <w:rPr>
                                <w:lang w:val="pl-PL"/>
                              </w:rPr>
                              <w:t xml:space="preserve"> 8-10 grudnia 2020 r. i zostało</w:t>
                            </w:r>
                            <w:r w:rsidRPr="00F93B78">
                              <w:rPr>
                                <w:lang w:val="pl-PL"/>
                              </w:rPr>
                              <w:t xml:space="preserve"> poprowadzone przez </w:t>
                            </w:r>
                            <w:proofErr w:type="spellStart"/>
                            <w:r w:rsidRPr="00F93B78">
                              <w:rPr>
                                <w:lang w:val="pl-PL"/>
                              </w:rPr>
                              <w:t>Ingenious</w:t>
                            </w:r>
                            <w:proofErr w:type="spellEnd"/>
                            <w:r w:rsidRPr="00F93B78">
                              <w:rPr>
                                <w:lang w:val="pl-PL"/>
                              </w:rPr>
                              <w:t xml:space="preserve"> Knowledge.</w:t>
                            </w:r>
                          </w:p>
                          <w:p w14:paraId="1BB3B8BF" w14:textId="77777777" w:rsidR="00F93B78" w:rsidRPr="00F93B78" w:rsidRDefault="00F93B78" w:rsidP="00F93B78">
                            <w:pPr>
                              <w:spacing w:after="160" w:line="259" w:lineRule="auto"/>
                              <w:jc w:val="both"/>
                              <w:rPr>
                                <w:lang w:val="pl-PL"/>
                              </w:rPr>
                            </w:pPr>
                            <w:r w:rsidRPr="00F93B78">
                              <w:rPr>
                                <w:lang w:val="pl-PL"/>
                              </w:rPr>
                              <w:t>Celem spotkania było umożliwienie partnerom wzajemnego przedstawienia się, przedyskutowania celów i działań projektu oraz zaplanowania wstępnych zadań dla wszystkich partnerów.</w:t>
                            </w:r>
                          </w:p>
                          <w:p w14:paraId="58C33461" w14:textId="69D40FFC" w:rsidR="00F93B78" w:rsidRPr="00F93B78" w:rsidRDefault="00F93B78" w:rsidP="00F93B78">
                            <w:pPr>
                              <w:spacing w:after="160" w:line="259" w:lineRule="auto"/>
                              <w:jc w:val="both"/>
                              <w:rPr>
                                <w:lang w:val="pl-PL"/>
                              </w:rPr>
                            </w:pPr>
                            <w:r w:rsidRPr="00F93B78">
                              <w:rPr>
                                <w:lang w:val="pl-PL"/>
                              </w:rPr>
                              <w:t>Wszystkie cele projektu zostały szczegółowo rozważone i omówione, w tym kwestie administracyjne i finansowe, takie jak aspekty upowszechniania i wykorzystania rezu</w:t>
                            </w:r>
                            <w:r>
                              <w:rPr>
                                <w:lang w:val="pl-PL"/>
                              </w:rPr>
                              <w:t>l</w:t>
                            </w:r>
                            <w:r w:rsidRPr="00F93B78">
                              <w:rPr>
                                <w:lang w:val="pl-PL"/>
                              </w:rPr>
                              <w:t>tatów oraz procedury ich oceny i sprawozdawczości.</w:t>
                            </w:r>
                          </w:p>
                          <w:p w14:paraId="5F64566C" w14:textId="77777777" w:rsidR="00040BA5" w:rsidRPr="00F93B78" w:rsidRDefault="00040BA5" w:rsidP="00D56217">
                            <w:pPr>
                              <w:jc w:val="both"/>
                              <w:rPr>
                                <w:lang w:val="pl-PL"/>
                              </w:rPr>
                            </w:pPr>
                          </w:p>
                          <w:p w14:paraId="4E36A536" w14:textId="3B91E1B8" w:rsidR="00040BA5" w:rsidRPr="00F93B78" w:rsidRDefault="00040BA5" w:rsidP="00D56217">
                            <w:pPr>
                              <w:jc w:val="both"/>
                              <w:rPr>
                                <w:lang w:val="pl-PL"/>
                              </w:rPr>
                            </w:pPr>
                            <w:r w:rsidRPr="00F93B78">
                              <w:rPr>
                                <w:lang w:val="pl-PL"/>
                              </w:rPr>
                              <w:t xml:space="preserve"> </w:t>
                            </w:r>
                          </w:p>
                          <w:p w14:paraId="72E5E76D" w14:textId="762D21E8" w:rsidR="00040BA5" w:rsidRPr="00F93B78" w:rsidRDefault="00040BA5" w:rsidP="008A23F7">
                            <w:pPr>
                              <w:rPr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69FDB" id="_x0000_s1034" type="#_x0000_t202" style="position:absolute;margin-left:0;margin-top:.2pt;width:326.5pt;height:350.25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">
                <v:textbox>
                  <w:txbxContent>
                    <w:p w14:paraId="5C9389E4" w14:textId="79099130" w:rsidR="00040BA5" w:rsidRPr="00E403F2" w:rsidRDefault="00CE1CA3" w:rsidP="00B724AD">
                      <w:pPr>
                        <w:spacing w:before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  <w:lang w:val="pl-PL"/>
                        </w:rPr>
                      </w:pPr>
                      <w:r w:rsidRPr="00E403F2">
                        <w:rPr>
                          <w:b/>
                          <w:color w:val="00B0F0"/>
                          <w:sz w:val="26"/>
                          <w:szCs w:val="26"/>
                          <w:lang w:val="pl-PL"/>
                        </w:rPr>
                        <w:t>Co j</w:t>
                      </w:r>
                      <w:r w:rsidR="001A29E6" w:rsidRPr="00E403F2">
                        <w:rPr>
                          <w:b/>
                          <w:color w:val="00B0F0"/>
                          <w:sz w:val="26"/>
                          <w:szCs w:val="26"/>
                          <w:lang w:val="pl-PL"/>
                        </w:rPr>
                        <w:t>uż mamy</w:t>
                      </w:r>
                      <w:r w:rsidRPr="00E403F2">
                        <w:rPr>
                          <w:b/>
                          <w:color w:val="00B0F0"/>
                          <w:sz w:val="26"/>
                          <w:szCs w:val="26"/>
                          <w:lang w:val="pl-PL"/>
                        </w:rPr>
                        <w:t xml:space="preserve">? </w:t>
                      </w:r>
                    </w:p>
                    <w:p w14:paraId="1208249E" w14:textId="5D717B2B" w:rsidR="00040BA5" w:rsidRPr="00E403F2" w:rsidRDefault="00040BA5" w:rsidP="00D50ACA">
                      <w:pPr>
                        <w:jc w:val="center"/>
                        <w:rPr>
                          <w:b/>
                          <w:color w:val="2F5496" w:themeColor="accent1" w:themeShade="BF"/>
                          <w:sz w:val="26"/>
                          <w:szCs w:val="26"/>
                          <w:lang w:val="pl-PL"/>
                        </w:rPr>
                      </w:pPr>
                    </w:p>
                    <w:p w14:paraId="658EFC2E" w14:textId="2FD74B19" w:rsidR="00040BA5" w:rsidRPr="00E403F2" w:rsidRDefault="00040BA5" w:rsidP="00D50ACA">
                      <w:pPr>
                        <w:jc w:val="center"/>
                        <w:rPr>
                          <w:b/>
                          <w:color w:val="2F5496" w:themeColor="accent1" w:themeShade="BF"/>
                          <w:sz w:val="26"/>
                          <w:szCs w:val="26"/>
                          <w:lang w:val="pl-PL"/>
                        </w:rPr>
                      </w:pPr>
                    </w:p>
                    <w:p w14:paraId="365DD502" w14:textId="0F8480AF" w:rsidR="00040BA5" w:rsidRPr="00E403F2" w:rsidRDefault="00040BA5" w:rsidP="00D50ACA">
                      <w:pPr>
                        <w:jc w:val="center"/>
                        <w:rPr>
                          <w:b/>
                          <w:color w:val="2F5496" w:themeColor="accent1" w:themeShade="BF"/>
                          <w:sz w:val="26"/>
                          <w:szCs w:val="26"/>
                          <w:lang w:val="pl-PL"/>
                        </w:rPr>
                      </w:pPr>
                    </w:p>
                    <w:p w14:paraId="43079C85" w14:textId="160C7F19" w:rsidR="00040BA5" w:rsidRPr="00E403F2" w:rsidRDefault="00040BA5" w:rsidP="00D50ACA">
                      <w:pPr>
                        <w:jc w:val="center"/>
                        <w:rPr>
                          <w:b/>
                          <w:color w:val="2F5496" w:themeColor="accent1" w:themeShade="BF"/>
                          <w:sz w:val="26"/>
                          <w:szCs w:val="26"/>
                          <w:lang w:val="pl-PL"/>
                        </w:rPr>
                      </w:pPr>
                    </w:p>
                    <w:p w14:paraId="261A656C" w14:textId="77777777" w:rsidR="00040BA5" w:rsidRPr="00E403F2" w:rsidRDefault="00040BA5" w:rsidP="00174D92">
                      <w:pPr>
                        <w:spacing w:after="120"/>
                        <w:jc w:val="both"/>
                        <w:rPr>
                          <w:lang w:val="pl-PL"/>
                        </w:rPr>
                      </w:pPr>
                    </w:p>
                    <w:p w14:paraId="02C6E469" w14:textId="77777777" w:rsidR="00040BA5" w:rsidRPr="00E403F2" w:rsidRDefault="00040BA5" w:rsidP="00174D92">
                      <w:pPr>
                        <w:spacing w:after="120"/>
                        <w:jc w:val="both"/>
                        <w:rPr>
                          <w:lang w:val="pl-PL"/>
                        </w:rPr>
                      </w:pPr>
                    </w:p>
                    <w:p w14:paraId="4DDD3785" w14:textId="77777777" w:rsidR="00040BA5" w:rsidRPr="00E403F2" w:rsidRDefault="00040BA5" w:rsidP="00174D92">
                      <w:pPr>
                        <w:spacing w:after="120"/>
                        <w:jc w:val="both"/>
                        <w:rPr>
                          <w:lang w:val="pl-PL"/>
                        </w:rPr>
                      </w:pPr>
                    </w:p>
                    <w:p w14:paraId="53DF25B5" w14:textId="77777777" w:rsidR="00040BA5" w:rsidRPr="00E403F2" w:rsidRDefault="00040BA5" w:rsidP="00174D92">
                      <w:pPr>
                        <w:spacing w:after="120"/>
                        <w:jc w:val="both"/>
                        <w:rPr>
                          <w:lang w:val="pl-PL"/>
                        </w:rPr>
                      </w:pPr>
                    </w:p>
                    <w:p w14:paraId="30B91B6C" w14:textId="1D9361FE" w:rsidR="00F93B78" w:rsidRPr="00F93B78" w:rsidRDefault="00F93B78" w:rsidP="00F93B78">
                      <w:pPr>
                        <w:spacing w:after="120"/>
                        <w:jc w:val="both"/>
                        <w:rPr>
                          <w:lang w:val="pl-PL"/>
                        </w:rPr>
                      </w:pPr>
                      <w:r w:rsidRPr="00F93B78">
                        <w:rPr>
                          <w:lang w:val="pl-PL"/>
                        </w:rPr>
                        <w:t>Projekt oficjalnie rozpoczął się 1 września 2020 roku.</w:t>
                      </w:r>
                    </w:p>
                    <w:p w14:paraId="66D1DA61" w14:textId="219A0A7B" w:rsidR="00F93B78" w:rsidRPr="00F93B78" w:rsidRDefault="00F93B78" w:rsidP="00F93B78">
                      <w:pPr>
                        <w:spacing w:after="160" w:line="259" w:lineRule="auto"/>
                        <w:jc w:val="both"/>
                        <w:rPr>
                          <w:lang w:val="pl-PL"/>
                        </w:rPr>
                      </w:pPr>
                      <w:r w:rsidRPr="00F93B78">
                        <w:rPr>
                          <w:lang w:val="pl-PL"/>
                        </w:rPr>
                        <w:t xml:space="preserve">Wkrótce potem konsorcjum projektu spotkało się na spotkaniu inauguracyjnym. </w:t>
                      </w:r>
                      <w:r w:rsidR="0033095F">
                        <w:rPr>
                          <w:lang w:val="pl-PL"/>
                        </w:rPr>
                        <w:t>Spotkanie</w:t>
                      </w:r>
                      <w:r w:rsidRPr="00F93B78">
                        <w:rPr>
                          <w:lang w:val="pl-PL"/>
                        </w:rPr>
                        <w:t xml:space="preserve"> </w:t>
                      </w:r>
                      <w:r w:rsidR="0033095F">
                        <w:rPr>
                          <w:lang w:val="pl-PL"/>
                        </w:rPr>
                        <w:t>zostało zrealizowane</w:t>
                      </w:r>
                      <w:r w:rsidRPr="00F93B78">
                        <w:rPr>
                          <w:lang w:val="pl-PL"/>
                        </w:rPr>
                        <w:t xml:space="preserve"> online w dniach</w:t>
                      </w:r>
                      <w:r w:rsidR="0033095F">
                        <w:rPr>
                          <w:lang w:val="pl-PL"/>
                        </w:rPr>
                        <w:t xml:space="preserve"> 8-10 grudnia 2020 r. i zostało</w:t>
                      </w:r>
                      <w:r w:rsidRPr="00F93B78">
                        <w:rPr>
                          <w:lang w:val="pl-PL"/>
                        </w:rPr>
                        <w:t xml:space="preserve"> poprowadzone przez </w:t>
                      </w:r>
                      <w:proofErr w:type="spellStart"/>
                      <w:r w:rsidRPr="00F93B78">
                        <w:rPr>
                          <w:lang w:val="pl-PL"/>
                        </w:rPr>
                        <w:t>Ingenious</w:t>
                      </w:r>
                      <w:proofErr w:type="spellEnd"/>
                      <w:r w:rsidRPr="00F93B78">
                        <w:rPr>
                          <w:lang w:val="pl-PL"/>
                        </w:rPr>
                        <w:t xml:space="preserve"> Knowledge.</w:t>
                      </w:r>
                    </w:p>
                    <w:p w14:paraId="1BB3B8BF" w14:textId="77777777" w:rsidR="00F93B78" w:rsidRPr="00F93B78" w:rsidRDefault="00F93B78" w:rsidP="00F93B78">
                      <w:pPr>
                        <w:spacing w:after="160" w:line="259" w:lineRule="auto"/>
                        <w:jc w:val="both"/>
                        <w:rPr>
                          <w:lang w:val="pl-PL"/>
                        </w:rPr>
                      </w:pPr>
                      <w:r w:rsidRPr="00F93B78">
                        <w:rPr>
                          <w:lang w:val="pl-PL"/>
                        </w:rPr>
                        <w:t>Celem spotkania było umożliwienie partnerom wzajemnego przedstawienia się, przedyskutowania celów i działań projektu oraz zaplanowania wstępnych zadań dla wszystkich partnerów.</w:t>
                      </w:r>
                    </w:p>
                    <w:p w14:paraId="58C33461" w14:textId="69D40FFC" w:rsidR="00F93B78" w:rsidRPr="00F93B78" w:rsidRDefault="00F93B78" w:rsidP="00F93B78">
                      <w:pPr>
                        <w:spacing w:after="160" w:line="259" w:lineRule="auto"/>
                        <w:jc w:val="both"/>
                        <w:rPr>
                          <w:lang w:val="pl-PL"/>
                        </w:rPr>
                      </w:pPr>
                      <w:r w:rsidRPr="00F93B78">
                        <w:rPr>
                          <w:lang w:val="pl-PL"/>
                        </w:rPr>
                        <w:t>Wszystkie cele projektu zostały szczegółowo rozważone i omówione, w tym kwestie administracyjne i finansowe, takie jak aspekty upowszechniania i wykorzystania rezu</w:t>
                      </w:r>
                      <w:r>
                        <w:rPr>
                          <w:lang w:val="pl-PL"/>
                        </w:rPr>
                        <w:t>l</w:t>
                      </w:r>
                      <w:r w:rsidRPr="00F93B78">
                        <w:rPr>
                          <w:lang w:val="pl-PL"/>
                        </w:rPr>
                        <w:t>tatów oraz procedury ich oceny i sprawozdawczości.</w:t>
                      </w:r>
                    </w:p>
                    <w:p w14:paraId="5F64566C" w14:textId="77777777" w:rsidR="00040BA5" w:rsidRPr="00F93B78" w:rsidRDefault="00040BA5" w:rsidP="00D56217">
                      <w:pPr>
                        <w:jc w:val="both"/>
                        <w:rPr>
                          <w:lang w:val="pl-PL"/>
                        </w:rPr>
                      </w:pPr>
                    </w:p>
                    <w:p w14:paraId="4E36A536" w14:textId="3B91E1B8" w:rsidR="00040BA5" w:rsidRPr="00F93B78" w:rsidRDefault="00040BA5" w:rsidP="00D56217">
                      <w:pPr>
                        <w:jc w:val="both"/>
                        <w:rPr>
                          <w:lang w:val="pl-PL"/>
                        </w:rPr>
                      </w:pPr>
                      <w:r w:rsidRPr="00F93B78">
                        <w:rPr>
                          <w:lang w:val="pl-PL"/>
                        </w:rPr>
                        <w:t xml:space="preserve"> </w:t>
                      </w:r>
                    </w:p>
                    <w:p w14:paraId="72E5E76D" w14:textId="762D21E8" w:rsidR="00040BA5" w:rsidRPr="00F93B78" w:rsidRDefault="00040BA5" w:rsidP="008A23F7">
                      <w:pPr>
                        <w:rPr>
                          <w:lang w:val="pl-P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3095F">
        <w:rPr>
          <w:noProof/>
          <w:lang w:val="pl-PL" w:eastAsia="pl-PL"/>
        </w:rPr>
        <w:drawing>
          <wp:anchor distT="0" distB="0" distL="114300" distR="114300" simplePos="0" relativeHeight="251684864" behindDoc="1" locked="0" layoutInCell="1" allowOverlap="1" wp14:anchorId="2CC57316" wp14:editId="54ED6DCD">
            <wp:simplePos x="0" y="0"/>
            <wp:positionH relativeFrom="page">
              <wp:posOffset>1028700</wp:posOffset>
            </wp:positionH>
            <wp:positionV relativeFrom="paragraph">
              <wp:posOffset>383540</wp:posOffset>
            </wp:positionV>
            <wp:extent cx="2527300" cy="1633855"/>
            <wp:effectExtent l="0" t="0" r="6350" b="4445"/>
            <wp:wrapTight wrapText="bothSides">
              <wp:wrapPolygon edited="0">
                <wp:start x="0" y="0"/>
                <wp:lineTo x="0" y="21407"/>
                <wp:lineTo x="21491" y="21407"/>
                <wp:lineTo x="21491" y="0"/>
                <wp:lineTo x="0" y="0"/>
              </wp:wrapPolygon>
            </wp:wrapTight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280" b="4941"/>
                    <a:stretch/>
                  </pic:blipFill>
                  <pic:spPr bwMode="auto">
                    <a:xfrm>
                      <a:off x="0" y="0"/>
                      <a:ext cx="2527300" cy="1633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F5D" w:rsidRPr="00E22A2C">
        <w:rPr>
          <w:noProof/>
          <w:lang w:val="pl-PL" w:eastAsia="pl-PL"/>
        </w:rPr>
        <w:drawing>
          <wp:anchor distT="0" distB="0" distL="114300" distR="114300" simplePos="0" relativeHeight="251700224" behindDoc="1" locked="0" layoutInCell="1" allowOverlap="1" wp14:anchorId="11BC7B1B" wp14:editId="1A831503">
            <wp:simplePos x="0" y="0"/>
            <wp:positionH relativeFrom="column">
              <wp:posOffset>4744720</wp:posOffset>
            </wp:positionH>
            <wp:positionV relativeFrom="paragraph">
              <wp:posOffset>6950710</wp:posOffset>
            </wp:positionV>
            <wp:extent cx="342900" cy="342900"/>
            <wp:effectExtent l="0" t="0" r="0" b="0"/>
            <wp:wrapTight wrapText="bothSides">
              <wp:wrapPolygon edited="0">
                <wp:start x="0" y="0"/>
                <wp:lineTo x="0" y="20400"/>
                <wp:lineTo x="20400" y="20400"/>
                <wp:lineTo x="20400" y="0"/>
                <wp:lineTo x="0" y="0"/>
              </wp:wrapPolygon>
            </wp:wrapTight>
            <wp:docPr id="224" name="Grafik 224" descr="C:\Users\Admin\Downloads\facebook-2429746_128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dmin\Downloads\facebook-2429746_1280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F5D" w:rsidRPr="00E22A2C">
        <w:rPr>
          <w:noProof/>
          <w:lang w:val="pl-PL" w:eastAsia="pl-PL"/>
        </w:rPr>
        <w:drawing>
          <wp:anchor distT="0" distB="0" distL="114300" distR="114300" simplePos="0" relativeHeight="251697152" behindDoc="1" locked="0" layoutInCell="1" allowOverlap="1" wp14:anchorId="29B20C13" wp14:editId="52629FE8">
            <wp:simplePos x="0" y="0"/>
            <wp:positionH relativeFrom="column">
              <wp:posOffset>4306570</wp:posOffset>
            </wp:positionH>
            <wp:positionV relativeFrom="paragraph">
              <wp:posOffset>6946265</wp:posOffset>
            </wp:positionV>
            <wp:extent cx="361950" cy="361950"/>
            <wp:effectExtent l="0" t="0" r="0" b="0"/>
            <wp:wrapTight wrapText="bothSides">
              <wp:wrapPolygon edited="0">
                <wp:start x="0" y="0"/>
                <wp:lineTo x="0" y="20463"/>
                <wp:lineTo x="20463" y="20463"/>
                <wp:lineTo x="20463" y="0"/>
                <wp:lineTo x="0" y="0"/>
              </wp:wrapPolygon>
            </wp:wrapTight>
            <wp:docPr id="6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5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1290" w:rsidRPr="00E22A2C">
        <w:rPr>
          <w:noProof/>
          <w:lang w:val="pl-PL" w:eastAsia="pl-PL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B583B2" wp14:editId="63D8E7AD">
                <wp:simplePos x="0" y="0"/>
                <wp:positionH relativeFrom="column">
                  <wp:posOffset>4344642</wp:posOffset>
                </wp:positionH>
                <wp:positionV relativeFrom="paragraph">
                  <wp:posOffset>4880720</wp:posOffset>
                </wp:positionV>
                <wp:extent cx="2940685" cy="438150"/>
                <wp:effectExtent l="0" t="0" r="0" b="0"/>
                <wp:wrapNone/>
                <wp:docPr id="222" name="Textfel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0685" cy="4381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E22F2D6" w14:textId="38F06B1C" w:rsidR="00E22A2C" w:rsidRPr="00E22A2C" w:rsidRDefault="00E22A2C" w:rsidP="00E22A2C">
                            <w:pPr>
                              <w:pStyle w:val="Normalny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</w:rPr>
                            </w:pPr>
                            <w:r w:rsidRPr="00E22A2C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>•</w:t>
                            </w:r>
                            <w:r w:rsidR="00B82682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 </w:t>
                            </w:r>
                            <w:r w:rsidRPr="00E22A2C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>•</w:t>
                            </w:r>
                            <w:r w:rsidR="00B82682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 </w:t>
                            </w:r>
                            <w:r w:rsidRPr="00E22A2C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>•</w:t>
                            </w:r>
                            <w:r w:rsidR="00B82682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 </w:t>
                            </w:r>
                            <w:r w:rsidRPr="00E22A2C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>•</w:t>
                            </w:r>
                            <w:r w:rsidR="00B82682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 </w:t>
                            </w:r>
                            <w:r w:rsidRPr="00E22A2C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>•</w:t>
                            </w:r>
                            <w:r w:rsidR="00B82682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 </w:t>
                            </w:r>
                            <w:r w:rsidRPr="00E22A2C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>•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B583B2" id="Textfeld 9" o:spid="_x0000_s1035" type="#_x0000_t202" style="position:absolute;margin-left:342.1pt;margin-top:384.3pt;width:231.55pt;height:34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" filled="f" stroked="f">
                <v:textbox>
                  <w:txbxContent>
                    <w:p w14:paraId="5E22F2D6" w14:textId="38F06B1C" w:rsidR="00E22A2C" w:rsidRPr="00E22A2C" w:rsidRDefault="00E22A2C" w:rsidP="00E22A2C">
                      <w:pPr>
                        <w:pStyle w:val="NormalnyWeb"/>
                        <w:spacing w:before="0" w:beforeAutospacing="0" w:after="0" w:afterAutospacing="0"/>
                        <w:jc w:val="center"/>
                        <w:rPr>
                          <w:sz w:val="22"/>
                        </w:rPr>
                      </w:pPr>
                      <w:r w:rsidRPr="00E22A2C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>•</w:t>
                      </w:r>
                      <w:r w:rsidR="00B82682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 xml:space="preserve"> </w:t>
                      </w:r>
                      <w:r w:rsidRPr="00E22A2C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>•</w:t>
                      </w:r>
                      <w:r w:rsidR="00B82682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 xml:space="preserve"> </w:t>
                      </w:r>
                      <w:r w:rsidRPr="00E22A2C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>•</w:t>
                      </w:r>
                      <w:r w:rsidR="00B82682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 xml:space="preserve"> </w:t>
                      </w:r>
                      <w:r w:rsidRPr="00E22A2C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>•</w:t>
                      </w:r>
                      <w:r w:rsidR="00B82682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 xml:space="preserve"> </w:t>
                      </w:r>
                      <w:r w:rsidRPr="00E22A2C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>•</w:t>
                      </w:r>
                      <w:r w:rsidR="00B82682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 xml:space="preserve"> </w:t>
                      </w:r>
                      <w:r w:rsidRPr="00E22A2C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>•</w:t>
                      </w:r>
                    </w:p>
                  </w:txbxContent>
                </v:textbox>
              </v:shape>
            </w:pict>
          </mc:Fallback>
        </mc:AlternateContent>
      </w:r>
      <w:r w:rsidR="00AA5E2B">
        <w:rPr>
          <w:noProof/>
          <w:lang w:val="pl-PL" w:eastAsia="pl-PL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EBE1590" wp14:editId="1B13371B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3154680" cy="3429000"/>
                <wp:effectExtent l="0" t="0" r="26670" b="190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3429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3B6354" w14:textId="46666862" w:rsidR="00040BA5" w:rsidRPr="00DE5113" w:rsidRDefault="00CE1CA3" w:rsidP="00D50ACA">
                            <w:pPr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>Wkrótce</w:t>
                            </w:r>
                            <w:proofErr w:type="spellEnd"/>
                            <w:r w:rsidR="00040BA5" w:rsidRPr="00DE5113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>…</w:t>
                            </w:r>
                          </w:p>
                          <w:p w14:paraId="79DC5793" w14:textId="06A717CF" w:rsidR="00040BA5" w:rsidRPr="0019111C" w:rsidRDefault="00040BA5" w:rsidP="0019111C">
                            <w:pPr>
                              <w:jc w:val="both"/>
                              <w:rPr>
                                <w:color w:val="FF0000"/>
                              </w:rPr>
                            </w:pPr>
                          </w:p>
                          <w:p w14:paraId="2A354262" w14:textId="7C0197BA" w:rsidR="00F93B78" w:rsidRPr="00F93B78" w:rsidRDefault="00F93B78" w:rsidP="007A7443">
                            <w:pPr>
                              <w:pStyle w:val="Akapitzlist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lang w:val="pl-PL"/>
                              </w:rPr>
                            </w:pPr>
                            <w:r w:rsidRPr="00F93B78">
                              <w:rPr>
                                <w:lang w:val="pl-PL"/>
                              </w:rPr>
                              <w:t>Prowadzenie badań dotyczących najlepszych praktyk w zakresie uczenia się i zasobów dydaktycznych w krajach partnerskich</w:t>
                            </w:r>
                          </w:p>
                          <w:p w14:paraId="58406D7C" w14:textId="2352D3BA" w:rsidR="00F93B78" w:rsidRPr="00F93B78" w:rsidRDefault="00F93B78" w:rsidP="007A7443">
                            <w:pPr>
                              <w:pStyle w:val="Akapitzlist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lang w:val="pl-PL"/>
                              </w:rPr>
                            </w:pPr>
                            <w:r w:rsidRPr="00F93B78">
                              <w:rPr>
                                <w:lang w:val="pl-PL"/>
                              </w:rPr>
                              <w:t>Przygotowanie raportu zbiorczego z badań</w:t>
                            </w:r>
                          </w:p>
                          <w:p w14:paraId="3AB51D9E" w14:textId="0ECABC49" w:rsidR="00F93B78" w:rsidRDefault="00F93B78" w:rsidP="007A7443">
                            <w:pPr>
                              <w:pStyle w:val="Akapitzlist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</w:pPr>
                            <w:proofErr w:type="spellStart"/>
                            <w:r>
                              <w:t>Wdrożeni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latformy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informacyjnej</w:t>
                            </w:r>
                            <w:proofErr w:type="spellEnd"/>
                          </w:p>
                          <w:p w14:paraId="513DFBA2" w14:textId="378FE1F8" w:rsidR="00F93B78" w:rsidRPr="00F93B78" w:rsidRDefault="00F93B78" w:rsidP="007A7443">
                            <w:pPr>
                              <w:pStyle w:val="Akapitzlist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lang w:val="pl-PL"/>
                              </w:rPr>
                            </w:pPr>
                            <w:r w:rsidRPr="00F93B78">
                              <w:rPr>
                                <w:lang w:val="pl-PL"/>
                              </w:rPr>
                              <w:t xml:space="preserve">Opracowanie pierwszego prototypu internetowego kreatora gier poważnych IDEAL </w:t>
                            </w:r>
                          </w:p>
                          <w:p w14:paraId="51EB4965" w14:textId="369D32FC" w:rsidR="00F93B78" w:rsidRPr="00F93B78" w:rsidRDefault="007A7443" w:rsidP="007A7443">
                            <w:pPr>
                              <w:pStyle w:val="Akapitzlist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lang w:val="pl-PL"/>
                              </w:rPr>
                            </w:pPr>
                            <w:r>
                              <w:rPr>
                                <w:lang w:val="pl-PL"/>
                              </w:rPr>
                              <w:t>D</w:t>
                            </w:r>
                            <w:r w:rsidR="00F93B78" w:rsidRPr="00F93B78">
                              <w:rPr>
                                <w:lang w:val="pl-PL"/>
                              </w:rPr>
                              <w:t>ziałania promocyjne</w:t>
                            </w:r>
                          </w:p>
                          <w:p w14:paraId="1181DD09" w14:textId="47B9AE96" w:rsidR="00040BA5" w:rsidRPr="00504EEC" w:rsidRDefault="00040BA5" w:rsidP="007A7443">
                            <w:pPr>
                              <w:pStyle w:val="Akapitzlist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lang w:val="pl-PL"/>
                              </w:rPr>
                            </w:pPr>
                            <w:r w:rsidRPr="00504EEC">
                              <w:rPr>
                                <w:lang w:val="pl-PL"/>
                              </w:rPr>
                              <w:t>2</w:t>
                            </w:r>
                            <w:r w:rsidRPr="00504EEC">
                              <w:rPr>
                                <w:vertAlign w:val="superscript"/>
                                <w:lang w:val="pl-PL"/>
                              </w:rPr>
                              <w:t>nd</w:t>
                            </w:r>
                            <w:r w:rsidRPr="00504EEC">
                              <w:rPr>
                                <w:lang w:val="pl-PL"/>
                              </w:rPr>
                              <w:t xml:space="preserve"> </w:t>
                            </w:r>
                            <w:r w:rsidR="00257464" w:rsidRPr="00504EEC">
                              <w:rPr>
                                <w:lang w:val="pl-PL"/>
                              </w:rPr>
                              <w:t>IDEAL GAME</w:t>
                            </w:r>
                            <w:r w:rsidRPr="00504EEC">
                              <w:rPr>
                                <w:lang w:val="pl-PL"/>
                              </w:rPr>
                              <w:t xml:space="preserve"> –</w:t>
                            </w:r>
                            <w:r w:rsidR="0019111C" w:rsidRPr="00504EEC">
                              <w:rPr>
                                <w:lang w:val="pl-PL"/>
                              </w:rPr>
                              <w:t xml:space="preserve"> </w:t>
                            </w:r>
                            <w:r w:rsidR="00504EEC" w:rsidRPr="00504EEC">
                              <w:rPr>
                                <w:lang w:val="pl-PL"/>
                              </w:rPr>
                              <w:t>Konferencja w kwietniu 2021</w:t>
                            </w:r>
                            <w:r w:rsidR="00504EEC">
                              <w:rPr>
                                <w:lang w:val="pl-PL"/>
                              </w:rPr>
                              <w:t xml:space="preserve"> r.</w:t>
                            </w:r>
                            <w:r w:rsidR="00504EEC" w:rsidRPr="00504EEC">
                              <w:rPr>
                                <w:lang w:val="pl-PL"/>
                              </w:rPr>
                              <w:t xml:space="preserve"> na University of </w:t>
                            </w:r>
                            <w:proofErr w:type="spellStart"/>
                            <w:r w:rsidR="00504EEC" w:rsidRPr="00504EEC">
                              <w:rPr>
                                <w:lang w:val="pl-PL"/>
                              </w:rPr>
                              <w:t>Dundee</w:t>
                            </w:r>
                            <w:proofErr w:type="spellEnd"/>
                            <w:r w:rsidR="00504EEC" w:rsidRPr="00504EEC">
                              <w:rPr>
                                <w:lang w:val="pl-PL"/>
                              </w:rPr>
                              <w:t xml:space="preserve"> w Wielkiej Brytanii</w:t>
                            </w:r>
                            <w:r w:rsidR="007A7443">
                              <w:rPr>
                                <w:lang w:val="pl-PL"/>
                              </w:rPr>
                              <w:t>.</w:t>
                            </w:r>
                          </w:p>
                          <w:p w14:paraId="09E8B282" w14:textId="3F14D029" w:rsidR="00040BA5" w:rsidRPr="00504EEC" w:rsidRDefault="00040BA5" w:rsidP="00BC1B04">
                            <w:pPr>
                              <w:pStyle w:val="Akapitzlist"/>
                              <w:rPr>
                                <w:lang w:val="pl-PL"/>
                              </w:rPr>
                            </w:pPr>
                          </w:p>
                          <w:p w14:paraId="1C8291CF" w14:textId="4291B0EC" w:rsidR="00040BA5" w:rsidRPr="00504EEC" w:rsidRDefault="00040BA5" w:rsidP="00BC1B04">
                            <w:pPr>
                              <w:pStyle w:val="Akapitzlist"/>
                              <w:rPr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E1590" id="_x0000_s1036" type="#_x0000_t202" style="position:absolute;margin-left:197.2pt;margin-top:.45pt;width:248.4pt;height:270pt;z-index:2516746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">
                <v:textbox>
                  <w:txbxContent>
                    <w:p w14:paraId="103B6354" w14:textId="46666862" w:rsidR="00040BA5" w:rsidRPr="00DE5113" w:rsidRDefault="00CE1CA3" w:rsidP="00D50ACA">
                      <w:pPr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color w:val="00B0F0"/>
                          <w:sz w:val="26"/>
                          <w:szCs w:val="26"/>
                        </w:rPr>
                        <w:t>Wkrótce</w:t>
                      </w:r>
                      <w:proofErr w:type="spellEnd"/>
                      <w:r w:rsidR="00040BA5" w:rsidRPr="00DE5113">
                        <w:rPr>
                          <w:b/>
                          <w:color w:val="00B0F0"/>
                          <w:sz w:val="26"/>
                          <w:szCs w:val="26"/>
                        </w:rPr>
                        <w:t>…</w:t>
                      </w:r>
                    </w:p>
                    <w:p w14:paraId="79DC5793" w14:textId="06A717CF" w:rsidR="00040BA5" w:rsidRPr="0019111C" w:rsidRDefault="00040BA5" w:rsidP="0019111C">
                      <w:pPr>
                        <w:jc w:val="both"/>
                        <w:rPr>
                          <w:color w:val="FF0000"/>
                        </w:rPr>
                      </w:pPr>
                    </w:p>
                    <w:p w14:paraId="2A354262" w14:textId="7C0197BA" w:rsidR="00F93B78" w:rsidRPr="00F93B78" w:rsidRDefault="00F93B78" w:rsidP="007A7443">
                      <w:pPr>
                        <w:pStyle w:val="Akapitzlist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lang w:val="pl-PL"/>
                        </w:rPr>
                      </w:pPr>
                      <w:r w:rsidRPr="00F93B78">
                        <w:rPr>
                          <w:lang w:val="pl-PL"/>
                        </w:rPr>
                        <w:t>Prowadzenie badań dotyczących najlepszych praktyk w zakresie uczenia się i zasobów dydaktycznych w krajach partnerskich</w:t>
                      </w:r>
                    </w:p>
                    <w:p w14:paraId="58406D7C" w14:textId="2352D3BA" w:rsidR="00F93B78" w:rsidRPr="00F93B78" w:rsidRDefault="00F93B78" w:rsidP="007A7443">
                      <w:pPr>
                        <w:pStyle w:val="Akapitzlist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lang w:val="pl-PL"/>
                        </w:rPr>
                      </w:pPr>
                      <w:r w:rsidRPr="00F93B78">
                        <w:rPr>
                          <w:lang w:val="pl-PL"/>
                        </w:rPr>
                        <w:t>Przygotowanie raportu zbiorczego z badań</w:t>
                      </w:r>
                    </w:p>
                    <w:p w14:paraId="3AB51D9E" w14:textId="0ECABC49" w:rsidR="00F93B78" w:rsidRDefault="00F93B78" w:rsidP="007A7443">
                      <w:pPr>
                        <w:pStyle w:val="Akapitzlist"/>
                        <w:numPr>
                          <w:ilvl w:val="0"/>
                          <w:numId w:val="3"/>
                        </w:numPr>
                        <w:spacing w:line="276" w:lineRule="auto"/>
                      </w:pPr>
                      <w:proofErr w:type="spellStart"/>
                      <w:r>
                        <w:t>Wdrożeni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latformy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nformacyjnej</w:t>
                      </w:r>
                      <w:proofErr w:type="spellEnd"/>
                    </w:p>
                    <w:p w14:paraId="513DFBA2" w14:textId="378FE1F8" w:rsidR="00F93B78" w:rsidRPr="00F93B78" w:rsidRDefault="00F93B78" w:rsidP="007A7443">
                      <w:pPr>
                        <w:pStyle w:val="Akapitzlist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lang w:val="pl-PL"/>
                        </w:rPr>
                      </w:pPr>
                      <w:r w:rsidRPr="00F93B78">
                        <w:rPr>
                          <w:lang w:val="pl-PL"/>
                        </w:rPr>
                        <w:t xml:space="preserve">Opracowanie pierwszego prototypu internetowego kreatora gier poważnych IDEAL </w:t>
                      </w:r>
                    </w:p>
                    <w:p w14:paraId="51EB4965" w14:textId="369D32FC" w:rsidR="00F93B78" w:rsidRPr="00F93B78" w:rsidRDefault="007A7443" w:rsidP="007A7443">
                      <w:pPr>
                        <w:pStyle w:val="Akapitzlist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lang w:val="pl-PL"/>
                        </w:rPr>
                      </w:pPr>
                      <w:r>
                        <w:rPr>
                          <w:lang w:val="pl-PL"/>
                        </w:rPr>
                        <w:t>D</w:t>
                      </w:r>
                      <w:r w:rsidR="00F93B78" w:rsidRPr="00F93B78">
                        <w:rPr>
                          <w:lang w:val="pl-PL"/>
                        </w:rPr>
                        <w:t>ziałania promocyjne</w:t>
                      </w:r>
                    </w:p>
                    <w:p w14:paraId="1181DD09" w14:textId="47B9AE96" w:rsidR="00040BA5" w:rsidRPr="00504EEC" w:rsidRDefault="00040BA5" w:rsidP="007A7443">
                      <w:pPr>
                        <w:pStyle w:val="Akapitzlist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lang w:val="pl-PL"/>
                        </w:rPr>
                      </w:pPr>
                      <w:r w:rsidRPr="00504EEC">
                        <w:rPr>
                          <w:lang w:val="pl-PL"/>
                        </w:rPr>
                        <w:t>2</w:t>
                      </w:r>
                      <w:r w:rsidRPr="00504EEC">
                        <w:rPr>
                          <w:vertAlign w:val="superscript"/>
                          <w:lang w:val="pl-PL"/>
                        </w:rPr>
                        <w:t>nd</w:t>
                      </w:r>
                      <w:r w:rsidRPr="00504EEC">
                        <w:rPr>
                          <w:lang w:val="pl-PL"/>
                        </w:rPr>
                        <w:t xml:space="preserve"> </w:t>
                      </w:r>
                      <w:r w:rsidR="00257464" w:rsidRPr="00504EEC">
                        <w:rPr>
                          <w:lang w:val="pl-PL"/>
                        </w:rPr>
                        <w:t>IDEAL GAME</w:t>
                      </w:r>
                      <w:r w:rsidRPr="00504EEC">
                        <w:rPr>
                          <w:lang w:val="pl-PL"/>
                        </w:rPr>
                        <w:t xml:space="preserve"> –</w:t>
                      </w:r>
                      <w:r w:rsidR="0019111C" w:rsidRPr="00504EEC">
                        <w:rPr>
                          <w:lang w:val="pl-PL"/>
                        </w:rPr>
                        <w:t xml:space="preserve"> </w:t>
                      </w:r>
                      <w:r w:rsidR="00504EEC" w:rsidRPr="00504EEC">
                        <w:rPr>
                          <w:lang w:val="pl-PL"/>
                        </w:rPr>
                        <w:t>Konferencja w kwietniu 2021</w:t>
                      </w:r>
                      <w:r w:rsidR="00504EEC">
                        <w:rPr>
                          <w:lang w:val="pl-PL"/>
                        </w:rPr>
                        <w:t xml:space="preserve"> r.</w:t>
                      </w:r>
                      <w:r w:rsidR="00504EEC" w:rsidRPr="00504EEC">
                        <w:rPr>
                          <w:lang w:val="pl-PL"/>
                        </w:rPr>
                        <w:t xml:space="preserve"> na University of </w:t>
                      </w:r>
                      <w:proofErr w:type="spellStart"/>
                      <w:r w:rsidR="00504EEC" w:rsidRPr="00504EEC">
                        <w:rPr>
                          <w:lang w:val="pl-PL"/>
                        </w:rPr>
                        <w:t>Dundee</w:t>
                      </w:r>
                      <w:proofErr w:type="spellEnd"/>
                      <w:r w:rsidR="00504EEC" w:rsidRPr="00504EEC">
                        <w:rPr>
                          <w:lang w:val="pl-PL"/>
                        </w:rPr>
                        <w:t xml:space="preserve"> w Wielkiej Brytanii</w:t>
                      </w:r>
                      <w:r w:rsidR="007A7443">
                        <w:rPr>
                          <w:lang w:val="pl-PL"/>
                        </w:rPr>
                        <w:t>.</w:t>
                      </w:r>
                    </w:p>
                    <w:p w14:paraId="09E8B282" w14:textId="3F14D029" w:rsidR="00040BA5" w:rsidRPr="00504EEC" w:rsidRDefault="00040BA5" w:rsidP="00BC1B04">
                      <w:pPr>
                        <w:pStyle w:val="Akapitzlist"/>
                        <w:rPr>
                          <w:lang w:val="pl-PL"/>
                        </w:rPr>
                      </w:pPr>
                    </w:p>
                    <w:p w14:paraId="1C8291CF" w14:textId="4291B0EC" w:rsidR="00040BA5" w:rsidRPr="00504EEC" w:rsidRDefault="00040BA5" w:rsidP="00BC1B04">
                      <w:pPr>
                        <w:pStyle w:val="Akapitzlist"/>
                        <w:rPr>
                          <w:lang w:val="pl-P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F0C08" w:rsidRPr="004346CA">
        <w:rPr>
          <w:noProof/>
          <w:lang w:val="pl-PL" w:eastAsia="pl-PL"/>
        </w:rPr>
        <w:drawing>
          <wp:anchor distT="0" distB="0" distL="114300" distR="114300" simplePos="0" relativeHeight="251686912" behindDoc="1" locked="0" layoutInCell="1" allowOverlap="1" wp14:anchorId="3D5D1E0B" wp14:editId="061D1B34">
            <wp:simplePos x="0" y="0"/>
            <wp:positionH relativeFrom="column">
              <wp:posOffset>128270</wp:posOffset>
            </wp:positionH>
            <wp:positionV relativeFrom="paragraph">
              <wp:posOffset>4692015</wp:posOffset>
            </wp:positionV>
            <wp:extent cx="3956050" cy="2595880"/>
            <wp:effectExtent l="0" t="0" r="6350" b="0"/>
            <wp:wrapTight wrapText="bothSides">
              <wp:wrapPolygon edited="0">
                <wp:start x="0" y="0"/>
                <wp:lineTo x="0" y="21399"/>
                <wp:lineTo x="21531" y="21399"/>
                <wp:lineTo x="21531" y="0"/>
                <wp:lineTo x="0" y="0"/>
              </wp:wrapPolygon>
            </wp:wrapTight>
            <wp:docPr id="13" name="Grafik 13" descr="C:\Users\Admin\Pictures\notebook-336634_19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Pictures\notebook-336634_1920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050" cy="259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24AA">
        <w:rPr>
          <w:noProof/>
          <w:lang w:val="pl-PL" w:eastAsia="pl-PL"/>
        </w:rPr>
        <w:drawing>
          <wp:anchor distT="0" distB="0" distL="114300" distR="114300" simplePos="0" relativeHeight="251677696" behindDoc="0" locked="0" layoutInCell="1" allowOverlap="1" wp14:anchorId="47D9D452" wp14:editId="54A431B1">
            <wp:simplePos x="0" y="0"/>
            <wp:positionH relativeFrom="margin">
              <wp:posOffset>71120</wp:posOffset>
            </wp:positionH>
            <wp:positionV relativeFrom="paragraph">
              <wp:posOffset>4654550</wp:posOffset>
            </wp:positionV>
            <wp:extent cx="4041140" cy="2669540"/>
            <wp:effectExtent l="266700" t="285750" r="264160" b="28321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140" cy="2669540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56B8">
        <w:rPr>
          <w:noProof/>
          <w:lang w:val="de-DE" w:eastAsia="de-DE"/>
        </w:rPr>
        <w:t xml:space="preserve"> </w:t>
      </w:r>
      <w:r w:rsidR="008A23F7">
        <w:t xml:space="preserve"> </w:t>
      </w:r>
    </w:p>
    <w:sectPr w:rsidR="0007485F" w:rsidSect="00885FB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302" w:bottom="1440" w:left="288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F19097F" w16cid:durableId="2382F9CC"/>
  <w16cid:commentId w16cid:paraId="71F6DD24" w16cid:durableId="2382FAD6"/>
  <w16cid:commentId w16cid:paraId="40EB9DC5" w16cid:durableId="2382FBCA"/>
  <w16cid:commentId w16cid:paraId="76165669" w16cid:durableId="2383031F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7F6212" w14:textId="77777777" w:rsidR="00942E5B" w:rsidRDefault="00942E5B" w:rsidP="00D53246">
      <w:r>
        <w:separator/>
      </w:r>
    </w:p>
  </w:endnote>
  <w:endnote w:type="continuationSeparator" w:id="0">
    <w:p w14:paraId="08A4895C" w14:textId="77777777" w:rsidR="00942E5B" w:rsidRDefault="00942E5B" w:rsidP="00D532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EE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AFC8F" w14:textId="77777777" w:rsidR="00FE143A" w:rsidRDefault="00FE143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1FE7A" w14:textId="103E3626" w:rsidR="00040BA5" w:rsidRDefault="00FE143A" w:rsidP="000A5768">
    <w:pPr>
      <w:pStyle w:val="Stopka"/>
    </w:pPr>
    <w:r>
      <w:rPr>
        <w:noProof/>
        <w:lang w:val="pl-PL" w:eastAsia="pl-PL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anchorId="09B26B79" wp14:editId="145CF002">
              <wp:simplePos x="0" y="0"/>
              <wp:positionH relativeFrom="column">
                <wp:posOffset>-1905</wp:posOffset>
              </wp:positionH>
              <wp:positionV relativeFrom="paragraph">
                <wp:posOffset>-819785</wp:posOffset>
              </wp:positionV>
              <wp:extent cx="7371080" cy="491490"/>
              <wp:effectExtent l="0" t="0" r="20320" b="3810"/>
              <wp:wrapNone/>
              <wp:docPr id="23" name="Group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71080" cy="491490"/>
                        <a:chOff x="0" y="0"/>
                        <a:chExt cx="7371080" cy="491490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895600" y="76200"/>
                          <a:ext cx="4475480" cy="3905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72B00A" w14:textId="1CEF7344" w:rsidR="00040BA5" w:rsidRPr="00FE143A" w:rsidRDefault="00FE143A" w:rsidP="00157502">
                            <w:pPr>
                              <w:jc w:val="center"/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2"/>
                                <w:szCs w:val="16"/>
                              </w:rPr>
                            </w:pPr>
                            <w:bookmarkStart w:id="0" w:name="_GoBack"/>
                            <w:bookmarkEnd w:id="0"/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N</w:t>
                            </w:r>
                            <w:r w:rsidRPr="00FE143A">
                              <w:rPr>
                                <w:sz w:val="18"/>
                              </w:rPr>
                              <w:t>iniejsza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publikacja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odzwierciedla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jedynie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stanowisko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jej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autora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,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Komisja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Europejska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nie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ponosi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odpowiedzialności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za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wykorzystanie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zawartych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w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niej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Pr="00FE143A">
                              <w:rPr>
                                <w:sz w:val="18"/>
                              </w:rPr>
                              <w:t>informacji</w:t>
                            </w:r>
                            <w:proofErr w:type="spellEnd"/>
                            <w:r w:rsidRPr="00FE143A"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Picture 1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1750"/>
                          <a:ext cx="100965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2" name="Picture 2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136650" y="0"/>
                          <a:ext cx="1702435" cy="4914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9B26B79" id="Group 23" o:spid="_x0000_s1038" style="position:absolute;margin-left:-.15pt;margin-top:-64.55pt;width:580.4pt;height:38.7pt;z-index:251681792;mso-height-relative:margin" coordsize="73710,491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E1hcmMgQmV1dG5lcgAAAAWQAwACAAAAFAAAEKaQBAACAAAA&#10;FAAAELqSkQACAAAAAzY5AACSkgACAAAAAzY5AADqHAAHAAAIDAAACJoAAAAAHOoAAAAI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8P3hwYWNrZXQgZW5k&#10;PSd3Jz8+/9sAQwAHBQUGBQQHBgUGCAcHCAoRCwoJCQoVDxAMERgVGhkYFRgXGx4nIRsdJR0XGCIu&#10;IiUoKSssKxogLzMvKjInKisq/9sAQwEHCAgKCQoUCwsUKhwYHCoqKioqKioqKioqKioqKioqKioq&#10;KioqKioqKioqKioqKioqKioqKioqKioqKioqKioq/8AAEQgBAgKs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9" type="#_x0000_t202" style="position:absolute;left:28956;top:762;width:44754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" fillcolor="white [3201]" strokecolor="#5b9bd5 [3208]" strokeweight="1pt">
                <v:textbox>
                  <w:txbxContent>
                    <w:p w14:paraId="3F72B00A" w14:textId="1CEF7344" w:rsidR="00040BA5" w:rsidRPr="00FE143A" w:rsidRDefault="00FE143A" w:rsidP="00157502">
                      <w:pPr>
                        <w:jc w:val="center"/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2"/>
                          <w:szCs w:val="16"/>
                        </w:rPr>
                      </w:pPr>
                      <w:bookmarkStart w:id="1" w:name="_GoBack"/>
                      <w:bookmarkEnd w:id="1"/>
                      <w:proofErr w:type="spellStart"/>
                      <w:r w:rsidRPr="00FE143A">
                        <w:rPr>
                          <w:sz w:val="18"/>
                        </w:rPr>
                        <w:t>N</w:t>
                      </w:r>
                      <w:r w:rsidRPr="00FE143A">
                        <w:rPr>
                          <w:sz w:val="18"/>
                        </w:rPr>
                        <w:t>iniejsza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publikacja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odzwierciedla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jedynie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stanowisko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jej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autora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,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Komisja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Europejska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nie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ponosi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odpowiedzialności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za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wykorzystanie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zawartych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w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niej</w:t>
                      </w:r>
                      <w:proofErr w:type="spellEnd"/>
                      <w:r w:rsidRPr="00FE143A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Pr="00FE143A">
                        <w:rPr>
                          <w:sz w:val="18"/>
                        </w:rPr>
                        <w:t>informacji</w:t>
                      </w:r>
                      <w:proofErr w:type="spellEnd"/>
                      <w:r w:rsidRPr="00FE143A"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8" o:spid="_x0000_s1040" type="#_x0000_t75" style="position:absolute;top:317;width:10096;height:3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">
                <v:imagedata r:id="rId3" o:title=""/>
                <v:path arrowok="t"/>
              </v:shape>
              <v:shape id="Picture 22" o:spid="_x0000_s1041" type="#_x0000_t75" style="position:absolute;left:11366;width:17024;height:4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">
                <v:imagedata r:id="rId4" o:title=""/>
                <v:path arrowok="t"/>
              </v:shape>
            </v:group>
          </w:pict>
        </mc:Fallback>
      </mc:AlternateContent>
    </w:r>
    <w:r w:rsidR="00DE5BC7">
      <w:rPr>
        <w:noProof/>
        <w:lang w:val="pl-PL" w:eastAsia="pl-PL"/>
      </w:rPr>
      <w:drawing>
        <wp:anchor distT="0" distB="0" distL="114300" distR="114300" simplePos="0" relativeHeight="251686912" behindDoc="1" locked="0" layoutInCell="1" allowOverlap="1" wp14:anchorId="0F336358" wp14:editId="53F7795B">
          <wp:simplePos x="0" y="0"/>
          <wp:positionH relativeFrom="column">
            <wp:posOffset>5654675</wp:posOffset>
          </wp:positionH>
          <wp:positionV relativeFrom="paragraph">
            <wp:posOffset>-86995</wp:posOffset>
          </wp:positionV>
          <wp:extent cx="520700" cy="525780"/>
          <wp:effectExtent l="0" t="0" r="0" b="7620"/>
          <wp:wrapTight wrapText="bothSides">
            <wp:wrapPolygon edited="0">
              <wp:start x="0" y="0"/>
              <wp:lineTo x="0" y="16435"/>
              <wp:lineTo x="6322" y="21130"/>
              <wp:lineTo x="14224" y="21130"/>
              <wp:lineTo x="20546" y="16435"/>
              <wp:lineTo x="20546" y="0"/>
              <wp:lineTo x="0" y="0"/>
            </wp:wrapPolygon>
          </wp:wrapTight>
          <wp:docPr id="219" name="Grafik 219" descr="https://ideal-game.eduproject.eu/wp-content/uploads/2020/12/Logo_U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https://ideal-game.eduproject.eu/wp-content/uploads/2020/12/Logo_UoD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70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5BC7">
      <w:rPr>
        <w:noProof/>
        <w:lang w:val="pl-PL" w:eastAsia="pl-PL"/>
      </w:rPr>
      <w:drawing>
        <wp:anchor distT="0" distB="0" distL="114300" distR="114300" simplePos="0" relativeHeight="251685888" behindDoc="1" locked="0" layoutInCell="1" allowOverlap="1" wp14:anchorId="44ECBE09" wp14:editId="038BD407">
          <wp:simplePos x="0" y="0"/>
          <wp:positionH relativeFrom="column">
            <wp:posOffset>3963670</wp:posOffset>
          </wp:positionH>
          <wp:positionV relativeFrom="paragraph">
            <wp:posOffset>-203835</wp:posOffset>
          </wp:positionV>
          <wp:extent cx="1306800" cy="730800"/>
          <wp:effectExtent l="0" t="0" r="8255" b="0"/>
          <wp:wrapTight wrapText="bothSides">
            <wp:wrapPolygon edited="0">
              <wp:start x="0" y="0"/>
              <wp:lineTo x="0" y="20849"/>
              <wp:lineTo x="21421" y="20849"/>
              <wp:lineTo x="21421" y="0"/>
              <wp:lineTo x="0" y="0"/>
            </wp:wrapPolygon>
          </wp:wrapTight>
          <wp:docPr id="216" name="Grafik 216" descr="https://ideal-game.eduproject.eu/wp-content/uploads/2020/12/WSEI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ideal-game.eduproject.eu/wp-content/uploads/2020/12/WSEI-Logo.jpg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6800" cy="73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5BC7">
      <w:rPr>
        <w:noProof/>
        <w:lang w:val="pl-PL" w:eastAsia="pl-PL"/>
      </w:rPr>
      <w:drawing>
        <wp:anchor distT="0" distB="0" distL="114300" distR="114300" simplePos="0" relativeHeight="251684864" behindDoc="1" locked="0" layoutInCell="1" allowOverlap="1" wp14:anchorId="47178C0A" wp14:editId="32F1B1A8">
          <wp:simplePos x="0" y="0"/>
          <wp:positionH relativeFrom="column">
            <wp:posOffset>2840355</wp:posOffset>
          </wp:positionH>
          <wp:positionV relativeFrom="paragraph">
            <wp:posOffset>-178435</wp:posOffset>
          </wp:positionV>
          <wp:extent cx="690245" cy="690245"/>
          <wp:effectExtent l="0" t="0" r="0" b="0"/>
          <wp:wrapTight wrapText="bothSides">
            <wp:wrapPolygon edited="0">
              <wp:start x="0" y="0"/>
              <wp:lineTo x="0" y="20865"/>
              <wp:lineTo x="20865" y="20865"/>
              <wp:lineTo x="20865" y="0"/>
              <wp:lineTo x="0" y="0"/>
            </wp:wrapPolygon>
          </wp:wrapTight>
          <wp:docPr id="215" name="Grafik 215" descr="https://green4future.eduproject.eu/wp-content/uploads/2020/12/Logo-UP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ttps://green4future.eduproject.eu/wp-content/uploads/2020/12/Logo-UPIT.jpg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245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5BC7">
      <w:rPr>
        <w:noProof/>
        <w:lang w:val="pl-PL" w:eastAsia="pl-PL"/>
      </w:rPr>
      <w:drawing>
        <wp:anchor distT="0" distB="0" distL="114300" distR="114300" simplePos="0" relativeHeight="251682816" behindDoc="1" locked="0" layoutInCell="1" allowOverlap="1" wp14:anchorId="030268A8" wp14:editId="381BACD3">
          <wp:simplePos x="0" y="0"/>
          <wp:positionH relativeFrom="margin">
            <wp:posOffset>1282700</wp:posOffset>
          </wp:positionH>
          <wp:positionV relativeFrom="paragraph">
            <wp:posOffset>-95885</wp:posOffset>
          </wp:positionV>
          <wp:extent cx="1080000" cy="518400"/>
          <wp:effectExtent l="0" t="0" r="6350" b="0"/>
          <wp:wrapTight wrapText="bothSides">
            <wp:wrapPolygon edited="0">
              <wp:start x="0" y="0"/>
              <wp:lineTo x="0" y="20647"/>
              <wp:lineTo x="21346" y="20647"/>
              <wp:lineTo x="21346" y="0"/>
              <wp:lineTo x="0" y="0"/>
            </wp:wrapPolygon>
          </wp:wrapTight>
          <wp:docPr id="27" name="Grafik 27" descr="http://digivet.eduproject.eu/wp-content/uploads/2018/10/Logo-IK-300x14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digivet.eduproject.eu/wp-content/uploads/2018/10/Logo-IK-300x143.jp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51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5BC7">
      <w:rPr>
        <w:noProof/>
        <w:lang w:val="pl-PL" w:eastAsia="pl-PL"/>
      </w:rPr>
      <w:drawing>
        <wp:anchor distT="0" distB="0" distL="114300" distR="114300" simplePos="0" relativeHeight="251676672" behindDoc="0" locked="0" layoutInCell="1" allowOverlap="1" wp14:anchorId="22BA2CFC" wp14:editId="5EADFD6F">
          <wp:simplePos x="0" y="0"/>
          <wp:positionH relativeFrom="margin">
            <wp:align>left</wp:align>
          </wp:positionH>
          <wp:positionV relativeFrom="paragraph">
            <wp:posOffset>-47625</wp:posOffset>
          </wp:positionV>
          <wp:extent cx="831850" cy="364490"/>
          <wp:effectExtent l="0" t="0" r="6350" b="0"/>
          <wp:wrapNone/>
          <wp:docPr id="10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/>
                  <pic:cNvPicPr>
                    <a:picLocks noChangeAspect="1"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850" cy="364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E5BC7">
      <w:rPr>
        <w:noProof/>
        <w:lang w:val="pl-PL" w:eastAsia="pl-PL"/>
      </w:rPr>
      <w:drawing>
        <wp:anchor distT="0" distB="0" distL="114300" distR="114300" simplePos="0" relativeHeight="251687936" behindDoc="1" locked="0" layoutInCell="1" allowOverlap="1" wp14:anchorId="144E77B8" wp14:editId="3DB01497">
          <wp:simplePos x="0" y="0"/>
          <wp:positionH relativeFrom="margin">
            <wp:align>right</wp:align>
          </wp:positionH>
          <wp:positionV relativeFrom="paragraph">
            <wp:posOffset>-130810</wp:posOffset>
          </wp:positionV>
          <wp:extent cx="969010" cy="568325"/>
          <wp:effectExtent l="0" t="0" r="2540" b="3175"/>
          <wp:wrapTight wrapText="bothSides">
            <wp:wrapPolygon edited="0">
              <wp:start x="0" y="0"/>
              <wp:lineTo x="0" y="20997"/>
              <wp:lineTo x="21232" y="20997"/>
              <wp:lineTo x="21232" y="0"/>
              <wp:lineTo x="0" y="0"/>
            </wp:wrapPolygon>
          </wp:wrapTight>
          <wp:docPr id="220" name="Grafik 220" descr="https://ideal-game.eduproject.eu/wp-content/uploads/2020/12/Logo-UDI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https://ideal-game.eduproject.eu/wp-content/uploads/2020/12/Logo-UDIMA.jpg"/>
                  <pic:cNvPicPr>
                    <a:picLocks noChangeAspect="1" noChangeArrowheads="1"/>
                  </pic:cNvPicPr>
                </pic:nvPicPr>
                <pic:blipFill>
                  <a:blip r:embed="rId10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9010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857D2" w14:textId="77777777" w:rsidR="00FE143A" w:rsidRDefault="00FE143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727E41" w14:textId="77777777" w:rsidR="00942E5B" w:rsidRDefault="00942E5B" w:rsidP="00D53246">
      <w:r>
        <w:separator/>
      </w:r>
    </w:p>
  </w:footnote>
  <w:footnote w:type="continuationSeparator" w:id="0">
    <w:p w14:paraId="498657EA" w14:textId="77777777" w:rsidR="00942E5B" w:rsidRDefault="00942E5B" w:rsidP="00D532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263916" w14:textId="77777777" w:rsidR="00FE143A" w:rsidRDefault="00FE143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9399EE" w14:textId="004F2330" w:rsidR="00040BA5" w:rsidRDefault="00040BA5">
    <w:pPr>
      <w:pStyle w:val="Nagwek"/>
    </w:pPr>
    <w:r>
      <w:rPr>
        <w:noProof/>
        <w:lang w:val="pl-PL" w:eastAsia="pl-PL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4D0DA0B2" wp14:editId="7A89C6D6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81290" cy="692150"/>
              <wp:effectExtent l="0" t="0" r="1016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81290" cy="692150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 w="3175">
                        <a:solidFill>
                          <a:srgbClr val="00B0F0"/>
                        </a:solidFill>
                        <a:headEnd/>
                        <a:tailEnd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EC0565E" w14:textId="77777777" w:rsidR="00DE5113" w:rsidRPr="00DE5113" w:rsidRDefault="00DE5113" w:rsidP="00DE5113">
                          <w:pPr>
                            <w:shd w:val="clear" w:color="auto" w:fill="149BB2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</w:pPr>
                          <w:r w:rsidRPr="004D1F5D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>Improving</w:t>
                          </w:r>
                          <w:r w:rsidRPr="00DE5113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 xml:space="preserve"> didactics, education and learning </w:t>
                          </w:r>
                        </w:p>
                        <w:p w14:paraId="1F50039D" w14:textId="5DE87C08" w:rsidR="00040BA5" w:rsidRPr="00AD5621" w:rsidRDefault="00DE5113" w:rsidP="00DE5113">
                          <w:pPr>
                            <w:shd w:val="clear" w:color="auto" w:fill="149BB2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</w:pPr>
                          <w:r w:rsidRPr="00DE5113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 xml:space="preserve">in higher education with the Online Serious Game Creator </w:t>
                          </w:r>
                          <w:r w:rsidR="00040BA5" w:rsidRPr="00AD5621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>[</w:t>
                          </w:r>
                          <w:r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>IDEAL GAME</w:t>
                          </w:r>
                          <w:r w:rsidR="00040BA5" w:rsidRPr="00AD5621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>]</w:t>
                          </w:r>
                        </w:p>
                        <w:p w14:paraId="7A381125" w14:textId="297C9151" w:rsidR="00040BA5" w:rsidRPr="00AD5621" w:rsidRDefault="00DE5113" w:rsidP="00DE5113">
                          <w:pPr>
                            <w:shd w:val="clear" w:color="auto" w:fill="149BB2"/>
                            <w:jc w:val="center"/>
                            <w:rPr>
                              <w:rFonts w:asciiTheme="minorHAnsi" w:hAnsiTheme="minorHAnsi" w:cstheme="minorHAnsi"/>
                              <w:lang w:val="en-US"/>
                            </w:rPr>
                          </w:pPr>
                          <w:r w:rsidRPr="00DE5113">
                            <w:rPr>
                              <w:rFonts w:ascii="Comic Sans MS" w:hAnsi="Comic Sans MS" w:cstheme="minorHAnsi"/>
                              <w:color w:val="FFFFFF" w:themeColor="background1"/>
                              <w:lang w:val="en-US"/>
                            </w:rPr>
                            <w:t>2020-1-DE01-KA203-00568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4D0DA0B2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margin-left:561.5pt;margin-top:0;width:612.7pt;height:54.5pt;z-index:25165619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" fillcolor="#00b0f0" strokecolor="#00b0f0" strokeweight=".25pt">
              <v:textbox>
                <w:txbxContent>
                  <w:p w14:paraId="6EC0565E" w14:textId="77777777" w:rsidR="00DE5113" w:rsidRPr="00DE5113" w:rsidRDefault="00DE5113" w:rsidP="00DE5113">
                    <w:pPr>
                      <w:shd w:val="clear" w:color="auto" w:fill="149BB2"/>
                      <w:jc w:val="center"/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</w:pPr>
                    <w:r w:rsidRPr="004D1F5D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>Improving</w:t>
                    </w:r>
                    <w:r w:rsidRPr="00DE5113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 xml:space="preserve"> didactics, education and learning </w:t>
                    </w:r>
                  </w:p>
                  <w:p w14:paraId="1F50039D" w14:textId="5DE87C08" w:rsidR="00040BA5" w:rsidRPr="00AD5621" w:rsidRDefault="00DE5113" w:rsidP="00DE5113">
                    <w:pPr>
                      <w:shd w:val="clear" w:color="auto" w:fill="149BB2"/>
                      <w:jc w:val="center"/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</w:pPr>
                    <w:r w:rsidRPr="00DE5113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 xml:space="preserve">in higher education with the Online Serious Game Creator </w:t>
                    </w:r>
                    <w:r w:rsidR="00040BA5" w:rsidRPr="00AD5621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>[</w:t>
                    </w:r>
                    <w:r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>IDEAL GAME</w:t>
                    </w:r>
                    <w:r w:rsidR="00040BA5" w:rsidRPr="00AD5621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>]</w:t>
                    </w:r>
                  </w:p>
                  <w:p w14:paraId="7A381125" w14:textId="297C9151" w:rsidR="00040BA5" w:rsidRPr="00AD5621" w:rsidRDefault="00DE5113" w:rsidP="00DE5113">
                    <w:pPr>
                      <w:shd w:val="clear" w:color="auto" w:fill="149BB2"/>
                      <w:jc w:val="center"/>
                      <w:rPr>
                        <w:rFonts w:asciiTheme="minorHAnsi" w:hAnsiTheme="minorHAnsi" w:cstheme="minorHAnsi"/>
                        <w:lang w:val="en-US"/>
                      </w:rPr>
                    </w:pPr>
                    <w:r w:rsidRPr="00DE5113">
                      <w:rPr>
                        <w:rFonts w:ascii="Comic Sans MS" w:hAnsi="Comic Sans MS" w:cstheme="minorHAnsi"/>
                        <w:color w:val="FFFFFF" w:themeColor="background1"/>
                        <w:lang w:val="en-US"/>
                      </w:rPr>
                      <w:t>2020-1-DE01-KA203-005682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5FB6C1" w14:textId="77777777" w:rsidR="00FE143A" w:rsidRDefault="00FE143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53C3E"/>
    <w:multiLevelType w:val="hybridMultilevel"/>
    <w:tmpl w:val="AA2A928C"/>
    <w:lvl w:ilvl="0" w:tplc="80B2A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F450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8E77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C71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689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26D4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346D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A420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D650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EB2B3D"/>
    <w:multiLevelType w:val="hybridMultilevel"/>
    <w:tmpl w:val="17DEFAB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7674D"/>
    <w:multiLevelType w:val="hybridMultilevel"/>
    <w:tmpl w:val="96E0B710"/>
    <w:lvl w:ilvl="0" w:tplc="7A2C63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7244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283E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6656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6650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5E22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1605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48F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628B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0DD1E2F"/>
    <w:multiLevelType w:val="hybridMultilevel"/>
    <w:tmpl w:val="2EEA4C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56B4B"/>
    <w:multiLevelType w:val="hybridMultilevel"/>
    <w:tmpl w:val="C68C65B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E6431"/>
    <w:multiLevelType w:val="hybridMultilevel"/>
    <w:tmpl w:val="F4EC972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3431DB"/>
    <w:multiLevelType w:val="hybridMultilevel"/>
    <w:tmpl w:val="C1E2AA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de-DE" w:vendorID="64" w:dllVersion="131078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M2szQ2Mza2sDRS0lEKTi0uzszPAykwrAUA5H9OXiwAAAA="/>
  </w:docVars>
  <w:rsids>
    <w:rsidRoot w:val="00D53246"/>
    <w:rsid w:val="0000404E"/>
    <w:rsid w:val="00007B28"/>
    <w:rsid w:val="000146A5"/>
    <w:rsid w:val="00026E12"/>
    <w:rsid w:val="00040BA5"/>
    <w:rsid w:val="0007485F"/>
    <w:rsid w:val="00076272"/>
    <w:rsid w:val="00086BF6"/>
    <w:rsid w:val="000A334A"/>
    <w:rsid w:val="000A5768"/>
    <w:rsid w:val="000B31DC"/>
    <w:rsid w:val="000E77E3"/>
    <w:rsid w:val="00106CC5"/>
    <w:rsid w:val="00141210"/>
    <w:rsid w:val="001556C6"/>
    <w:rsid w:val="00157502"/>
    <w:rsid w:val="00174D92"/>
    <w:rsid w:val="00186771"/>
    <w:rsid w:val="0019111C"/>
    <w:rsid w:val="001A1017"/>
    <w:rsid w:val="001A29E6"/>
    <w:rsid w:val="001B1B97"/>
    <w:rsid w:val="001C2A34"/>
    <w:rsid w:val="001D5DA9"/>
    <w:rsid w:val="00213908"/>
    <w:rsid w:val="0023338C"/>
    <w:rsid w:val="002424AA"/>
    <w:rsid w:val="00242E6C"/>
    <w:rsid w:val="00257464"/>
    <w:rsid w:val="00261813"/>
    <w:rsid w:val="00281005"/>
    <w:rsid w:val="002A01F9"/>
    <w:rsid w:val="0033095F"/>
    <w:rsid w:val="00334231"/>
    <w:rsid w:val="003B34E9"/>
    <w:rsid w:val="003E06EB"/>
    <w:rsid w:val="003E5F7E"/>
    <w:rsid w:val="004346CA"/>
    <w:rsid w:val="00435A47"/>
    <w:rsid w:val="00455723"/>
    <w:rsid w:val="00475738"/>
    <w:rsid w:val="00482AA7"/>
    <w:rsid w:val="004875C1"/>
    <w:rsid w:val="0049134A"/>
    <w:rsid w:val="004D1F5D"/>
    <w:rsid w:val="004D6FF2"/>
    <w:rsid w:val="0050286E"/>
    <w:rsid w:val="00504EEC"/>
    <w:rsid w:val="00556CCF"/>
    <w:rsid w:val="005830AB"/>
    <w:rsid w:val="005933BC"/>
    <w:rsid w:val="005A29BC"/>
    <w:rsid w:val="005A69CB"/>
    <w:rsid w:val="00626C92"/>
    <w:rsid w:val="00643EDB"/>
    <w:rsid w:val="006630AB"/>
    <w:rsid w:val="00677044"/>
    <w:rsid w:val="00695F63"/>
    <w:rsid w:val="0069731E"/>
    <w:rsid w:val="006A316D"/>
    <w:rsid w:val="006B1C2A"/>
    <w:rsid w:val="006D0197"/>
    <w:rsid w:val="006E76EE"/>
    <w:rsid w:val="00715DD7"/>
    <w:rsid w:val="007558C3"/>
    <w:rsid w:val="00755D58"/>
    <w:rsid w:val="00770E65"/>
    <w:rsid w:val="00780238"/>
    <w:rsid w:val="00780C27"/>
    <w:rsid w:val="00781D67"/>
    <w:rsid w:val="00791A32"/>
    <w:rsid w:val="007945D8"/>
    <w:rsid w:val="007A7443"/>
    <w:rsid w:val="007B4703"/>
    <w:rsid w:val="007E1D3C"/>
    <w:rsid w:val="007F0C08"/>
    <w:rsid w:val="00885FBD"/>
    <w:rsid w:val="008A23F7"/>
    <w:rsid w:val="008B761F"/>
    <w:rsid w:val="008F18A4"/>
    <w:rsid w:val="009207EC"/>
    <w:rsid w:val="00924ED7"/>
    <w:rsid w:val="00942E5B"/>
    <w:rsid w:val="0095534A"/>
    <w:rsid w:val="00955968"/>
    <w:rsid w:val="00964173"/>
    <w:rsid w:val="009A7913"/>
    <w:rsid w:val="009C51A5"/>
    <w:rsid w:val="009E11C4"/>
    <w:rsid w:val="009F4D93"/>
    <w:rsid w:val="00A0459D"/>
    <w:rsid w:val="00A62A54"/>
    <w:rsid w:val="00A93930"/>
    <w:rsid w:val="00A95373"/>
    <w:rsid w:val="00AA5E2B"/>
    <w:rsid w:val="00AD0966"/>
    <w:rsid w:val="00AD5621"/>
    <w:rsid w:val="00AE4F08"/>
    <w:rsid w:val="00AF1773"/>
    <w:rsid w:val="00B05DDC"/>
    <w:rsid w:val="00B12D3F"/>
    <w:rsid w:val="00B37B3C"/>
    <w:rsid w:val="00B656B8"/>
    <w:rsid w:val="00B724AD"/>
    <w:rsid w:val="00B82682"/>
    <w:rsid w:val="00B93464"/>
    <w:rsid w:val="00B96820"/>
    <w:rsid w:val="00BC1B04"/>
    <w:rsid w:val="00BC4F27"/>
    <w:rsid w:val="00BD13A6"/>
    <w:rsid w:val="00BF45B0"/>
    <w:rsid w:val="00C10BCB"/>
    <w:rsid w:val="00C17E01"/>
    <w:rsid w:val="00C464FA"/>
    <w:rsid w:val="00C56DF6"/>
    <w:rsid w:val="00C60C10"/>
    <w:rsid w:val="00CB438E"/>
    <w:rsid w:val="00CB5160"/>
    <w:rsid w:val="00CE1CA3"/>
    <w:rsid w:val="00D01290"/>
    <w:rsid w:val="00D04295"/>
    <w:rsid w:val="00D04A4F"/>
    <w:rsid w:val="00D157E8"/>
    <w:rsid w:val="00D50ACA"/>
    <w:rsid w:val="00D53246"/>
    <w:rsid w:val="00D56217"/>
    <w:rsid w:val="00D63BBA"/>
    <w:rsid w:val="00DC52AC"/>
    <w:rsid w:val="00DD057F"/>
    <w:rsid w:val="00DD7CEB"/>
    <w:rsid w:val="00DE5113"/>
    <w:rsid w:val="00DE5BC7"/>
    <w:rsid w:val="00DE5C77"/>
    <w:rsid w:val="00DF47F4"/>
    <w:rsid w:val="00E06E2F"/>
    <w:rsid w:val="00E22A2C"/>
    <w:rsid w:val="00E2508C"/>
    <w:rsid w:val="00E403F2"/>
    <w:rsid w:val="00E46CA2"/>
    <w:rsid w:val="00E56778"/>
    <w:rsid w:val="00E6584A"/>
    <w:rsid w:val="00E65CDE"/>
    <w:rsid w:val="00E66325"/>
    <w:rsid w:val="00E74CF0"/>
    <w:rsid w:val="00E74EDD"/>
    <w:rsid w:val="00EB4E37"/>
    <w:rsid w:val="00ED1FEA"/>
    <w:rsid w:val="00ED3166"/>
    <w:rsid w:val="00F024C2"/>
    <w:rsid w:val="00F51610"/>
    <w:rsid w:val="00F518CF"/>
    <w:rsid w:val="00F52268"/>
    <w:rsid w:val="00F73416"/>
    <w:rsid w:val="00F84385"/>
    <w:rsid w:val="00F93B78"/>
    <w:rsid w:val="00F96053"/>
    <w:rsid w:val="00FD36B8"/>
    <w:rsid w:val="00FE143A"/>
    <w:rsid w:val="00FE2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F3B06A"/>
  <w15:chartTrackingRefBased/>
  <w15:docId w15:val="{A5408607-9750-43F3-A6C3-8D256CD80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53246"/>
    <w:rPr>
      <w:rFonts w:ascii="Calibri" w:eastAsia="Calibri" w:hAnsi="Calibri" w:cs="Times New Roman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D53246"/>
  </w:style>
  <w:style w:type="paragraph" w:styleId="Stopka">
    <w:name w:val="footer"/>
    <w:basedOn w:val="Normalny"/>
    <w:link w:val="StopkaZnak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D53246"/>
  </w:style>
  <w:style w:type="paragraph" w:styleId="Tekstdymka">
    <w:name w:val="Balloon Text"/>
    <w:basedOn w:val="Normalny"/>
    <w:link w:val="TekstdymkaZnak"/>
    <w:uiPriority w:val="99"/>
    <w:semiHidden/>
    <w:unhideWhenUsed/>
    <w:rsid w:val="000A576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A5768"/>
    <w:rPr>
      <w:rFonts w:ascii="Segoe UI" w:eastAsia="Calibri" w:hAnsi="Segoe UI" w:cs="Segoe UI"/>
      <w:sz w:val="18"/>
      <w:szCs w:val="18"/>
      <w:lang w:val="ro-RO"/>
    </w:rPr>
  </w:style>
  <w:style w:type="paragraph" w:styleId="Bezodstpw">
    <w:name w:val="No Spacing"/>
    <w:uiPriority w:val="1"/>
    <w:qFormat/>
    <w:rsid w:val="00791A32"/>
    <w:rPr>
      <w:rFonts w:ascii="Calibri" w:eastAsia="Calibri" w:hAnsi="Calibri" w:cs="Times New Roman"/>
      <w:lang w:val="ro-RO"/>
    </w:rPr>
  </w:style>
  <w:style w:type="character" w:styleId="Hipercze">
    <w:name w:val="Hyperlink"/>
    <w:basedOn w:val="Domylnaczcionkaakapitu"/>
    <w:uiPriority w:val="99"/>
    <w:unhideWhenUsed/>
    <w:rsid w:val="00D50ACA"/>
    <w:rPr>
      <w:color w:val="0563C1" w:themeColor="hyperlink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D50ACA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DF47F4"/>
    <w:pPr>
      <w:ind w:left="720"/>
      <w:contextualSpacing/>
    </w:pPr>
  </w:style>
  <w:style w:type="paragraph" w:customStyle="1" w:styleId="Default">
    <w:name w:val="Default"/>
    <w:rsid w:val="00695F6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  <w:lang w:val="de-DE"/>
    </w:rPr>
  </w:style>
  <w:style w:type="paragraph" w:styleId="NormalnyWeb">
    <w:name w:val="Normal (Web)"/>
    <w:basedOn w:val="Normalny"/>
    <w:uiPriority w:val="99"/>
    <w:semiHidden/>
    <w:unhideWhenUsed/>
    <w:rsid w:val="00E22A2C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val="de-DE" w:eastAsia="de-D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04A4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04A4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04A4F"/>
    <w:rPr>
      <w:rFonts w:ascii="Calibri" w:eastAsia="Calibri" w:hAnsi="Calibri" w:cs="Times New Roman"/>
      <w:sz w:val="20"/>
      <w:szCs w:val="20"/>
      <w:lang w:val="ro-RO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04A4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04A4F"/>
    <w:rPr>
      <w:rFonts w:ascii="Calibri" w:eastAsia="Calibri" w:hAnsi="Calibri" w:cs="Times New Roman"/>
      <w:b/>
      <w:bCs/>
      <w:sz w:val="20"/>
      <w:szCs w:val="20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1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55907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4120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6684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45052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7055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21001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3780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525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65144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658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1167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810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242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344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364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766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svg"/><Relationship Id="rId18" Type="http://schemas.openxmlformats.org/officeDocument/2006/relationships/image" Target="media/image7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0.jpeg"/><Relationship Id="rId7" Type="http://schemas.openxmlformats.org/officeDocument/2006/relationships/endnotes" Target="endnotes.xml"/><Relationship Id="rId17" Type="http://schemas.openxmlformats.org/officeDocument/2006/relationships/image" Target="media/image6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9" Type="http://schemas.openxmlformats.org/officeDocument/2006/relationships/image" Target="media/image8.png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8.jpeg"/><Relationship Id="rId3" Type="http://schemas.openxmlformats.org/officeDocument/2006/relationships/image" Target="media/image13.jpeg"/><Relationship Id="rId7" Type="http://schemas.openxmlformats.org/officeDocument/2006/relationships/image" Target="media/image17.jpeg"/><Relationship Id="rId2" Type="http://schemas.openxmlformats.org/officeDocument/2006/relationships/image" Target="media/image12.png"/><Relationship Id="rId1" Type="http://schemas.openxmlformats.org/officeDocument/2006/relationships/image" Target="media/image11.jpeg"/><Relationship Id="rId6" Type="http://schemas.openxmlformats.org/officeDocument/2006/relationships/image" Target="media/image16.jpeg"/><Relationship Id="rId5" Type="http://schemas.openxmlformats.org/officeDocument/2006/relationships/image" Target="media/image15.png"/><Relationship Id="rId10" Type="http://schemas.openxmlformats.org/officeDocument/2006/relationships/image" Target="media/image20.jpeg"/><Relationship Id="rId4" Type="http://schemas.openxmlformats.org/officeDocument/2006/relationships/image" Target="media/image14.png"/><Relationship Id="rId9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A5032-8E45-4E2E-A7F2-44FC252E3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</Words>
  <Characters>20</Characters>
  <Application>Microsoft Office Word</Application>
  <DocSecurity>0</DocSecurity>
  <Lines>1</Lines>
  <Paragraphs>1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mitru CHIRLESAN</dc:creator>
  <cp:keywords/>
  <dc:description/>
  <cp:lastModifiedBy>Magda Janiak</cp:lastModifiedBy>
  <cp:revision>3</cp:revision>
  <dcterms:created xsi:type="dcterms:W3CDTF">2021-01-07T12:35:00Z</dcterms:created>
  <dcterms:modified xsi:type="dcterms:W3CDTF">2021-01-07T14:47:00Z</dcterms:modified>
</cp:coreProperties>
</file>